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A4F86" w14:textId="77777777" w:rsidR="00AF4B6C" w:rsidRDefault="00AF4B6C" w:rsidP="00DB142A"/>
    <w:p w14:paraId="3C23DFA6" w14:textId="77777777" w:rsidR="00AF4B6C" w:rsidRDefault="00AF4B6C" w:rsidP="00DB142A"/>
    <w:p w14:paraId="24E854DC" w14:textId="77777777" w:rsidR="00AF4B6C" w:rsidRDefault="00AF4B6C" w:rsidP="00DB142A"/>
    <w:p w14:paraId="6FDC1E34" w14:textId="77777777" w:rsidR="00AF4B6C" w:rsidRDefault="00AF4B6C" w:rsidP="00DB142A"/>
    <w:p w14:paraId="40497EA3" w14:textId="77777777" w:rsidR="00AF4B6C" w:rsidRDefault="00AF4B6C" w:rsidP="00DB142A"/>
    <w:p w14:paraId="3D0BCD33" w14:textId="77777777" w:rsidR="00AF4B6C" w:rsidRDefault="00AF4B6C" w:rsidP="00DB142A"/>
    <w:p w14:paraId="12E38E13" w14:textId="77777777" w:rsidR="00AF4B6C" w:rsidRDefault="00AF4B6C" w:rsidP="00DB142A"/>
    <w:p w14:paraId="395C1874" w14:textId="08CBF0DA" w:rsidR="00F14146" w:rsidRPr="001439DD" w:rsidRDefault="00FC7E5F" w:rsidP="00DB142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949BE6" wp14:editId="4A11F3F7">
                <wp:simplePos x="0" y="0"/>
                <wp:positionH relativeFrom="margin">
                  <wp:align>center</wp:align>
                </wp:positionH>
                <wp:positionV relativeFrom="paragraph">
                  <wp:posOffset>20346</wp:posOffset>
                </wp:positionV>
                <wp:extent cx="3996047" cy="647205"/>
                <wp:effectExtent l="57150" t="19050" r="81280" b="114935"/>
                <wp:wrapNone/>
                <wp:docPr id="2" name="Rectangle 2" descr="Replace with your Company Log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6047" cy="647205"/>
                        </a:xfrm>
                        <a:prstGeom prst="rect">
                          <a:avLst/>
                        </a:prstGeom>
                        <a:blipFill>
                          <a:blip r:embed="rId11"/>
                          <a:stretch>
                            <a:fillRect/>
                          </a:stretch>
                        </a:blipFill>
                        <a:ln>
                          <a:solidFill>
                            <a:schemeClr val="bg1"/>
                          </a:solidFill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B5C52" w14:textId="42645752" w:rsidR="00FC7E5F" w:rsidRPr="003E02D8" w:rsidRDefault="00FC7E5F" w:rsidP="00FC7E5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949BE6" id="Rectangle 2" o:spid="_x0000_s1026" alt="Replace with your Company Logo" style="position:absolute;margin-left:0;margin-top:1.6pt;width:314.65pt;height:50.95pt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" strokecolor="white [3212]" strokeweight="2pt">
                <v:fill r:id="rId12" o:title="Replace with your Company Logo" recolor="t" rotate="t" type="frame"/>
                <v:shadow on="t" color="black" opacity="26214f" origin=",-.5" offset="0,3pt"/>
                <v:textbox>
                  <w:txbxContent>
                    <w:p w14:paraId="7F4B5C52" w14:textId="42645752" w:rsidR="00FC7E5F" w:rsidRPr="003E02D8" w:rsidRDefault="00FC7E5F" w:rsidP="00FC7E5F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373FEB">
        <w:rPr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5209FE8D" wp14:editId="5F308D1D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2964848" cy="10048875"/>
                <wp:effectExtent l="0" t="0" r="0" b="9525"/>
                <wp:wrapNone/>
                <wp:docPr id="1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4848" cy="10048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FCD0B2" id="Rectangle 4" o:spid="_x0000_s1026" style="position:absolute;margin-left:182.25pt;margin-top:-1in;width:233.45pt;height:791.25pt;z-index:251661311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" filled="f" stroked="f">
                <w10:wrap anchorx="page"/>
              </v:rect>
            </w:pict>
          </mc:Fallback>
        </mc:AlternateContent>
      </w:r>
    </w:p>
    <w:p w14:paraId="1D22F75B" w14:textId="118EF378" w:rsidR="002973A5" w:rsidRDefault="002973A5" w:rsidP="002973A5">
      <w:pPr>
        <w:rPr>
          <w:noProof/>
          <w:lang w:eastAsia="en-CA"/>
        </w:rPr>
      </w:pPr>
      <w:r>
        <w:rPr>
          <w:noProof/>
          <w:lang w:eastAsia="en-CA"/>
        </w:rPr>
        <w:t xml:space="preserve"> </w:t>
      </w:r>
    </w:p>
    <w:p w14:paraId="341F0F06" w14:textId="7E206D78" w:rsidR="00AF4B6C" w:rsidRDefault="00AF4B6C" w:rsidP="002973A5">
      <w:pPr>
        <w:rPr>
          <w:noProof/>
          <w:lang w:eastAsia="en-CA"/>
        </w:rPr>
      </w:pPr>
    </w:p>
    <w:p w14:paraId="3D149745" w14:textId="77777777" w:rsidR="00AF4B6C" w:rsidRDefault="00AF4B6C" w:rsidP="002973A5"/>
    <w:p w14:paraId="61781B80" w14:textId="028BE9FD" w:rsidR="002973A5" w:rsidRDefault="002973A5" w:rsidP="007D1B72">
      <w:pPr>
        <w:ind w:left="-550"/>
      </w:pPr>
    </w:p>
    <w:p w14:paraId="57C3D53D" w14:textId="5ADD7C46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0ED879E7" w14:textId="36FC14E7" w:rsidR="00846D06" w:rsidRPr="00A2589C" w:rsidRDefault="00FD58ED" w:rsidP="00846D06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4D4CD0" wp14:editId="7FBAAA98">
                <wp:simplePos x="0" y="0"/>
                <wp:positionH relativeFrom="margin">
                  <wp:align>center</wp:align>
                </wp:positionH>
                <wp:positionV relativeFrom="paragraph">
                  <wp:posOffset>129286</wp:posOffset>
                </wp:positionV>
                <wp:extent cx="6656832" cy="753466"/>
                <wp:effectExtent l="38100" t="38100" r="106045" b="12319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6832" cy="753466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9C37D3" w14:textId="77777777" w:rsidR="00FD58ED" w:rsidRPr="00FD58ED" w:rsidRDefault="00FD58ED" w:rsidP="00FD58ED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FD58ED"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{{ </w:t>
                            </w:r>
                            <w:proofErr w:type="spellStart"/>
                            <w:r w:rsidRPr="00FD58ED"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malcode</w:t>
                            </w:r>
                            <w:proofErr w:type="spellEnd"/>
                            <w:proofErr w:type="gramEnd"/>
                            <w:r w:rsidRPr="00FD58ED"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}}</w:t>
                            </w:r>
                          </w:p>
                          <w:p w14:paraId="360EB60D" w14:textId="10168AF2" w:rsidR="00FD58ED" w:rsidRPr="00FD58ED" w:rsidRDefault="00FD58ED" w:rsidP="00FD58ED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FD58ED"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</w:rPr>
                              <w:t>Dynamic Application Security Test (DAS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84D4CD0" id="Rectangle: Rounded Corners 6" o:spid="_x0000_s1027" style="position:absolute;margin-left:0;margin-top:10.2pt;width:524.15pt;height:59.35pt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" fillcolor="#a0b2ca [1950]" strokecolor="white [3212]" strokeweight="2pt">
                <v:shadow on="t" color="black" opacity="26214f" origin="-.5,-.5" offset=".74836mm,.74836mm"/>
                <v:textbox>
                  <w:txbxContent>
                    <w:p w14:paraId="7C9C37D3" w14:textId="77777777" w:rsidR="00FD58ED" w:rsidRPr="00FD58ED" w:rsidRDefault="00FD58ED" w:rsidP="00FD58ED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proofErr w:type="gramStart"/>
                      <w:r w:rsidRPr="00FD58ED"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{{ </w:t>
                      </w:r>
                      <w:proofErr w:type="spellStart"/>
                      <w:r w:rsidRPr="00FD58ED"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malcode</w:t>
                      </w:r>
                      <w:proofErr w:type="spellEnd"/>
                      <w:proofErr w:type="gramEnd"/>
                      <w:r w:rsidRPr="00FD58ED"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 xml:space="preserve"> }}</w:t>
                      </w:r>
                    </w:p>
                    <w:p w14:paraId="360EB60D" w14:textId="10168AF2" w:rsidR="00FD58ED" w:rsidRPr="00FD58ED" w:rsidRDefault="00FD58ED" w:rsidP="00FD58ED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</w:pPr>
                      <w:r w:rsidRPr="00FD58ED">
                        <w:rPr>
                          <w:b/>
                          <w:bCs/>
                          <w:color w:val="000000" w:themeColor="text1"/>
                          <w:sz w:val="36"/>
                          <w:szCs w:val="36"/>
                        </w:rPr>
                        <w:t>Dynamic Application Security Test (DAST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846D06" w:rsidRPr="00A2589C">
        <w:rPr>
          <w:rFonts w:ascii="Calibri" w:hAnsi="Calibri" w:cs="Calibri"/>
        </w:rPr>
        <w:t xml:space="preserve">  </w:t>
      </w:r>
    </w:p>
    <w:p w14:paraId="21C9463F" w14:textId="6775B886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4198A29F" w14:textId="6009EA63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17A38F65" w14:textId="589B8A58" w:rsidR="00846D06" w:rsidRPr="00A2589C" w:rsidRDefault="00846D06" w:rsidP="00846D06">
      <w:pPr>
        <w:rPr>
          <w:rFonts w:ascii="Calibri" w:hAnsi="Calibri" w:cs="Calibri"/>
        </w:rPr>
      </w:pPr>
    </w:p>
    <w:p w14:paraId="78C0E32A" w14:textId="5F57664A" w:rsidR="00846D06" w:rsidRPr="00A2589C" w:rsidRDefault="00846D06" w:rsidP="00846D06">
      <w:pPr>
        <w:rPr>
          <w:rFonts w:ascii="Calibri" w:hAnsi="Calibri" w:cs="Calibri"/>
        </w:rPr>
      </w:pPr>
    </w:p>
    <w:p w14:paraId="1AD7BB6B" w14:textId="78AF0D4A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613DC6C5" w14:textId="7E4310A3" w:rsidR="00846D06" w:rsidRPr="00A2589C" w:rsidRDefault="00846D06" w:rsidP="00846D06">
      <w:pPr>
        <w:rPr>
          <w:rFonts w:ascii="Calibri" w:hAnsi="Calibri" w:cs="Calibri"/>
        </w:rPr>
      </w:pPr>
    </w:p>
    <w:p w14:paraId="19FF57AC" w14:textId="5CC8D959" w:rsidR="00846D06" w:rsidRPr="00A2589C" w:rsidRDefault="00846D06" w:rsidP="00846D06">
      <w:pPr>
        <w:rPr>
          <w:rFonts w:ascii="Calibri" w:hAnsi="Calibri" w:cs="Calibri"/>
        </w:rPr>
      </w:pPr>
    </w:p>
    <w:p w14:paraId="73D32EBC" w14:textId="1F9670FA" w:rsidR="00846D06" w:rsidRPr="00A2589C" w:rsidRDefault="00846D06" w:rsidP="00846D06">
      <w:pPr>
        <w:rPr>
          <w:rFonts w:ascii="Calibri" w:hAnsi="Calibri" w:cs="Calibri"/>
        </w:rPr>
      </w:pPr>
    </w:p>
    <w:p w14:paraId="07B4C68E" w14:textId="78BF5228" w:rsidR="00846D06" w:rsidRPr="00A2589C" w:rsidRDefault="00846D06" w:rsidP="00846D06">
      <w:pPr>
        <w:rPr>
          <w:rFonts w:ascii="Calibri" w:hAnsi="Calibri" w:cs="Calibri"/>
        </w:rPr>
      </w:pPr>
    </w:p>
    <w:p w14:paraId="3D31EA90" w14:textId="74A46D45" w:rsidR="00846D06" w:rsidRPr="00A2589C" w:rsidRDefault="00846D06" w:rsidP="00846D06">
      <w:pPr>
        <w:rPr>
          <w:rFonts w:ascii="Calibri" w:hAnsi="Calibri" w:cs="Calibri"/>
        </w:rPr>
      </w:pPr>
    </w:p>
    <w:p w14:paraId="3F0059E6" w14:textId="7777777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0B85A041" w14:textId="77777777" w:rsidR="00846D06" w:rsidRPr="00A2589C" w:rsidRDefault="00846D06" w:rsidP="00846D06">
      <w:pPr>
        <w:rPr>
          <w:rFonts w:ascii="Calibri" w:hAnsi="Calibri" w:cs="Calibri"/>
        </w:rPr>
      </w:pPr>
    </w:p>
    <w:p w14:paraId="20618CF8" w14:textId="77777777" w:rsidR="00846D06" w:rsidRPr="00A2589C" w:rsidRDefault="00846D06" w:rsidP="00846D06">
      <w:pPr>
        <w:rPr>
          <w:rFonts w:ascii="Calibri" w:hAnsi="Calibri" w:cs="Calibri"/>
        </w:rPr>
      </w:pPr>
    </w:p>
    <w:p w14:paraId="5969D824" w14:textId="77777777" w:rsidR="00846D06" w:rsidRPr="00A2589C" w:rsidRDefault="00846D06" w:rsidP="00846D06">
      <w:pPr>
        <w:rPr>
          <w:rFonts w:ascii="Calibri" w:hAnsi="Calibri" w:cs="Calibri"/>
        </w:rPr>
      </w:pPr>
    </w:p>
    <w:p w14:paraId="4C95B2F2" w14:textId="77777777" w:rsidR="00846D06" w:rsidRPr="00A2589C" w:rsidRDefault="00846D06" w:rsidP="00846D06">
      <w:pPr>
        <w:rPr>
          <w:rFonts w:ascii="Calibri" w:hAnsi="Calibri" w:cs="Calibri"/>
        </w:rPr>
      </w:pPr>
    </w:p>
    <w:p w14:paraId="5F6CAEE9" w14:textId="3EADB5CF" w:rsidR="00AF4B6C" w:rsidRPr="00AF4B6C" w:rsidRDefault="00846D06" w:rsidP="00AF4B6C">
      <w:pPr>
        <w:jc w:val="right"/>
        <w:rPr>
          <w:rFonts w:ascii="Calibri" w:hAnsi="Calibri" w:cs="Calibri"/>
          <w:b/>
          <w:bCs/>
        </w:rPr>
      </w:pPr>
      <w:r w:rsidRPr="00AF4B6C">
        <w:rPr>
          <w:rFonts w:ascii="Calibri" w:hAnsi="Calibri" w:cs="Calibri"/>
          <w:b/>
          <w:bCs/>
        </w:rPr>
        <w:t xml:space="preserve">  </w:t>
      </w:r>
      <w:proofErr w:type="gramStart"/>
      <w:r w:rsidR="00AF4B6C" w:rsidRPr="00AF4B6C">
        <w:rPr>
          <w:b/>
          <w:bCs/>
          <w:color w:val="000000" w:themeColor="text1"/>
        </w:rPr>
        <w:t xml:space="preserve">{{ </w:t>
      </w:r>
      <w:proofErr w:type="spellStart"/>
      <w:r w:rsidR="00AF4B6C" w:rsidRPr="00AF4B6C">
        <w:rPr>
          <w:b/>
          <w:bCs/>
          <w:color w:val="000000" w:themeColor="text1"/>
        </w:rPr>
        <w:t>assement</w:t>
      </w:r>
      <w:proofErr w:type="gramEnd"/>
      <w:r w:rsidR="00AF4B6C" w:rsidRPr="00AF4B6C">
        <w:rPr>
          <w:b/>
          <w:bCs/>
          <w:color w:val="000000" w:themeColor="text1"/>
        </w:rPr>
        <w:t>_comp_date</w:t>
      </w:r>
      <w:proofErr w:type="spellEnd"/>
      <w:r w:rsidR="00AF4B6C" w:rsidRPr="00AF4B6C">
        <w:rPr>
          <w:b/>
          <w:bCs/>
          <w:color w:val="000000" w:themeColor="text1"/>
        </w:rPr>
        <w:t xml:space="preserve"> }}</w:t>
      </w:r>
    </w:p>
    <w:p w14:paraId="64E5CB71" w14:textId="677EFDC7" w:rsidR="003541DC" w:rsidRPr="00A2589C" w:rsidRDefault="003541DC" w:rsidP="00846D06">
      <w:pPr>
        <w:rPr>
          <w:rFonts w:ascii="Calibri" w:hAnsi="Calibri" w:cs="Calibri"/>
        </w:rPr>
        <w:sectPr w:rsidR="003541DC" w:rsidRPr="00A2589C" w:rsidSect="00955BAE"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0" w:footer="0" w:gutter="0"/>
          <w:cols w:space="720"/>
          <w:titlePg/>
          <w:docGrid w:linePitch="360"/>
        </w:sectPr>
      </w:pPr>
    </w:p>
    <w:p w14:paraId="5EBA9AFF" w14:textId="77777777" w:rsidR="00253AFE" w:rsidRPr="001439DD" w:rsidRDefault="00915863" w:rsidP="009C4D3D">
      <w:pPr>
        <w:pStyle w:val="TOCHeading"/>
      </w:pPr>
      <w:r w:rsidRPr="001439DD">
        <w:lastRenderedPageBreak/>
        <w:t>Contents</w:t>
      </w:r>
    </w:p>
    <w:p w14:paraId="2F1284FE" w14:textId="2A297F5B" w:rsidR="00A47086" w:rsidRDefault="00103FF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1-1" \h \z \t "Heading 2,2,Heading 3,3,Heading 4,4" </w:instrText>
      </w:r>
      <w:r>
        <w:rPr>
          <w:b w:val="0"/>
        </w:rPr>
        <w:fldChar w:fldCharType="separate"/>
      </w:r>
      <w:hyperlink w:anchor="_Toc99805179" w:history="1">
        <w:r w:rsidR="00A47086" w:rsidRPr="00EA7233">
          <w:rPr>
            <w:rStyle w:val="Hyperlink"/>
            <w:rFonts w:cs="Calibri"/>
            <w:noProof/>
          </w:rPr>
          <w:t>1.</w:t>
        </w:r>
        <w:r w:rsidR="00A47086">
          <w:rPr>
            <w:rFonts w:asciiTheme="minorHAnsi" w:eastAsiaTheme="minorEastAsia" w:hAnsiTheme="minorHAnsi" w:cstheme="minorBidi"/>
            <w:b w:val="0"/>
            <w:noProof/>
            <w:sz w:val="22"/>
          </w:rPr>
          <w:tab/>
        </w:r>
        <w:r w:rsidR="00A47086" w:rsidRPr="00EA7233">
          <w:rPr>
            <w:rStyle w:val="Hyperlink"/>
            <w:rFonts w:cs="Calibri"/>
            <w:noProof/>
          </w:rPr>
          <w:t>Executive Summary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79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7484CE00" w14:textId="7295ED91" w:rsidR="00A47086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0" w:history="1">
        <w:r w:rsidR="00A47086" w:rsidRPr="00EA7233">
          <w:rPr>
            <w:rStyle w:val="Hyperlink"/>
            <w:rFonts w:cs="Calibri"/>
            <w:noProof/>
          </w:rPr>
          <w:t>1.1 Overview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0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25DFCC04" w14:textId="324C3AAC" w:rsidR="00A47086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1" w:history="1">
        <w:r w:rsidR="00A47086" w:rsidRPr="00EA7233">
          <w:rPr>
            <w:rStyle w:val="Hyperlink"/>
            <w:rFonts w:cs="Calibri"/>
            <w:noProof/>
          </w:rPr>
          <w:t>1.1.1 Threat Overview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1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15A26C3B" w14:textId="4D45F339" w:rsidR="00A47086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2" w:history="1">
        <w:r w:rsidR="00A47086" w:rsidRPr="00EA7233">
          <w:rPr>
            <w:rStyle w:val="Hyperlink"/>
            <w:rFonts w:cs="Calibri"/>
            <w:noProof/>
          </w:rPr>
          <w:t>1.2 Project Objective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2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131EBE72" w14:textId="0CF92D63" w:rsidR="00A47086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3" w:history="1">
        <w:r w:rsidR="00A47086" w:rsidRPr="00EA7233">
          <w:rPr>
            <w:rStyle w:val="Hyperlink"/>
            <w:rFonts w:cs="Calibri"/>
            <w:noProof/>
          </w:rPr>
          <w:t>1.3 Assessment Detail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3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1D7CD8EF" w14:textId="268F01AD" w:rsidR="00A47086" w:rsidRDefault="00000000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hyperlink w:anchor="_Toc99805184" w:history="1">
        <w:r w:rsidR="00A47086" w:rsidRPr="00EA7233">
          <w:rPr>
            <w:rStyle w:val="Hyperlink"/>
            <w:rFonts w:cs="Calibri"/>
            <w:noProof/>
          </w:rPr>
          <w:t>2.</w:t>
        </w:r>
        <w:r w:rsidR="00A47086">
          <w:rPr>
            <w:rFonts w:asciiTheme="minorHAnsi" w:eastAsiaTheme="minorEastAsia" w:hAnsiTheme="minorHAnsi" w:cstheme="minorBidi"/>
            <w:b w:val="0"/>
            <w:noProof/>
            <w:sz w:val="22"/>
          </w:rPr>
          <w:tab/>
        </w:r>
        <w:r w:rsidR="00A47086" w:rsidRPr="00EA7233">
          <w:rPr>
            <w:rStyle w:val="Hyperlink"/>
            <w:rFonts w:cs="Calibri"/>
            <w:noProof/>
          </w:rPr>
          <w:t>Finding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4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5</w:t>
        </w:r>
        <w:r w:rsidR="00A47086">
          <w:rPr>
            <w:noProof/>
            <w:webHidden/>
          </w:rPr>
          <w:fldChar w:fldCharType="end"/>
        </w:r>
      </w:hyperlink>
    </w:p>
    <w:p w14:paraId="599B012B" w14:textId="356DEC1E" w:rsidR="00A47086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5" w:history="1">
        <w:r w:rsidR="00A47086" w:rsidRPr="00EA7233">
          <w:rPr>
            <w:rStyle w:val="Hyperlink"/>
            <w:rFonts w:cs="Calibri"/>
            <w:noProof/>
          </w:rPr>
          <w:t>2.1 Severity Finding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5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5</w:t>
        </w:r>
        <w:r w:rsidR="00A47086">
          <w:rPr>
            <w:noProof/>
            <w:webHidden/>
          </w:rPr>
          <w:fldChar w:fldCharType="end"/>
        </w:r>
      </w:hyperlink>
    </w:p>
    <w:p w14:paraId="2A88BF3D" w14:textId="657C6964" w:rsidR="00A47086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6" w:history="1">
        <w:r w:rsidR="00A47086" w:rsidRPr="00EA7233">
          <w:rPr>
            <w:rStyle w:val="Hyperlink"/>
            <w:noProof/>
          </w:rPr>
          <w:t>2.1.1</w:t>
        </w:r>
        <w:r w:rsidR="00A47086" w:rsidRPr="00EA7233">
          <w:rPr>
            <w:rStyle w:val="Hyperlink"/>
            <w:rFonts w:cs="Calibri"/>
            <w:noProof/>
          </w:rPr>
          <w:t xml:space="preserve"> 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6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5</w:t>
        </w:r>
        <w:r w:rsidR="00A47086">
          <w:rPr>
            <w:noProof/>
            <w:webHidden/>
          </w:rPr>
          <w:fldChar w:fldCharType="end"/>
        </w:r>
      </w:hyperlink>
    </w:p>
    <w:p w14:paraId="5B1D6139" w14:textId="589A911D" w:rsidR="00A47086" w:rsidRDefault="00000000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hyperlink w:anchor="_Toc99805187" w:history="1">
        <w:r w:rsidR="00A47086" w:rsidRPr="00EA7233">
          <w:rPr>
            <w:rStyle w:val="Hyperlink"/>
            <w:rFonts w:cs="Calibri"/>
            <w:noProof/>
          </w:rPr>
          <w:t>3.</w:t>
        </w:r>
        <w:r w:rsidR="00A47086">
          <w:rPr>
            <w:rFonts w:asciiTheme="minorHAnsi" w:eastAsiaTheme="minorEastAsia" w:hAnsiTheme="minorHAnsi" w:cstheme="minorBidi"/>
            <w:b w:val="0"/>
            <w:noProof/>
            <w:sz w:val="22"/>
          </w:rPr>
          <w:tab/>
        </w:r>
        <w:r w:rsidR="00A47086" w:rsidRPr="00EA7233">
          <w:rPr>
            <w:rStyle w:val="Hyperlink"/>
            <w:rFonts w:cs="Calibri"/>
            <w:noProof/>
          </w:rPr>
          <w:t>Appendix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7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6</w:t>
        </w:r>
        <w:r w:rsidR="00A47086">
          <w:rPr>
            <w:noProof/>
            <w:webHidden/>
          </w:rPr>
          <w:fldChar w:fldCharType="end"/>
        </w:r>
      </w:hyperlink>
    </w:p>
    <w:p w14:paraId="1127AE49" w14:textId="574B7CED" w:rsidR="00A47086" w:rsidRDefault="0000000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8" w:history="1">
        <w:r w:rsidR="00A47086" w:rsidRPr="00EA7233">
          <w:rPr>
            <w:rStyle w:val="Hyperlink"/>
            <w:rFonts w:cs="Calibri"/>
            <w:noProof/>
          </w:rPr>
          <w:t>3.1 Remediation Requirement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8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6</w:t>
        </w:r>
        <w:r w:rsidR="00A47086">
          <w:rPr>
            <w:noProof/>
            <w:webHidden/>
          </w:rPr>
          <w:fldChar w:fldCharType="end"/>
        </w:r>
      </w:hyperlink>
    </w:p>
    <w:p w14:paraId="70EB0C6F" w14:textId="3A55F38C" w:rsidR="00C03B9F" w:rsidRPr="001439DD" w:rsidRDefault="00103FF7" w:rsidP="009C4D3D">
      <w:pPr>
        <w:pStyle w:val="BodyText"/>
      </w:pPr>
      <w:r>
        <w:rPr>
          <w:rFonts w:eastAsiaTheme="minorHAnsi" w:cs="Times New Roman"/>
          <w:b/>
          <w:sz w:val="20"/>
          <w:lang w:val="en-US"/>
        </w:rPr>
        <w:fldChar w:fldCharType="end"/>
      </w:r>
    </w:p>
    <w:p w14:paraId="0448F371" w14:textId="77777777" w:rsidR="00DD46B4" w:rsidRPr="000324D4" w:rsidRDefault="00DD46B4" w:rsidP="00DD46B4">
      <w:pPr>
        <w:ind w:left="-550"/>
        <w:rPr>
          <w:rFonts w:asciiTheme="majorHAnsi" w:hAnsiTheme="majorHAnsi" w:cstheme="majorHAnsi"/>
          <w:b/>
          <w:bCs/>
          <w:color w:val="213D35"/>
        </w:rPr>
      </w:pPr>
      <w:r w:rsidRPr="000324D4">
        <w:rPr>
          <w:rFonts w:asciiTheme="majorHAnsi" w:hAnsiTheme="majorHAnsi" w:cstheme="majorHAnsi"/>
          <w:b/>
          <w:bCs/>
          <w:color w:val="213D35"/>
          <w:sz w:val="28"/>
          <w:szCs w:val="28"/>
        </w:rPr>
        <w:t>Disclaimer</w:t>
      </w:r>
    </w:p>
    <w:p w14:paraId="6909F93E" w14:textId="23718EB2" w:rsidR="00B35D0D" w:rsidRPr="000324D4" w:rsidRDefault="00057D92" w:rsidP="00A53C94">
      <w:pPr>
        <w:pStyle w:val="BodyText"/>
      </w:pPr>
      <w:r>
        <w:t>&lt;Replace me with Confidentiality policy&gt;</w:t>
      </w:r>
    </w:p>
    <w:p w14:paraId="3EABB8FC" w14:textId="77777777" w:rsidR="00631220" w:rsidRPr="000324D4" w:rsidRDefault="00F15AFF" w:rsidP="009C4D3D">
      <w:pPr>
        <w:pStyle w:val="Heading1"/>
        <w:rPr>
          <w:rFonts w:ascii="Calibri" w:hAnsi="Calibri" w:cs="Calibri"/>
        </w:rPr>
      </w:pPr>
      <w:bookmarkStart w:id="0" w:name="_Toc316051580"/>
      <w:bookmarkStart w:id="1" w:name="_Toc99805179"/>
      <w:r w:rsidRPr="000324D4">
        <w:rPr>
          <w:rFonts w:ascii="Calibri" w:hAnsi="Calibri" w:cs="Calibri"/>
        </w:rPr>
        <w:lastRenderedPageBreak/>
        <w:t>Executive</w:t>
      </w:r>
      <w:r w:rsidR="00631220" w:rsidRPr="000324D4">
        <w:rPr>
          <w:rFonts w:ascii="Calibri" w:hAnsi="Calibri" w:cs="Calibri"/>
        </w:rPr>
        <w:t xml:space="preserve"> Summary</w:t>
      </w:r>
      <w:bookmarkEnd w:id="0"/>
      <w:bookmarkEnd w:id="1"/>
    </w:p>
    <w:p w14:paraId="5CE45FE1" w14:textId="77777777" w:rsidR="007D5157" w:rsidRPr="009B464F" w:rsidRDefault="00F15AFF" w:rsidP="009C4D3D">
      <w:pPr>
        <w:pStyle w:val="Heading2"/>
        <w:rPr>
          <w:rFonts w:ascii="Calibri" w:hAnsi="Calibri" w:cs="Calibri"/>
          <w:color w:val="000000" w:themeColor="text1"/>
        </w:rPr>
      </w:pPr>
      <w:bookmarkStart w:id="2" w:name="_Toc241986965"/>
      <w:bookmarkStart w:id="3" w:name="_Toc277854142"/>
      <w:bookmarkStart w:id="4" w:name="_Toc323632016"/>
      <w:bookmarkStart w:id="5" w:name="_Toc99805180"/>
      <w:bookmarkStart w:id="6" w:name="_Toc128303416"/>
      <w:bookmarkStart w:id="7" w:name="_Toc131221509"/>
      <w:bookmarkStart w:id="8" w:name="_Toc134523623"/>
      <w:bookmarkStart w:id="9" w:name="_Toc141067702"/>
      <w:bookmarkStart w:id="10" w:name="_Toc159386473"/>
      <w:bookmarkStart w:id="11" w:name="_Toc223315215"/>
      <w:bookmarkStart w:id="12" w:name="_Toc226437833"/>
      <w:bookmarkStart w:id="13" w:name="_Toc300825474"/>
      <w:bookmarkStart w:id="14" w:name="_Toc316051583"/>
      <w:bookmarkEnd w:id="2"/>
      <w:bookmarkEnd w:id="3"/>
      <w:bookmarkEnd w:id="4"/>
      <w:r w:rsidRPr="009B464F">
        <w:rPr>
          <w:rFonts w:ascii="Calibri" w:hAnsi="Calibri" w:cs="Calibri"/>
          <w:color w:val="000000" w:themeColor="text1"/>
        </w:rPr>
        <w:t>Overview</w:t>
      </w:r>
      <w:bookmarkEnd w:id="5"/>
    </w:p>
    <w:p w14:paraId="403F2DC1" w14:textId="15E59C59" w:rsidR="00DF7DEC" w:rsidRPr="00D95DAA" w:rsidRDefault="00521EF4" w:rsidP="00D464FB">
      <w:pPr>
        <w:pStyle w:val="BodyText"/>
        <w:rPr>
          <w:rFonts w:ascii="Times New Roman" w:hAnsi="Times New Roman" w:cs="Times New Roman"/>
          <w:sz w:val="24"/>
          <w:szCs w:val="24"/>
        </w:rPr>
      </w:pPr>
      <w:bookmarkStart w:id="15" w:name="_Toc128303411"/>
      <w:bookmarkStart w:id="16" w:name="_Toc131221505"/>
      <w:bookmarkStart w:id="17" w:name="_Toc134523619"/>
      <w:bookmarkStart w:id="18" w:name="_Toc141067698"/>
      <w:bookmarkStart w:id="19" w:name="_Toc159386469"/>
      <w:bookmarkStart w:id="20" w:name="_Toc223315211"/>
      <w:bookmarkStart w:id="21" w:name="_Toc226437800"/>
      <w:bookmarkStart w:id="22" w:name="_Toc300825463"/>
      <w:bookmarkStart w:id="23" w:name="_Toc316051581"/>
      <w:r w:rsidRPr="00D95DAA">
        <w:rPr>
          <w:rFonts w:ascii="Times New Roman" w:hAnsi="Times New Roman" w:cs="Times New Roman"/>
          <w:sz w:val="24"/>
          <w:szCs w:val="24"/>
        </w:rPr>
        <w:t xml:space="preserve">Full dynamic application security testing </w:t>
      </w:r>
      <w:r w:rsidR="00DF7DEC" w:rsidRPr="00D95DAA">
        <w:rPr>
          <w:rFonts w:ascii="Times New Roman" w:hAnsi="Times New Roman" w:cs="Times New Roman"/>
          <w:sz w:val="24"/>
          <w:szCs w:val="24"/>
        </w:rPr>
        <w:t xml:space="preserve">was conducted from </w:t>
      </w:r>
      <w:proofErr w:type="gramStart"/>
      <w:r w:rsidR="00DE404B">
        <w:rPr>
          <w:rFonts w:ascii="Times New Roman" w:hAnsi="Times New Roman" w:cs="Times New Roman"/>
          <w:sz w:val="24"/>
          <w:szCs w:val="24"/>
        </w:rPr>
        <w:t xml:space="preserve">{{ </w:t>
      </w:r>
      <w:proofErr w:type="spellStart"/>
      <w:r w:rsidR="005F3B3B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="005F3B3B">
        <w:rPr>
          <w:rFonts w:ascii="Times New Roman" w:hAnsi="Times New Roman" w:cs="Times New Roman"/>
          <w:sz w:val="24"/>
          <w:szCs w:val="24"/>
        </w:rPr>
        <w:t>_date</w:t>
      </w:r>
      <w:proofErr w:type="spellEnd"/>
      <w:r w:rsidR="00DE404B">
        <w:rPr>
          <w:rFonts w:ascii="Times New Roman" w:hAnsi="Times New Roman" w:cs="Times New Roman"/>
          <w:sz w:val="24"/>
          <w:szCs w:val="24"/>
        </w:rPr>
        <w:t xml:space="preserve"> }}</w:t>
      </w:r>
      <w:r w:rsidR="00CA53A8" w:rsidRPr="00D95DAA">
        <w:rPr>
          <w:rFonts w:ascii="Times New Roman" w:hAnsi="Times New Roman" w:cs="Times New Roman"/>
          <w:noProof/>
          <w:sz w:val="24"/>
          <w:szCs w:val="24"/>
        </w:rPr>
        <w:t xml:space="preserve"> through</w:t>
      </w:r>
      <w:r w:rsidR="00E729CE" w:rsidRPr="00D95DAA">
        <w:rPr>
          <w:rFonts w:ascii="Times New Roman" w:hAnsi="Times New Roman" w:cs="Times New Roman"/>
          <w:sz w:val="24"/>
          <w:szCs w:val="24"/>
        </w:rPr>
        <w:t xml:space="preserve"> </w:t>
      </w:r>
      <w:r w:rsidR="00DE404B">
        <w:rPr>
          <w:rFonts w:ascii="Times New Roman" w:hAnsi="Times New Roman" w:cs="Times New Roman"/>
          <w:sz w:val="24"/>
          <w:szCs w:val="24"/>
        </w:rPr>
        <w:t xml:space="preserve">{{ </w:t>
      </w:r>
      <w:proofErr w:type="spellStart"/>
      <w:r w:rsidR="00DE404B">
        <w:rPr>
          <w:rFonts w:ascii="Times New Roman" w:hAnsi="Times New Roman" w:cs="Times New Roman"/>
          <w:sz w:val="24"/>
          <w:szCs w:val="24"/>
        </w:rPr>
        <w:t>to_date</w:t>
      </w:r>
      <w:proofErr w:type="spellEnd"/>
      <w:r w:rsidR="00DE404B">
        <w:rPr>
          <w:rFonts w:ascii="Times New Roman" w:hAnsi="Times New Roman" w:cs="Times New Roman"/>
          <w:sz w:val="24"/>
          <w:szCs w:val="24"/>
        </w:rPr>
        <w:t xml:space="preserve"> }}</w:t>
      </w:r>
      <w:r w:rsidR="00E729CE" w:rsidRPr="00D95DAA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52CB17FC" w14:textId="409CC0F6" w:rsidR="004B54C7" w:rsidRPr="00D95DAA" w:rsidRDefault="00990ABD" w:rsidP="00D464FB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D95DAA">
        <w:rPr>
          <w:rFonts w:ascii="Times New Roman" w:hAnsi="Times New Roman" w:cs="Times New Roman"/>
          <w:sz w:val="24"/>
          <w:szCs w:val="24"/>
        </w:rPr>
        <w:t xml:space="preserve">Automated dynamic application security testing using Burp Suite was performed on </w:t>
      </w:r>
      <w:r w:rsidR="004E57C1" w:rsidRPr="00D95DAA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3276A2">
        <w:rPr>
          <w:rFonts w:ascii="Times New Roman" w:hAnsi="Times New Roman" w:cs="Times New Roman"/>
          <w:sz w:val="24"/>
          <w:szCs w:val="24"/>
        </w:rPr>
        <w:t xml:space="preserve">{{ </w:t>
      </w:r>
      <w:proofErr w:type="spellStart"/>
      <w:r w:rsidR="00D7146B">
        <w:rPr>
          <w:rFonts w:ascii="Times New Roman" w:hAnsi="Times New Roman" w:cs="Times New Roman"/>
          <w:sz w:val="24"/>
          <w:szCs w:val="24"/>
        </w:rPr>
        <w:t>type</w:t>
      </w:r>
      <w:r w:rsidR="003276A2">
        <w:rPr>
          <w:rFonts w:ascii="Times New Roman" w:hAnsi="Times New Roman" w:cs="Times New Roman"/>
          <w:sz w:val="24"/>
          <w:szCs w:val="24"/>
        </w:rPr>
        <w:t>ofappl</w:t>
      </w:r>
      <w:proofErr w:type="spellEnd"/>
      <w:proofErr w:type="gramEnd"/>
      <w:r w:rsidR="003276A2">
        <w:rPr>
          <w:rFonts w:ascii="Times New Roman" w:hAnsi="Times New Roman" w:cs="Times New Roman"/>
          <w:sz w:val="24"/>
          <w:szCs w:val="24"/>
        </w:rPr>
        <w:t xml:space="preserve"> }}</w:t>
      </w:r>
      <w:r w:rsidR="007803A2">
        <w:rPr>
          <w:rFonts w:ascii="Times New Roman" w:hAnsi="Times New Roman" w:cs="Times New Roman"/>
          <w:sz w:val="24"/>
          <w:szCs w:val="24"/>
        </w:rPr>
        <w:t xml:space="preserve"> </w:t>
      </w:r>
      <w:r w:rsidR="004E57C1" w:rsidRPr="00D95DAA">
        <w:rPr>
          <w:rFonts w:ascii="Times New Roman" w:hAnsi="Times New Roman" w:cs="Times New Roman"/>
          <w:sz w:val="24"/>
          <w:szCs w:val="24"/>
        </w:rPr>
        <w:t xml:space="preserve">due to </w:t>
      </w:r>
      <w:r w:rsidR="004E57C1" w:rsidRPr="00D95DAA">
        <w:rPr>
          <w:rFonts w:ascii="Times New Roman" w:hAnsi="Times New Roman" w:cs="Times New Roman"/>
          <w:caps/>
          <w:sz w:val="24"/>
          <w:szCs w:val="24"/>
        </w:rPr>
        <w:t>A</w:t>
      </w:r>
      <w:r w:rsidR="004E57C1" w:rsidRPr="00D95DAA">
        <w:rPr>
          <w:rFonts w:ascii="Times New Roman" w:hAnsi="Times New Roman" w:cs="Times New Roman"/>
          <w:sz w:val="24"/>
          <w:szCs w:val="24"/>
        </w:rPr>
        <w:t>pplication Security Standard Requirements.</w:t>
      </w:r>
    </w:p>
    <w:p w14:paraId="17814781" w14:textId="77777777" w:rsidR="00E779B4" w:rsidRDefault="00BA0156" w:rsidP="00D464FB">
      <w:pPr>
        <w:pStyle w:val="BodyText"/>
        <w:rPr>
          <w:b/>
          <w:bCs/>
        </w:rPr>
      </w:pPr>
      <w:r w:rsidRPr="00BA0156">
        <w:rPr>
          <w:b/>
          <w:bCs/>
        </w:rPr>
        <w:t>Disclaimer:</w:t>
      </w:r>
      <w:r>
        <w:rPr>
          <w:b/>
          <w:bCs/>
        </w:rPr>
        <w:t xml:space="preserve"> </w:t>
      </w:r>
    </w:p>
    <w:p w14:paraId="646C7057" w14:textId="7A56BD2D" w:rsidR="00E779B4" w:rsidRPr="00D95DAA" w:rsidRDefault="005F3B3B" w:rsidP="00E2220A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Please fill if available&gt;</w:t>
      </w:r>
      <w:r w:rsidR="00E2220A" w:rsidRPr="00D95DAA">
        <w:rPr>
          <w:rFonts w:ascii="Times New Roman" w:hAnsi="Times New Roman" w:cs="Times New Roman"/>
          <w:sz w:val="24"/>
          <w:szCs w:val="24"/>
        </w:rPr>
        <w:t>.</w:t>
      </w:r>
    </w:p>
    <w:p w14:paraId="5463F457" w14:textId="77777777" w:rsidR="00F15AFF" w:rsidRPr="009B464F" w:rsidRDefault="00F15AFF" w:rsidP="00AD641E">
      <w:pPr>
        <w:pStyle w:val="Heading3"/>
        <w:rPr>
          <w:rFonts w:ascii="Calibri" w:hAnsi="Calibri" w:cs="Calibri"/>
          <w:color w:val="000000" w:themeColor="text1"/>
        </w:rPr>
      </w:pPr>
      <w:bookmarkStart w:id="24" w:name="_Toc99805181"/>
      <w:bookmarkStart w:id="25" w:name="_Toc128303412"/>
      <w:bookmarkStart w:id="26" w:name="_Toc131221506"/>
      <w:bookmarkStart w:id="27" w:name="_Toc134523620"/>
      <w:bookmarkStart w:id="28" w:name="_Toc141067699"/>
      <w:bookmarkStart w:id="29" w:name="_Toc159386470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Pr="009B464F">
        <w:rPr>
          <w:rFonts w:ascii="Calibri" w:hAnsi="Calibri" w:cs="Calibri"/>
          <w:color w:val="000000" w:themeColor="text1"/>
        </w:rPr>
        <w:t>Threat Overview</w:t>
      </w:r>
      <w:bookmarkEnd w:id="24"/>
    </w:p>
    <w:p w14:paraId="19A1869F" w14:textId="21332B39" w:rsidR="00F15AFF" w:rsidRPr="00D95DAA" w:rsidRDefault="00F15AFF" w:rsidP="00AD641E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D95DAA">
        <w:rPr>
          <w:rFonts w:ascii="Times New Roman" w:hAnsi="Times New Roman" w:cs="Times New Roman"/>
          <w:sz w:val="24"/>
          <w:szCs w:val="24"/>
        </w:rPr>
        <w:t xml:space="preserve">Overall, identified the following number of security </w:t>
      </w:r>
      <w:r w:rsidR="007E4CCB" w:rsidRPr="00D95DAA">
        <w:rPr>
          <w:rFonts w:ascii="Times New Roman" w:hAnsi="Times New Roman" w:cs="Times New Roman"/>
          <w:sz w:val="24"/>
          <w:szCs w:val="24"/>
        </w:rPr>
        <w:t>i</w:t>
      </w:r>
      <w:r w:rsidRPr="00D95DAA">
        <w:rPr>
          <w:rFonts w:ascii="Times New Roman" w:hAnsi="Times New Roman" w:cs="Times New Roman"/>
          <w:sz w:val="24"/>
          <w:szCs w:val="24"/>
        </w:rPr>
        <w:t>ssu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36"/>
        <w:gridCol w:w="683"/>
        <w:gridCol w:w="1709"/>
        <w:gridCol w:w="1585"/>
        <w:gridCol w:w="1790"/>
        <w:gridCol w:w="1562"/>
        <w:gridCol w:w="2065"/>
      </w:tblGrid>
      <w:tr w:rsidR="00846D06" w:rsidRPr="000324D4" w14:paraId="41AE8296" w14:textId="77777777" w:rsidTr="00664138">
        <w:trPr>
          <w:jc w:val="center"/>
        </w:trPr>
        <w:tc>
          <w:tcPr>
            <w:tcW w:w="10530" w:type="dxa"/>
            <w:gridSpan w:val="7"/>
            <w:shd w:val="clear" w:color="auto" w:fill="C0BABA" w:themeFill="accent6" w:themeFillTint="99"/>
            <w:vAlign w:val="center"/>
          </w:tcPr>
          <w:p w14:paraId="64B65382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Number of Observations by Threat Level</w:t>
            </w:r>
          </w:p>
        </w:tc>
      </w:tr>
      <w:tr w:rsidR="00846D06" w:rsidRPr="000324D4" w14:paraId="6DF03B86" w14:textId="77777777" w:rsidTr="00664138">
        <w:trPr>
          <w:jc w:val="center"/>
        </w:trPr>
        <w:tc>
          <w:tcPr>
            <w:tcW w:w="116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BABA" w:themeFill="accent6" w:themeFillTint="99"/>
            <w:vAlign w:val="center"/>
          </w:tcPr>
          <w:p w14:paraId="5ED47E98" w14:textId="77777777" w:rsidR="00846D06" w:rsidRPr="000324D4" w:rsidRDefault="00846D06" w:rsidP="003567DF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</w:p>
        </w:tc>
        <w:tc>
          <w:tcPr>
            <w:tcW w:w="2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BABA" w:themeFill="accent6" w:themeFillTint="99"/>
            <w:vAlign w:val="center"/>
          </w:tcPr>
          <w:p w14:paraId="19097FB6" w14:textId="77777777" w:rsidR="00846D06" w:rsidRPr="000324D4" w:rsidRDefault="00846D06" w:rsidP="003567DF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Total</w:t>
            </w:r>
          </w:p>
        </w:tc>
        <w:tc>
          <w:tcPr>
            <w:tcW w:w="1785" w:type="dxa"/>
            <w:tcBorders>
              <w:right w:val="single" w:sz="4" w:space="0" w:color="auto"/>
            </w:tcBorders>
            <w:shd w:val="clear" w:color="auto" w:fill="C0BABA" w:themeFill="accent6" w:themeFillTint="99"/>
            <w:vAlign w:val="center"/>
          </w:tcPr>
          <w:p w14:paraId="1C753193" w14:textId="77777777" w:rsidR="00846D06" w:rsidRPr="000324D4" w:rsidRDefault="00846D06" w:rsidP="003567DF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Critical</w:t>
            </w:r>
          </w:p>
        </w:tc>
        <w:tc>
          <w:tcPr>
            <w:tcW w:w="1670" w:type="dxa"/>
            <w:tcBorders>
              <w:left w:val="single" w:sz="4" w:space="0" w:color="auto"/>
            </w:tcBorders>
            <w:shd w:val="clear" w:color="auto" w:fill="C0BABA" w:themeFill="accent6" w:themeFillTint="99"/>
            <w:vAlign w:val="center"/>
          </w:tcPr>
          <w:p w14:paraId="56FBA0AE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High</w:t>
            </w:r>
          </w:p>
        </w:tc>
        <w:tc>
          <w:tcPr>
            <w:tcW w:w="1861" w:type="dxa"/>
            <w:shd w:val="clear" w:color="auto" w:fill="C0BABA" w:themeFill="accent6" w:themeFillTint="99"/>
            <w:vAlign w:val="center"/>
          </w:tcPr>
          <w:p w14:paraId="0E50099B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Medium</w:t>
            </w:r>
          </w:p>
        </w:tc>
        <w:tc>
          <w:tcPr>
            <w:tcW w:w="1648" w:type="dxa"/>
            <w:shd w:val="clear" w:color="auto" w:fill="C0BABA" w:themeFill="accent6" w:themeFillTint="99"/>
            <w:vAlign w:val="center"/>
          </w:tcPr>
          <w:p w14:paraId="2F8D4358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Low</w:t>
            </w:r>
          </w:p>
        </w:tc>
        <w:tc>
          <w:tcPr>
            <w:tcW w:w="2117" w:type="dxa"/>
            <w:shd w:val="clear" w:color="auto" w:fill="C0BABA" w:themeFill="accent6" w:themeFillTint="99"/>
            <w:vAlign w:val="center"/>
          </w:tcPr>
          <w:p w14:paraId="595D5E1C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Informational</w:t>
            </w:r>
          </w:p>
        </w:tc>
      </w:tr>
      <w:tr w:rsidR="00846D06" w:rsidRPr="000324D4" w14:paraId="0D8280CB" w14:textId="77777777" w:rsidTr="00BE286E">
        <w:trPr>
          <w:trHeight w:val="287"/>
          <w:jc w:val="center"/>
        </w:trPr>
        <w:tc>
          <w:tcPr>
            <w:tcW w:w="1165" w:type="dxa"/>
            <w:shd w:val="clear" w:color="auto" w:fill="auto"/>
            <w:vAlign w:val="center"/>
          </w:tcPr>
          <w:p w14:paraId="34287E57" w14:textId="77777777" w:rsidR="00846D06" w:rsidRPr="000324D4" w:rsidRDefault="00846D06" w:rsidP="000324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0324D4">
              <w:rPr>
                <w:rFonts w:ascii="Calibri" w:eastAsia="Calibri" w:hAnsi="Calibri" w:cs="Calibri"/>
                <w:b/>
                <w:sz w:val="22"/>
                <w:szCs w:val="22"/>
              </w:rPr>
              <w:t>Ope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083906C" w14:textId="5A4FFCB7" w:rsidR="00846D06" w:rsidRPr="000324D4" w:rsidRDefault="00B269B1" w:rsidP="000324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2483748" w14:textId="77777777" w:rsidR="00846D06" w:rsidRPr="000324D4" w:rsidRDefault="00846D06" w:rsidP="000324D4">
            <w:pPr>
              <w:pStyle w:val="NormalWeb"/>
              <w:jc w:val="center"/>
              <w:rPr>
                <w:rFonts w:ascii="Calibri" w:hAnsi="Calibri" w:cs="Calibri"/>
              </w:rPr>
            </w:pPr>
            <w:r w:rsidRPr="000324D4">
              <w:rPr>
                <w:rFonts w:ascii="Calibri" w:eastAsia="Times New Roman" w:hAnsi="Calibri" w:cs="Calibri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477D99E6" w14:textId="6F833027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3885F71A" w14:textId="73970BB9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648" w:type="dxa"/>
            <w:shd w:val="clear" w:color="auto" w:fill="auto"/>
            <w:vAlign w:val="center"/>
          </w:tcPr>
          <w:p w14:paraId="06658587" w14:textId="7E1745AF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2117" w:type="dxa"/>
            <w:shd w:val="clear" w:color="auto" w:fill="auto"/>
            <w:vAlign w:val="center"/>
          </w:tcPr>
          <w:p w14:paraId="7FC040CA" w14:textId="73672E00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</w:tr>
      <w:tr w:rsidR="00846D06" w:rsidRPr="000324D4" w14:paraId="5CD391B2" w14:textId="77777777" w:rsidTr="00BE286E">
        <w:trPr>
          <w:trHeight w:val="202"/>
          <w:jc w:val="center"/>
        </w:trPr>
        <w:tc>
          <w:tcPr>
            <w:tcW w:w="1165" w:type="dxa"/>
            <w:shd w:val="clear" w:color="auto" w:fill="auto"/>
            <w:vAlign w:val="center"/>
          </w:tcPr>
          <w:p w14:paraId="6293A584" w14:textId="77777777" w:rsidR="00846D06" w:rsidRPr="000324D4" w:rsidRDefault="00846D06" w:rsidP="000324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0324D4">
              <w:rPr>
                <w:rFonts w:ascii="Calibri" w:eastAsia="Calibri" w:hAnsi="Calibri" w:cs="Calibri"/>
                <w:b/>
                <w:sz w:val="22"/>
                <w:szCs w:val="22"/>
              </w:rPr>
              <w:t>Close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5419484" w14:textId="77777777" w:rsidR="00846D06" w:rsidRPr="000324D4" w:rsidRDefault="00846D06" w:rsidP="000324D4">
            <w:pPr>
              <w:jc w:val="center"/>
              <w:rPr>
                <w:rFonts w:ascii="Calibri" w:hAnsi="Calibri" w:cs="Calibri"/>
                <w:noProof/>
              </w:rPr>
            </w:pPr>
            <w:r w:rsidRPr="000324D4">
              <w:rPr>
                <w:rFonts w:ascii="Calibri" w:hAnsi="Calibri" w:cs="Calibri"/>
                <w:noProof/>
              </w:rPr>
              <w:t>0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EB6471" w14:textId="77777777" w:rsidR="00846D06" w:rsidRPr="000324D4" w:rsidRDefault="00846D06" w:rsidP="000324D4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147930C0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084FE63B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648" w:type="dxa"/>
            <w:shd w:val="clear" w:color="auto" w:fill="auto"/>
            <w:vAlign w:val="center"/>
          </w:tcPr>
          <w:p w14:paraId="7C402CE9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2117" w:type="dxa"/>
            <w:shd w:val="clear" w:color="auto" w:fill="auto"/>
            <w:vAlign w:val="center"/>
          </w:tcPr>
          <w:p w14:paraId="4507F1C9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</w:tr>
    </w:tbl>
    <w:p w14:paraId="3B894629" w14:textId="77777777" w:rsidR="00CA370C" w:rsidRPr="000324D4" w:rsidRDefault="00CA370C" w:rsidP="009171BE">
      <w:pPr>
        <w:pStyle w:val="BodyText"/>
        <w:rPr>
          <w:noProof/>
        </w:rPr>
      </w:pPr>
    </w:p>
    <w:tbl>
      <w:tblPr>
        <w:tblW w:w="38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0"/>
        <w:gridCol w:w="1362"/>
        <w:gridCol w:w="1344"/>
      </w:tblGrid>
      <w:tr w:rsidR="005C7D8A" w:rsidRPr="00AB1FFC" w14:paraId="2A21BCE5" w14:textId="3F650529" w:rsidTr="00664138">
        <w:trPr>
          <w:trHeight w:val="364"/>
          <w:tblHeader/>
        </w:trPr>
        <w:tc>
          <w:tcPr>
            <w:tcW w:w="3347" w:type="pct"/>
            <w:shd w:val="clear" w:color="auto" w:fill="C0BABA" w:themeFill="accent6" w:themeFillTint="99"/>
          </w:tcPr>
          <w:p w14:paraId="1C556D56" w14:textId="77777777" w:rsidR="005C7D8A" w:rsidRPr="00AB1FFC" w:rsidRDefault="005C7D8A" w:rsidP="00AB1FFC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AB1FFC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Issue Name</w:t>
            </w:r>
          </w:p>
        </w:tc>
        <w:tc>
          <w:tcPr>
            <w:tcW w:w="832" w:type="pct"/>
            <w:shd w:val="clear" w:color="auto" w:fill="C0BABA" w:themeFill="accent6" w:themeFillTint="99"/>
          </w:tcPr>
          <w:p w14:paraId="145038F0" w14:textId="77777777" w:rsidR="005C7D8A" w:rsidRPr="00AB1FFC" w:rsidRDefault="005C7D8A" w:rsidP="00AB1FFC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AB1FFC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Severity</w:t>
            </w:r>
          </w:p>
        </w:tc>
        <w:tc>
          <w:tcPr>
            <w:tcW w:w="821" w:type="pct"/>
            <w:shd w:val="clear" w:color="auto" w:fill="C0BABA" w:themeFill="accent6" w:themeFillTint="99"/>
          </w:tcPr>
          <w:p w14:paraId="2183CDA3" w14:textId="537D2F8F" w:rsidR="005C7D8A" w:rsidRPr="00AB1FFC" w:rsidRDefault="00E65692" w:rsidP="00AB1FFC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AB1FFC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Finding ID</w:t>
            </w:r>
          </w:p>
        </w:tc>
      </w:tr>
      <w:tr w:rsidR="00A57E42" w:rsidRPr="000324D4" w14:paraId="70D193D0" w14:textId="77777777" w:rsidTr="00BE286E">
        <w:trPr>
          <w:trHeight w:val="228"/>
        </w:trPr>
        <w:tc>
          <w:tcPr>
            <w:tcW w:w="3347" w:type="pct"/>
            <w:shd w:val="clear" w:color="auto" w:fill="auto"/>
          </w:tcPr>
          <w:p w14:paraId="06327799" w14:textId="6C44DFDB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5922EC64" w14:textId="368A21F1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shd w:val="clear" w:color="auto" w:fill="auto"/>
          </w:tcPr>
          <w:p w14:paraId="2BD3A0EE" w14:textId="18F628DB" w:rsidR="00A57E42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A57E42" w:rsidRPr="000324D4" w14:paraId="07DC9CBA" w14:textId="77777777" w:rsidTr="00BE286E">
        <w:trPr>
          <w:trHeight w:val="228"/>
        </w:trPr>
        <w:tc>
          <w:tcPr>
            <w:tcW w:w="3347" w:type="pct"/>
            <w:shd w:val="clear" w:color="auto" w:fill="auto"/>
          </w:tcPr>
          <w:p w14:paraId="1FA91FF7" w14:textId="693249FE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363C1BA0" w14:textId="03A4ED5A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shd w:val="clear" w:color="auto" w:fill="auto"/>
          </w:tcPr>
          <w:p w14:paraId="3AFC9B3F" w14:textId="294CD570" w:rsidR="00A57E42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432A30" w:rsidRPr="000324D4" w14:paraId="54814EF2" w14:textId="77777777" w:rsidTr="00BE286E">
        <w:trPr>
          <w:trHeight w:val="228"/>
        </w:trPr>
        <w:tc>
          <w:tcPr>
            <w:tcW w:w="3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04302" w14:textId="30DE7BB1" w:rsidR="00432A30" w:rsidRPr="00CA7EAD" w:rsidRDefault="00432A30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78702" w14:textId="3F300938" w:rsidR="00432A30" w:rsidRDefault="00432A30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3250E" w14:textId="494D8D3C" w:rsidR="00432A30" w:rsidRDefault="00432A30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A1162F" w:rsidRPr="000324D4" w14:paraId="1FA41AC3" w14:textId="77777777" w:rsidTr="00BE286E">
        <w:trPr>
          <w:trHeight w:val="228"/>
        </w:trPr>
        <w:tc>
          <w:tcPr>
            <w:tcW w:w="3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4F431" w14:textId="2AF02F3E" w:rsidR="00A1162F" w:rsidRPr="000324D4" w:rsidRDefault="00A1162F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8FD21" w14:textId="32F2E2B6" w:rsidR="00A1162F" w:rsidRPr="000324D4" w:rsidRDefault="00A1162F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3A23E" w14:textId="623C00AD" w:rsidR="00A1162F" w:rsidRDefault="00A1162F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381841" w:rsidRPr="000324D4" w14:paraId="4B793072" w14:textId="77777777" w:rsidTr="00BE286E">
        <w:trPr>
          <w:trHeight w:val="228"/>
        </w:trPr>
        <w:tc>
          <w:tcPr>
            <w:tcW w:w="3347" w:type="pct"/>
            <w:shd w:val="clear" w:color="auto" w:fill="auto"/>
          </w:tcPr>
          <w:p w14:paraId="6E1AE09B" w14:textId="4373F864" w:rsidR="00381841" w:rsidRPr="000324D4" w:rsidRDefault="00381841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18278B74" w14:textId="54B1C8DF" w:rsidR="00381841" w:rsidRPr="000324D4" w:rsidRDefault="00381841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shd w:val="clear" w:color="auto" w:fill="auto"/>
          </w:tcPr>
          <w:p w14:paraId="401D9F68" w14:textId="5B51302B" w:rsidR="00381841" w:rsidRDefault="00381841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</w:tbl>
    <w:p w14:paraId="7C9083F8" w14:textId="77777777" w:rsidR="00F15AFF" w:rsidRPr="009B464F" w:rsidRDefault="00F15AFF" w:rsidP="009C4D3D">
      <w:pPr>
        <w:pStyle w:val="Heading2"/>
        <w:rPr>
          <w:rFonts w:ascii="Calibri" w:hAnsi="Calibri" w:cs="Calibri"/>
          <w:color w:val="000000" w:themeColor="text1"/>
        </w:rPr>
      </w:pPr>
      <w:bookmarkStart w:id="30" w:name="_Toc99805182"/>
      <w:r w:rsidRPr="009B464F">
        <w:rPr>
          <w:rFonts w:ascii="Calibri" w:hAnsi="Calibri" w:cs="Calibri"/>
          <w:color w:val="000000" w:themeColor="text1"/>
        </w:rPr>
        <w:t>Project Objectives</w:t>
      </w:r>
      <w:bookmarkEnd w:id="30"/>
    </w:p>
    <w:p w14:paraId="68CB3DD0" w14:textId="266BA384" w:rsidR="00890744" w:rsidRDefault="00DF7DEC" w:rsidP="00111CCC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564128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39533A">
        <w:rPr>
          <w:rFonts w:ascii="Times New Roman" w:hAnsi="Times New Roman" w:cs="Times New Roman"/>
          <w:sz w:val="24"/>
          <w:szCs w:val="24"/>
        </w:rPr>
        <w:t>IP/</w:t>
      </w:r>
      <w:r w:rsidRPr="00564128">
        <w:rPr>
          <w:rFonts w:ascii="Times New Roman" w:hAnsi="Times New Roman" w:cs="Times New Roman"/>
          <w:sz w:val="24"/>
          <w:szCs w:val="24"/>
        </w:rPr>
        <w:t>URLs</w:t>
      </w:r>
      <w:r w:rsidR="00B17D52">
        <w:rPr>
          <w:rFonts w:ascii="Times New Roman" w:hAnsi="Times New Roman" w:cs="Times New Roman"/>
          <w:sz w:val="24"/>
          <w:szCs w:val="24"/>
        </w:rPr>
        <w:t xml:space="preserve"> </w:t>
      </w:r>
      <w:r w:rsidRPr="00564128">
        <w:rPr>
          <w:rFonts w:ascii="Times New Roman" w:hAnsi="Times New Roman" w:cs="Times New Roman"/>
          <w:sz w:val="24"/>
          <w:szCs w:val="24"/>
        </w:rPr>
        <w:t>were tested for security vulnerabilities</w:t>
      </w:r>
      <w:r w:rsidR="00626E9F" w:rsidRPr="00564128">
        <w:rPr>
          <w:rFonts w:ascii="Times New Roman" w:hAnsi="Times New Roman" w:cs="Times New Roman"/>
          <w:sz w:val="24"/>
          <w:szCs w:val="24"/>
        </w:rPr>
        <w:t>:</w:t>
      </w:r>
    </w:p>
    <w:p w14:paraId="0A6CC9A9" w14:textId="0A810F8C" w:rsidR="00A97DC1" w:rsidRDefault="00A97DC1" w:rsidP="00B924C2">
      <w:pPr>
        <w:pStyle w:val="Body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bookmarkStart w:id="31" w:name="_Hlk96903434"/>
      <w:proofErr w:type="gramStart"/>
      <w:r>
        <w:rPr>
          <w:rFonts w:ascii="Times New Roman" w:hAnsi="Times New Roman" w:cs="Times New Roman"/>
          <w:sz w:val="24"/>
          <w:szCs w:val="24"/>
        </w:rPr>
        <w:t>{{ ho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}} : {{ </w:t>
      </w:r>
      <w:proofErr w:type="spellStart"/>
      <w:r>
        <w:rPr>
          <w:rFonts w:ascii="Times New Roman" w:hAnsi="Times New Roman" w:cs="Times New Roman"/>
          <w:sz w:val="24"/>
          <w:szCs w:val="24"/>
        </w:rPr>
        <w:t>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}}</w:t>
      </w:r>
    </w:p>
    <w:p w14:paraId="580F4421" w14:textId="5D6B4515" w:rsidR="00F15AFF" w:rsidRPr="009B464F" w:rsidRDefault="00F15AFF" w:rsidP="009C4D3D">
      <w:pPr>
        <w:pStyle w:val="Heading2"/>
        <w:rPr>
          <w:rFonts w:ascii="Calibri" w:hAnsi="Calibri" w:cs="Calibri"/>
          <w:color w:val="000000" w:themeColor="text1"/>
        </w:rPr>
      </w:pPr>
      <w:bookmarkStart w:id="32" w:name="_Toc99805183"/>
      <w:bookmarkEnd w:id="31"/>
      <w:r w:rsidRPr="009B464F">
        <w:rPr>
          <w:rFonts w:ascii="Calibri" w:hAnsi="Calibri" w:cs="Calibri"/>
          <w:color w:val="000000" w:themeColor="text1"/>
        </w:rPr>
        <w:t>Assessment Details</w:t>
      </w:r>
      <w:bookmarkEnd w:id="32"/>
    </w:p>
    <w:tbl>
      <w:tblPr>
        <w:tblW w:w="0" w:type="auto"/>
        <w:tblInd w:w="72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4"/>
        <w:gridCol w:w="4672"/>
      </w:tblGrid>
      <w:tr w:rsidR="00955BAE" w:rsidRPr="00955BAE" w14:paraId="3A11766A" w14:textId="77777777" w:rsidTr="00955BAE">
        <w:trPr>
          <w:trHeight w:val="355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5CB59195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pplication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C9EFB0A" w14:textId="221B584B" w:rsidR="00F15AFF" w:rsidRPr="00955BAE" w:rsidRDefault="00075DB1" w:rsidP="000324D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 w:themeColor="text1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="004F4416" w:rsidRPr="00955BAE">
              <w:rPr>
                <w:rFonts w:ascii="Calibri" w:hAnsi="Calibri" w:cs="Calibri"/>
                <w:b/>
                <w:color w:val="000000" w:themeColor="text1"/>
              </w:rPr>
              <w:t>nameofappl</w:t>
            </w:r>
            <w:proofErr w:type="spellEnd"/>
            <w:proofErr w:type="gram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3806ED19" w14:textId="77777777" w:rsidTr="00955BAE">
        <w:trPr>
          <w:trHeight w:val="290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4AF89ACC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MAL Cod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E57593A" w14:textId="3B755842" w:rsidR="00F15AFF" w:rsidRPr="00955BAE" w:rsidRDefault="00F049C9" w:rsidP="000324D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Pr="00955BAE">
              <w:rPr>
                <w:rFonts w:ascii="Calibri" w:hAnsi="Calibri" w:cs="Calibri"/>
                <w:b/>
                <w:color w:val="000000" w:themeColor="text1"/>
              </w:rPr>
              <w:t>malcode</w:t>
            </w:r>
            <w:proofErr w:type="spellEnd"/>
            <w:proofErr w:type="gram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0ABFC6EB" w14:textId="77777777" w:rsidTr="00955BAE">
        <w:trPr>
          <w:trHeight w:val="290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7CC2A88D" w14:textId="77777777" w:rsidR="00F15AFF" w:rsidRPr="00955BAE" w:rsidRDefault="00890CE5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L</w:t>
            </w:r>
            <w:r w:rsidR="00F15AFF"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ine of Business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52C92C92" w14:textId="13312C2E" w:rsidR="00F15AFF" w:rsidRPr="00955BAE" w:rsidRDefault="0021630E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="00531593" w:rsidRPr="00955BAE">
              <w:rPr>
                <w:rFonts w:ascii="Calibri" w:hAnsi="Calibri" w:cs="Calibri"/>
                <w:b/>
                <w:color w:val="000000" w:themeColor="text1"/>
              </w:rPr>
              <w:t>line</w:t>
            </w:r>
            <w:proofErr w:type="gramEnd"/>
            <w:r w:rsidR="00531593" w:rsidRPr="00955BAE">
              <w:rPr>
                <w:rFonts w:ascii="Calibri" w:hAnsi="Calibri" w:cs="Calibri"/>
                <w:b/>
                <w:color w:val="000000" w:themeColor="text1"/>
              </w:rPr>
              <w:t>_of_business</w:t>
            </w:r>
            <w:proofErr w:type="spell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5C09A176" w14:textId="77777777" w:rsidTr="00955BAE">
        <w:trPr>
          <w:trHeight w:val="290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7A3ECBBB" w14:textId="29372F5E" w:rsidR="00F15AFF" w:rsidRPr="00955BAE" w:rsidRDefault="007B1C13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pplication Owner</w:t>
            </w:r>
            <w:r w:rsidR="00F15AFF"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561AC523" w14:textId="3E68AB02" w:rsidR="00F15AFF" w:rsidRPr="00955BAE" w:rsidRDefault="0021630E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Cs/>
                <w:color w:val="000000" w:themeColor="text1"/>
                <w:lang w:val="fr-FR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="00EE2755" w:rsidRPr="00955BAE">
              <w:rPr>
                <w:rFonts w:ascii="Calibri" w:hAnsi="Calibri" w:cs="Calibri"/>
                <w:b/>
                <w:color w:val="000000" w:themeColor="text1"/>
              </w:rPr>
              <w:t>btrm</w:t>
            </w:r>
            <w:proofErr w:type="gramEnd"/>
            <w:r w:rsidR="00EE2755" w:rsidRPr="00955BAE">
              <w:rPr>
                <w:rFonts w:ascii="Calibri" w:hAnsi="Calibri" w:cs="Calibri"/>
                <w:b/>
                <w:color w:val="000000" w:themeColor="text1"/>
              </w:rPr>
              <w:t>_name</w:t>
            </w:r>
            <w:proofErr w:type="spell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2457E1B9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7CD5D72C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ssessment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2ACA58D" w14:textId="74438498" w:rsidR="00F15AFF" w:rsidRPr="00955BAE" w:rsidRDefault="00CA370C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Dynamic Scan for </w:t>
            </w:r>
            <w:r w:rsidR="00D66F16" w:rsidRPr="00955BAE">
              <w:rPr>
                <w:rFonts w:ascii="Calibri" w:hAnsi="Calibri" w:cs="Calibri"/>
                <w:b/>
                <w:color w:val="000000" w:themeColor="text1"/>
              </w:rPr>
              <w:t>Web Application</w:t>
            </w:r>
          </w:p>
        </w:tc>
      </w:tr>
      <w:tr w:rsidR="00955BAE" w:rsidRPr="00955BAE" w14:paraId="465E1BEE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5A7B4554" w14:textId="3CB9858F" w:rsidR="00F15AFF" w:rsidRPr="00955BAE" w:rsidRDefault="005323FE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Intake Request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461FA086" w14:textId="5AE9E25D" w:rsidR="00F15AFF" w:rsidRPr="00955BAE" w:rsidRDefault="00070566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494220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ppsec</w:t>
            </w:r>
            <w:proofErr w:type="gramEnd"/>
            <w:r w:rsidR="00494220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no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3356807E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23625ED7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Requester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0FDD2EBB" w14:textId="07BF4F9C" w:rsidR="00FC4054" w:rsidRPr="00955BAE" w:rsidRDefault="00A31326" w:rsidP="00D82BA3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uester</w:t>
            </w:r>
            <w:proofErr w:type="gramEnd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nam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0D69DEE3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188C4355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ssessor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57FFDA63" w14:textId="1EA2F813" w:rsidR="00FC4054" w:rsidRPr="00955BAE" w:rsidRDefault="00A31326" w:rsidP="00DD08C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ssessor</w:t>
            </w:r>
            <w:proofErr w:type="gramEnd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nam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15D15CB8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3198528D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ssessment Completed Dat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BA3CBE1" w14:textId="3B92DE86" w:rsidR="00F15AFF" w:rsidRPr="00955BAE" w:rsidRDefault="00A31326" w:rsidP="006C046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ssement</w:t>
            </w:r>
            <w:proofErr w:type="gramEnd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comp_dat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3A7E2F57" w14:textId="77777777" w:rsidTr="00955BAE">
        <w:trPr>
          <w:trHeight w:val="279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1BDEBA7D" w14:textId="77777777" w:rsidR="000658A3" w:rsidRPr="00955BAE" w:rsidRDefault="000658A3" w:rsidP="000658A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Technical Contact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4AA5175D" w14:textId="4C09288C" w:rsidR="00FC4054" w:rsidRPr="00955BAE" w:rsidRDefault="00A31326" w:rsidP="006C046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tech</w:t>
            </w:r>
            <w:proofErr w:type="gramEnd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contact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0EC1BFB9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15EAED4E" w14:textId="38C2FE49" w:rsidR="000658A3" w:rsidRPr="00955BAE" w:rsidRDefault="000658A3" w:rsidP="000658A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Project Identifier</w:t>
            </w:r>
            <w:r w:rsidR="007B1C13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 xml:space="preserve"> / Ref</w:t>
            </w: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709E94DC" w14:textId="599B474B" w:rsidR="000658A3" w:rsidRPr="00955BAE" w:rsidRDefault="00A31326" w:rsidP="000658A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clarity</w:t>
            </w:r>
            <w:proofErr w:type="gramEnd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cod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</w:tbl>
    <w:p w14:paraId="4A19F3B6" w14:textId="0A884BB2" w:rsidR="00F87241" w:rsidRDefault="00F87241" w:rsidP="00F87241">
      <w:pPr>
        <w:pStyle w:val="Heading1"/>
        <w:numPr>
          <w:ilvl w:val="0"/>
          <w:numId w:val="5"/>
        </w:numPr>
        <w:rPr>
          <w:rFonts w:ascii="Calibri" w:hAnsi="Calibri" w:cs="Calibri"/>
        </w:rPr>
      </w:pPr>
      <w:bookmarkStart w:id="33" w:name="_Toc99805184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25"/>
      <w:bookmarkEnd w:id="26"/>
      <w:bookmarkEnd w:id="27"/>
      <w:bookmarkEnd w:id="28"/>
      <w:bookmarkEnd w:id="29"/>
      <w:r w:rsidRPr="00A43E57">
        <w:rPr>
          <w:rFonts w:ascii="Calibri" w:hAnsi="Calibri" w:cs="Calibri"/>
        </w:rPr>
        <w:lastRenderedPageBreak/>
        <w:t>Findings</w:t>
      </w:r>
      <w:bookmarkEnd w:id="33"/>
    </w:p>
    <w:p w14:paraId="008148D2" w14:textId="77777777" w:rsidR="00726F92" w:rsidRPr="009B464F" w:rsidRDefault="00726F92" w:rsidP="00726F92">
      <w:pPr>
        <w:pStyle w:val="Heading2"/>
        <w:numPr>
          <w:ilvl w:val="1"/>
          <w:numId w:val="14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bookmarkStart w:id="34" w:name="_Toc99356678"/>
      <w:r w:rsidRPr="009B464F">
        <w:rPr>
          <w:rFonts w:ascii="Calibri" w:hAnsi="Calibri" w:cs="Calibri"/>
          <w:color w:val="E0556C" w:themeColor="accent1" w:themeTint="99"/>
        </w:rPr>
        <w:t>Critical Severity Findings</w:t>
      </w:r>
      <w:bookmarkEnd w:id="34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99341C" w:rsidRPr="00EA7443" w14:paraId="45067C29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BEE6E33" w14:textId="77777777" w:rsidR="0099341C" w:rsidRPr="00F53D75" w:rsidRDefault="0099341C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99341C" w:rsidRPr="0035440F" w14:paraId="408C554F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24D5FE5F" w14:textId="77777777" w:rsidR="0099341C" w:rsidRPr="00F53D75" w:rsidRDefault="0099341C" w:rsidP="00134EA2">
            <w:pPr>
              <w:ind w:left="-107"/>
              <w:rPr>
                <w:lang w:val="en-CA"/>
              </w:rPr>
            </w:pPr>
            <w:r w:rsidRPr="00EA7443">
              <w:rPr>
                <w:lang w:val="en-CA"/>
              </w:rPr>
              <w:t>{% if ‘</w:t>
            </w:r>
            <w:r>
              <w:rPr>
                <w:lang w:val="en-CA"/>
              </w:rPr>
              <w:t>Critical</w:t>
            </w:r>
            <w:r w:rsidRPr="00EA7443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EA7443">
              <w:rPr>
                <w:lang w:val="en-CA"/>
              </w:rPr>
              <w:t>item.keys</w:t>
            </w:r>
            <w:proofErr w:type="spellEnd"/>
            <w:proofErr w:type="gramEnd"/>
            <w:r w:rsidRPr="00EA7443">
              <w:rPr>
                <w:lang w:val="en-CA"/>
              </w:rPr>
              <w:t>() %}</w:t>
            </w:r>
          </w:p>
        </w:tc>
      </w:tr>
      <w:tr w:rsidR="0099341C" w:rsidRPr="0035440F" w14:paraId="4F829FD1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2B18686" w14:textId="77777777" w:rsidR="0099341C" w:rsidRPr="0035440F" w:rsidRDefault="0099341C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99341C" w14:paraId="0544D57E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139E64C" w14:textId="77777777" w:rsidR="0099341C" w:rsidRDefault="0099341C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99341C" w:rsidRPr="00C95AE3" w14:paraId="05B49E8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CBEFB1F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99341C" w:rsidRPr="00C95AE3" w14:paraId="036A680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D320803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99341C" w:rsidRPr="00C95AE3" w14:paraId="5876CB0B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2425C802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99341C" w:rsidRPr="00C95AE3" w14:paraId="35DF58DC" w14:textId="77777777" w:rsidTr="00F34CA1">
        <w:trPr>
          <w:jc w:val="center"/>
        </w:trPr>
        <w:tc>
          <w:tcPr>
            <w:tcW w:w="10437" w:type="dxa"/>
            <w:gridSpan w:val="2"/>
            <w:tcBorders>
              <w:bottom w:val="single" w:sz="4" w:space="0" w:color="auto"/>
            </w:tcBorders>
            <w:vAlign w:val="center"/>
          </w:tcPr>
          <w:p w14:paraId="6058486D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99341C" w:rsidRPr="000D0DDC" w14:paraId="6FD364A3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5460D2E7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2187BFBC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99341C" w:rsidRPr="00C65122" w14:paraId="356D94DC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1BC8BD26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7F0D1F10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99341C" w:rsidRPr="00C65122" w14:paraId="0CBAB02C" w14:textId="77777777" w:rsidTr="00F34CA1">
        <w:trPr>
          <w:jc w:val="center"/>
        </w:trPr>
        <w:tc>
          <w:tcPr>
            <w:tcW w:w="1043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49310" w14:textId="77777777" w:rsidR="0099341C" w:rsidRPr="00C65122" w:rsidRDefault="0099341C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99341C" w:rsidRPr="000D0DDC" w14:paraId="3A85BE9D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710535EA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6FF2391B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99341C" w:rsidRPr="00C65122" w14:paraId="37C9BC10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37EE65FA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4FCAF299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99341C" w14:paraId="31D05325" w14:textId="77777777" w:rsidTr="00F34CA1">
        <w:trPr>
          <w:jc w:val="center"/>
        </w:trPr>
        <w:tc>
          <w:tcPr>
            <w:tcW w:w="10437" w:type="dxa"/>
            <w:gridSpan w:val="2"/>
            <w:tcBorders>
              <w:top w:val="single" w:sz="4" w:space="0" w:color="auto"/>
            </w:tcBorders>
            <w:vAlign w:val="center"/>
          </w:tcPr>
          <w:p w14:paraId="51407B8B" w14:textId="77777777" w:rsidR="0099341C" w:rsidRPr="0008363D" w:rsidRDefault="0099341C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99341C" w:rsidRPr="00F2622D" w14:paraId="03181245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0128F81" w14:textId="77777777" w:rsidR="0099341C" w:rsidRPr="00F2622D" w:rsidRDefault="0099341C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99341C" w:rsidRPr="00F2622D" w14:paraId="014BB1BB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4D81A2B4" w14:textId="77777777" w:rsidR="0099341C" w:rsidRPr="00F2622D" w:rsidRDefault="0099341C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99341C" w14:paraId="7B1C68EF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FEE1159" w14:textId="77777777" w:rsidR="0099341C" w:rsidRPr="0008363D" w:rsidRDefault="0099341C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99341C" w14:paraId="729DED77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BF289D2" w14:textId="77777777" w:rsidR="0099341C" w:rsidRPr="008736FE" w:rsidRDefault="0099341C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99341C" w14:paraId="70B917B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FABE691" w14:textId="77777777" w:rsidR="0099341C" w:rsidRPr="0008363D" w:rsidRDefault="0099341C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99341C" w:rsidRPr="0076781E" w14:paraId="528C8A68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07D00640" w14:textId="77777777" w:rsidR="0099341C" w:rsidRPr="0076781E" w:rsidRDefault="0099341C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99341C" w:rsidRPr="00A5452F" w14:paraId="38F0471C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4A6AAB8" w14:textId="77777777" w:rsidR="0099341C" w:rsidRPr="00AD2FAD" w:rsidRDefault="0099341C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tr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  <w:tr w:rsidR="0099341C" w:rsidRPr="00A5452F" w14:paraId="0A1F1F82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4E4D728" w14:textId="77777777" w:rsidR="0099341C" w:rsidRPr="00AD2FAD" w:rsidRDefault="0099341C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>{% endif %}</w:t>
            </w:r>
          </w:p>
        </w:tc>
      </w:tr>
      <w:tr w:rsidR="0099341C" w:rsidRPr="00A5452F" w14:paraId="48B16710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7086902" w14:textId="77777777" w:rsidR="0099341C" w:rsidRPr="00AD2FAD" w:rsidRDefault="0099341C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</w:tbl>
    <w:p w14:paraId="1E6FFA15" w14:textId="77777777" w:rsidR="00726F92" w:rsidRPr="009B464F" w:rsidRDefault="00726F92" w:rsidP="00726F92">
      <w:pPr>
        <w:pStyle w:val="Heading2"/>
        <w:numPr>
          <w:ilvl w:val="1"/>
          <w:numId w:val="14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bookmarkStart w:id="35" w:name="_Toc99356679"/>
      <w:r w:rsidRPr="009B464F">
        <w:rPr>
          <w:rFonts w:ascii="Calibri" w:hAnsi="Calibri" w:cs="Calibri"/>
          <w:color w:val="E0556C" w:themeColor="accent1" w:themeTint="99"/>
        </w:rPr>
        <w:t>High Severity Findings</w:t>
      </w:r>
      <w:bookmarkEnd w:id="35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35666F" w:rsidRPr="00EA7443" w14:paraId="199ECB3D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D12E9C4" w14:textId="77777777" w:rsidR="0035666F" w:rsidRPr="00F53D75" w:rsidRDefault="0035666F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35666F" w:rsidRPr="0035440F" w14:paraId="7FAA2FF3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7BE79E20" w14:textId="1C3D0521" w:rsidR="0035666F" w:rsidRPr="00F53D75" w:rsidRDefault="0035666F" w:rsidP="00134EA2">
            <w:pPr>
              <w:ind w:left="-107"/>
              <w:rPr>
                <w:lang w:val="en-CA"/>
              </w:rPr>
            </w:pPr>
            <w:r w:rsidRPr="00EA7443">
              <w:rPr>
                <w:lang w:val="en-CA"/>
              </w:rPr>
              <w:t>{% if ‘</w:t>
            </w:r>
            <w:r w:rsidR="00B403BF">
              <w:rPr>
                <w:lang w:val="en-CA"/>
              </w:rPr>
              <w:t>High</w:t>
            </w:r>
            <w:r w:rsidRPr="00EA7443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EA7443">
              <w:rPr>
                <w:lang w:val="en-CA"/>
              </w:rPr>
              <w:t>item.keys</w:t>
            </w:r>
            <w:proofErr w:type="spellEnd"/>
            <w:proofErr w:type="gramEnd"/>
            <w:r w:rsidRPr="00EA7443">
              <w:rPr>
                <w:lang w:val="en-CA"/>
              </w:rPr>
              <w:t>() %}</w:t>
            </w:r>
          </w:p>
        </w:tc>
      </w:tr>
      <w:tr w:rsidR="0035666F" w:rsidRPr="00CA2261" w14:paraId="459098E0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EFE8712" w14:textId="77777777" w:rsidR="0035666F" w:rsidRPr="0035440F" w:rsidRDefault="0035666F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35666F" w14:paraId="27FD4AD9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745B353" w14:textId="77777777" w:rsidR="0035666F" w:rsidRDefault="0035666F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35666F" w:rsidRPr="00C95AE3" w14:paraId="5178BF4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B2D3C8D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35666F" w:rsidRPr="00C95AE3" w14:paraId="00F4A3D0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04E8FF0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35666F" w:rsidRPr="00C95AE3" w14:paraId="74AEC462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443D09D3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35666F" w:rsidRPr="00C95AE3" w14:paraId="6EF53508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6FB0DC02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35666F" w:rsidRPr="000D0DDC" w14:paraId="6C644777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50005AEF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38AD535F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35666F" w:rsidRPr="00C65122" w14:paraId="4A7FE99A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5E1685E8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211C01DB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35666F" w:rsidRPr="00C65122" w14:paraId="119C71E6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83197E2" w14:textId="77777777" w:rsidR="0035666F" w:rsidRPr="00C65122" w:rsidRDefault="0035666F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35666F" w:rsidRPr="000D0DDC" w14:paraId="3B3538E3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39CA5242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21C26F51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35666F" w:rsidRPr="00C65122" w14:paraId="77F72DA9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3D43ABB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7FDDB860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35666F" w14:paraId="6A3FA939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609FB716" w14:textId="77777777" w:rsidR="0035666F" w:rsidRPr="0008363D" w:rsidRDefault="0035666F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35666F" w:rsidRPr="00F2622D" w14:paraId="224068DE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74BCE91" w14:textId="77777777" w:rsidR="0035666F" w:rsidRPr="00F2622D" w:rsidRDefault="0035666F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lastRenderedPageBreak/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35666F" w:rsidRPr="00F2622D" w14:paraId="5B7A88EB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1C03DE79" w14:textId="77777777" w:rsidR="0035666F" w:rsidRPr="00F2622D" w:rsidRDefault="0035666F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35666F" w14:paraId="6273DE58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6E38BB9" w14:textId="77777777" w:rsidR="0035666F" w:rsidRPr="0008363D" w:rsidRDefault="0035666F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35666F" w14:paraId="4D742BB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1225C145" w14:textId="77777777" w:rsidR="0035666F" w:rsidRPr="008736FE" w:rsidRDefault="0035666F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35666F" w14:paraId="3E5561E3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CBEC9EC" w14:textId="77777777" w:rsidR="0035666F" w:rsidRPr="0008363D" w:rsidRDefault="0035666F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35666F" w:rsidRPr="0076781E" w14:paraId="4A2380B6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6C9924BE" w14:textId="77777777" w:rsidR="0035666F" w:rsidRPr="0076781E" w:rsidRDefault="0035666F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35666F" w:rsidRPr="00AD2FAD" w14:paraId="5B592DAC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F0DB157" w14:textId="77777777" w:rsidR="0035666F" w:rsidRPr="00AD2FAD" w:rsidRDefault="0035666F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tr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  <w:tr w:rsidR="0035666F" w:rsidRPr="00AD2FAD" w14:paraId="5680726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739FBE0" w14:textId="77777777" w:rsidR="0035666F" w:rsidRPr="00AD2FAD" w:rsidRDefault="0035666F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>{% endif %}</w:t>
            </w:r>
          </w:p>
        </w:tc>
      </w:tr>
      <w:tr w:rsidR="0035666F" w:rsidRPr="00AD2FAD" w14:paraId="18A3991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18B2A654" w14:textId="77777777" w:rsidR="0035666F" w:rsidRPr="00AD2FAD" w:rsidRDefault="0035666F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</w:tbl>
    <w:p w14:paraId="5AC40203" w14:textId="6CA9D7DF" w:rsidR="00FB0F95" w:rsidRPr="009B464F" w:rsidRDefault="00FB0F95" w:rsidP="00726F92">
      <w:pPr>
        <w:pStyle w:val="Heading2"/>
        <w:numPr>
          <w:ilvl w:val="1"/>
          <w:numId w:val="14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r w:rsidRPr="009B464F">
        <w:rPr>
          <w:rFonts w:ascii="Calibri" w:hAnsi="Calibri" w:cs="Calibri"/>
          <w:color w:val="E0556C" w:themeColor="accent1" w:themeTint="99"/>
        </w:rPr>
        <w:t>Medium Severity Finding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CD4D14" w:rsidRPr="00EA7443" w14:paraId="23F1E5FF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C2F76EA" w14:textId="77777777" w:rsidR="00CD4D14" w:rsidRPr="00F53D75" w:rsidRDefault="00CD4D14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CD4D14" w:rsidRPr="0035440F" w14:paraId="37D95BB9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12112C33" w14:textId="77777777" w:rsidR="00CD4D14" w:rsidRPr="00F53D75" w:rsidRDefault="00CD4D14" w:rsidP="00134EA2">
            <w:pPr>
              <w:ind w:left="-107"/>
              <w:rPr>
                <w:lang w:val="en-CA"/>
              </w:rPr>
            </w:pPr>
            <w:r w:rsidRPr="00EA7443">
              <w:rPr>
                <w:lang w:val="en-CA"/>
              </w:rPr>
              <w:t xml:space="preserve">{% if ‘Medium’ in </w:t>
            </w:r>
            <w:proofErr w:type="spellStart"/>
            <w:proofErr w:type="gramStart"/>
            <w:r w:rsidRPr="00EA7443">
              <w:rPr>
                <w:lang w:val="en-CA"/>
              </w:rPr>
              <w:t>item.keys</w:t>
            </w:r>
            <w:proofErr w:type="spellEnd"/>
            <w:proofErr w:type="gramEnd"/>
            <w:r w:rsidRPr="00EA7443">
              <w:rPr>
                <w:lang w:val="en-CA"/>
              </w:rPr>
              <w:t>() %}</w:t>
            </w:r>
          </w:p>
        </w:tc>
      </w:tr>
      <w:tr w:rsidR="00CD4D14" w:rsidRPr="0035440F" w14:paraId="328FD966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28A08EB7" w14:textId="77777777" w:rsidR="00CD4D14" w:rsidRPr="0035440F" w:rsidRDefault="00CD4D14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CD4D14" w14:paraId="6CE4F185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393EC81" w14:textId="77777777" w:rsidR="00CD4D14" w:rsidRDefault="00CD4D14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CD4D14" w:rsidRPr="00C95AE3" w14:paraId="2A2B5C54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612614C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CD4D14" w:rsidRPr="00C95AE3" w14:paraId="7B99501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C81D370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CD4D14" w:rsidRPr="00C95AE3" w14:paraId="73655965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43A38656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CD4D14" w:rsidRPr="00C95AE3" w14:paraId="75458350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122374D3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CD4D14" w:rsidRPr="000D0DDC" w14:paraId="128235A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06CB8AE7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499C76B1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CD4D14" w:rsidRPr="00C65122" w14:paraId="66412B63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2851EB5E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9BF2D7E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CD4D14" w:rsidRPr="00C65122" w14:paraId="10E663E8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D2A7564" w14:textId="77777777" w:rsidR="00CD4D14" w:rsidRPr="00C65122" w:rsidRDefault="00CD4D14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CD4D14" w:rsidRPr="000D0DDC" w14:paraId="1A2B33CE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71938861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43E3EDEB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CD4D14" w:rsidRPr="00C65122" w14:paraId="0AA9589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66F1ABD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F618146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CD4D14" w14:paraId="64272505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1DB92E05" w14:textId="77777777" w:rsidR="00CD4D14" w:rsidRPr="0008363D" w:rsidRDefault="00CD4D14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CD4D14" w:rsidRPr="00F2622D" w14:paraId="1A57C3FF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4CC41B4A" w14:textId="77777777" w:rsidR="00CD4D14" w:rsidRPr="00F2622D" w:rsidRDefault="00CD4D14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CD4D14" w:rsidRPr="00F2622D" w14:paraId="02FA3DE6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3406C682" w14:textId="77777777" w:rsidR="00CD4D14" w:rsidRPr="00F2622D" w:rsidRDefault="00CD4D14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CD4D14" w14:paraId="158B37C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5255DC5" w14:textId="77777777" w:rsidR="00CD4D14" w:rsidRPr="0008363D" w:rsidRDefault="00CD4D14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CD4D14" w14:paraId="7C59526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18E74BF2" w14:textId="77777777" w:rsidR="00CD4D14" w:rsidRPr="008736FE" w:rsidRDefault="00CD4D14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CD4D14" w14:paraId="7882C87F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9BB7BA3" w14:textId="77777777" w:rsidR="00CD4D14" w:rsidRPr="0008363D" w:rsidRDefault="00CD4D14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CD4D14" w:rsidRPr="0076781E" w14:paraId="1786967F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4C529763" w14:textId="77777777" w:rsidR="00CD4D14" w:rsidRPr="0076781E" w:rsidRDefault="00CD4D14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CD4D14" w:rsidRPr="00AD2FAD" w14:paraId="6B8C258F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1483E56" w14:textId="77777777" w:rsidR="00CD4D14" w:rsidRPr="00AD2FAD" w:rsidRDefault="00CD4D14" w:rsidP="00AD2FAD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tr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  <w:tr w:rsidR="00CD4D14" w:rsidRPr="00AD2FAD" w14:paraId="11C7C072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A89C140" w14:textId="77777777" w:rsidR="00CD4D14" w:rsidRPr="00AD2FAD" w:rsidRDefault="00CD4D14" w:rsidP="00AD2FAD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>{% endif %}</w:t>
            </w:r>
          </w:p>
        </w:tc>
      </w:tr>
      <w:tr w:rsidR="00CD4D14" w:rsidRPr="00AD2FAD" w14:paraId="0E6BEE5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72E8332" w14:textId="1A9582CB" w:rsidR="00CD4D14" w:rsidRPr="00AD2FAD" w:rsidRDefault="00CD4D14" w:rsidP="00AD2FAD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</w:tbl>
    <w:p w14:paraId="578BCA43" w14:textId="7F9CF822" w:rsidR="00CD4D14" w:rsidRPr="009B464F" w:rsidRDefault="00CD4D14" w:rsidP="00CD4D14">
      <w:pPr>
        <w:pStyle w:val="Heading2"/>
        <w:numPr>
          <w:ilvl w:val="1"/>
          <w:numId w:val="22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r w:rsidRPr="009B464F">
        <w:rPr>
          <w:rFonts w:ascii="Calibri" w:hAnsi="Calibri" w:cs="Calibri"/>
          <w:color w:val="E0556C" w:themeColor="accent1" w:themeTint="99"/>
        </w:rPr>
        <w:t>Low Severity Finding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FB0F95" w:rsidRPr="00F53D75" w14:paraId="28D84078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7549BCAD" w14:textId="77777777" w:rsidR="00FB0F95" w:rsidRPr="00F53D75" w:rsidRDefault="00FB0F95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FB0F95" w:rsidRPr="0035440F" w14:paraId="00ABA401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0B2E0CBF" w14:textId="593FE1A1" w:rsidR="00FB0F95" w:rsidRPr="00F53D75" w:rsidRDefault="00FB0F95" w:rsidP="00134EA2">
            <w:pPr>
              <w:ind w:left="-107"/>
              <w:rPr>
                <w:lang w:val="en-CA"/>
              </w:rPr>
            </w:pPr>
            <w:r w:rsidRPr="00A97F89">
              <w:rPr>
                <w:lang w:val="en-CA"/>
              </w:rPr>
              <w:t>{% if ‘</w:t>
            </w:r>
            <w:r w:rsidR="00FF284C" w:rsidRPr="00A97F89">
              <w:rPr>
                <w:lang w:val="en-CA"/>
              </w:rPr>
              <w:t>Low</w:t>
            </w:r>
            <w:r w:rsidRPr="00A97F89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A97F89">
              <w:rPr>
                <w:lang w:val="en-CA"/>
              </w:rPr>
              <w:t>item.keys</w:t>
            </w:r>
            <w:proofErr w:type="spellEnd"/>
            <w:proofErr w:type="gramEnd"/>
            <w:r w:rsidRPr="00A97F89">
              <w:rPr>
                <w:lang w:val="en-CA"/>
              </w:rPr>
              <w:t>() %}</w:t>
            </w:r>
          </w:p>
        </w:tc>
      </w:tr>
      <w:tr w:rsidR="00FB0F95" w:rsidRPr="0035440F" w14:paraId="6EBB073F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3BF58B5" w14:textId="77777777" w:rsidR="00FB0F95" w:rsidRPr="0035440F" w:rsidRDefault="00FB0F95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FB0F95" w14:paraId="0296CBD6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1811EBFB" w14:textId="77777777" w:rsidR="00FB0F95" w:rsidRDefault="00FB0F95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FB0F95" w:rsidRPr="00C95AE3" w14:paraId="7156C474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E168770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FB0F95" w:rsidRPr="00C95AE3" w14:paraId="3F5581C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8BB9525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lastRenderedPageBreak/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FB0F95" w:rsidRPr="00C95AE3" w14:paraId="735551F6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4E60D196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FB0F95" w:rsidRPr="00C95AE3" w14:paraId="5D7B6D56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2B364ED8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FB0F95" w:rsidRPr="000D0DDC" w14:paraId="04B7E1EE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31E7746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22D29C03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FB0F95" w:rsidRPr="00C65122" w14:paraId="07E4DA01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1D631BD7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7E2FB94E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FB0F95" w:rsidRPr="00C65122" w14:paraId="23A0D4F0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18C04CB" w14:textId="77777777" w:rsidR="00FB0F95" w:rsidRPr="00C65122" w:rsidRDefault="00FB0F95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FB0F95" w:rsidRPr="000D0DDC" w14:paraId="4BBE65B0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C15B1F5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1758FBBE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FB0F95" w:rsidRPr="00C65122" w14:paraId="336BA0A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24FFD95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31C02581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FB0F95" w14:paraId="6F1C35C7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42FFEC62" w14:textId="77777777" w:rsidR="00FB0F95" w:rsidRPr="0008363D" w:rsidRDefault="00FB0F95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FB0F95" w:rsidRPr="00F2622D" w14:paraId="6F1E0C85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8480CC1" w14:textId="77777777" w:rsidR="00FB0F95" w:rsidRPr="00F2622D" w:rsidRDefault="00FB0F95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FB0F95" w:rsidRPr="00F2622D" w14:paraId="39F00CB9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6ED3444C" w14:textId="77777777" w:rsidR="00FB0F95" w:rsidRPr="00F2622D" w:rsidRDefault="00FB0F95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FB0F95" w14:paraId="2869773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924EB73" w14:textId="77777777" w:rsidR="00FB0F95" w:rsidRPr="0008363D" w:rsidRDefault="00FB0F95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FB0F95" w14:paraId="173C3D1B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1103E8B" w14:textId="77777777" w:rsidR="00FB0F95" w:rsidRPr="008736FE" w:rsidRDefault="00FB0F95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FB0F95" w14:paraId="2715879B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D00E9C8" w14:textId="77777777" w:rsidR="00FB0F95" w:rsidRPr="0008363D" w:rsidRDefault="00FB0F95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FB0F95" w:rsidRPr="0076781E" w14:paraId="1ED1D0D3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00001928" w14:textId="77777777" w:rsidR="00FB0F95" w:rsidRPr="0076781E" w:rsidRDefault="00FB0F95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FB0F95" w:rsidRPr="008E74C1" w14:paraId="5AFC84E8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244F875" w14:textId="77777777" w:rsidR="00FB0F95" w:rsidRPr="008E74C1" w:rsidRDefault="00FB0F95" w:rsidP="008E74C1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tr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  <w:tr w:rsidR="00FB0F95" w:rsidRPr="008E74C1" w14:paraId="68D3E68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483A168" w14:textId="77777777" w:rsidR="00FB0F95" w:rsidRPr="008E74C1" w:rsidRDefault="00FB0F95" w:rsidP="008E74C1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>{% endif %}</w:t>
            </w:r>
          </w:p>
        </w:tc>
      </w:tr>
      <w:tr w:rsidR="00FB0F95" w:rsidRPr="008E74C1" w14:paraId="5B443792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4408BE9" w14:textId="7D79677A" w:rsidR="00FB0F95" w:rsidRPr="008E74C1" w:rsidRDefault="00FB0F95" w:rsidP="008E74C1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</w:tbl>
    <w:p w14:paraId="4CB8D215" w14:textId="6FAFB273" w:rsidR="00451E82" w:rsidRDefault="00451E82" w:rsidP="00451E82">
      <w:pPr>
        <w:pStyle w:val="Heading2"/>
        <w:numPr>
          <w:ilvl w:val="1"/>
          <w:numId w:val="22"/>
        </w:numPr>
        <w:tabs>
          <w:tab w:val="num" w:pos="360"/>
        </w:tabs>
        <w:ind w:left="360" w:hanging="360"/>
        <w:rPr>
          <w:rFonts w:ascii="Calibri" w:hAnsi="Calibri" w:cs="Calibri"/>
        </w:rPr>
      </w:pPr>
      <w:r w:rsidRPr="009B464F">
        <w:rPr>
          <w:rFonts w:ascii="Calibri" w:hAnsi="Calibri" w:cs="Calibri"/>
          <w:color w:val="E0556C" w:themeColor="accent1" w:themeTint="99"/>
        </w:rPr>
        <w:t>Informational Finding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451E82" w:rsidRPr="00F53D75" w14:paraId="6D0B700E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2C4BA526" w14:textId="77777777" w:rsidR="00451E82" w:rsidRPr="00F53D75" w:rsidRDefault="00451E82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451E82" w:rsidRPr="0035440F" w14:paraId="48C4BDF1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AD6AD56" w14:textId="0ECA5B97" w:rsidR="00451E82" w:rsidRPr="00F53D75" w:rsidRDefault="00451E82" w:rsidP="00134EA2">
            <w:pPr>
              <w:ind w:left="-107"/>
              <w:rPr>
                <w:lang w:val="en-CA"/>
              </w:rPr>
            </w:pPr>
            <w:r w:rsidRPr="00A97F89">
              <w:rPr>
                <w:lang w:val="en-CA"/>
              </w:rPr>
              <w:t>{% if ‘</w:t>
            </w:r>
            <w:r w:rsidR="00665B60">
              <w:rPr>
                <w:lang w:val="en-CA"/>
              </w:rPr>
              <w:t>Informati</w:t>
            </w:r>
            <w:r w:rsidR="00B00233">
              <w:rPr>
                <w:lang w:val="en-CA"/>
              </w:rPr>
              <w:t>on</w:t>
            </w:r>
            <w:r w:rsidRPr="00A97F89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A97F89">
              <w:rPr>
                <w:lang w:val="en-CA"/>
              </w:rPr>
              <w:t>item.keys</w:t>
            </w:r>
            <w:proofErr w:type="spellEnd"/>
            <w:proofErr w:type="gramEnd"/>
            <w:r w:rsidRPr="00A97F89">
              <w:rPr>
                <w:lang w:val="en-CA"/>
              </w:rPr>
              <w:t>() %}</w:t>
            </w:r>
          </w:p>
        </w:tc>
      </w:tr>
      <w:tr w:rsidR="00451E82" w:rsidRPr="0035440F" w14:paraId="27FDD211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EB7B093" w14:textId="77777777" w:rsidR="00451E82" w:rsidRPr="0035440F" w:rsidRDefault="00451E82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451E82" w14:paraId="2FE1295A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4F70A7C6" w14:textId="77777777" w:rsidR="00451E82" w:rsidRDefault="00451E82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451E82" w:rsidRPr="00C95AE3" w14:paraId="45655560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BFC340A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451E82" w:rsidRPr="00C95AE3" w14:paraId="34BED8B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B891386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451E82" w:rsidRPr="00C95AE3" w14:paraId="105C2C9A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188DBB6E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451E82" w:rsidRPr="00C95AE3" w14:paraId="002D5027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3B27C7EB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451E82" w:rsidRPr="000D0DDC" w14:paraId="3C9DD665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5688A1C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768738E0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451E82" w:rsidRPr="00C65122" w14:paraId="7AB0A178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E36C5A0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64831F0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451E82" w:rsidRPr="00C65122" w14:paraId="6A0BD257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52F7E44" w14:textId="77777777" w:rsidR="00451E82" w:rsidRPr="00C65122" w:rsidRDefault="00451E82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451E82" w:rsidRPr="000D0DDC" w14:paraId="590D6B2E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2913310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7760D662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451E82" w:rsidRPr="00C65122" w14:paraId="469459A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72D5AE08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A825F72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451E82" w14:paraId="120392C6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444123B4" w14:textId="77777777" w:rsidR="00451E82" w:rsidRPr="0008363D" w:rsidRDefault="00451E82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451E82" w:rsidRPr="00F2622D" w14:paraId="7C09CBBB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E227C5D" w14:textId="77777777" w:rsidR="00451E82" w:rsidRPr="00F2622D" w:rsidRDefault="00451E82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451E82" w:rsidRPr="00F2622D" w14:paraId="2255CE15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1ED9BDDF" w14:textId="77777777" w:rsidR="00451E82" w:rsidRPr="00F2622D" w:rsidRDefault="00451E82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451E82" w14:paraId="4EECDD6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0CFCCB3" w14:textId="77777777" w:rsidR="00451E82" w:rsidRPr="0008363D" w:rsidRDefault="00451E82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451E82" w14:paraId="59097F38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FF65AE2" w14:textId="77777777" w:rsidR="00451E82" w:rsidRPr="008736FE" w:rsidRDefault="00451E82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451E82" w14:paraId="475F00EA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C626F91" w14:textId="77777777" w:rsidR="00451E82" w:rsidRPr="0008363D" w:rsidRDefault="00451E82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451E82" w:rsidRPr="0076781E" w14:paraId="46FF0073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22B2F8C9" w14:textId="77777777" w:rsidR="00451E82" w:rsidRPr="0076781E" w:rsidRDefault="00451E82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451E82" w:rsidRPr="008E74C1" w14:paraId="6D729F8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FC115EB" w14:textId="77777777" w:rsidR="00451E82" w:rsidRPr="008E74C1" w:rsidRDefault="00451E82" w:rsidP="00134EA2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tr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  <w:tr w:rsidR="00451E82" w:rsidRPr="008E74C1" w14:paraId="34415893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15FD37D" w14:textId="77777777" w:rsidR="00451E82" w:rsidRPr="008E74C1" w:rsidRDefault="00451E82" w:rsidP="00134EA2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>{% endif %}</w:t>
            </w:r>
          </w:p>
        </w:tc>
      </w:tr>
      <w:tr w:rsidR="00451E82" w:rsidRPr="008E74C1" w14:paraId="0E4075CC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9EFC409" w14:textId="77777777" w:rsidR="00451E82" w:rsidRPr="008E74C1" w:rsidRDefault="00451E82" w:rsidP="00134EA2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lastRenderedPageBreak/>
              <w:t xml:space="preserve">{%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</w:tbl>
    <w:p w14:paraId="4FD9D1B8" w14:textId="77777777" w:rsidR="00FB0F95" w:rsidRPr="005461A5" w:rsidRDefault="00FB0F95" w:rsidP="00726F92">
      <w:pPr>
        <w:pStyle w:val="BodyText"/>
      </w:pPr>
    </w:p>
    <w:sectPr w:rsidR="00FB0F95" w:rsidRPr="005461A5" w:rsidSect="00955BAE">
      <w:headerReference w:type="default" r:id="rId16"/>
      <w:headerReference w:type="first" r:id="rId17"/>
      <w:pgSz w:w="12240" w:h="15840"/>
      <w:pgMar w:top="850" w:right="850" w:bottom="850" w:left="85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DB49A" w14:textId="77777777" w:rsidR="009D3E07" w:rsidRDefault="009D3E07" w:rsidP="008B0C9C">
      <w:r>
        <w:separator/>
      </w:r>
    </w:p>
  </w:endnote>
  <w:endnote w:type="continuationSeparator" w:id="0">
    <w:p w14:paraId="44CEF719" w14:textId="77777777" w:rsidR="009D3E07" w:rsidRDefault="009D3E07" w:rsidP="008B0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LHZHB+Galliar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8424"/>
      <w:gridCol w:w="936"/>
    </w:tblGrid>
    <w:tr w:rsidR="00F15AFF" w:rsidRPr="00D104A5" w14:paraId="72A6DE4E" w14:textId="77777777" w:rsidTr="00F15AFF">
      <w:tc>
        <w:tcPr>
          <w:tcW w:w="4500" w:type="pct"/>
          <w:tcBorders>
            <w:top w:val="single" w:sz="12" w:space="0" w:color="1EB53A"/>
          </w:tcBorders>
        </w:tcPr>
        <w:p w14:paraId="085B0D95" w14:textId="56FFD794" w:rsidR="00F15AFF" w:rsidRPr="002973A5" w:rsidRDefault="00B319A9" w:rsidP="002973A5">
          <w:pPr>
            <w:pStyle w:val="Footer"/>
            <w:jc w:val="right"/>
            <w:rPr>
              <w:color w:val="auto"/>
            </w:rPr>
          </w:pPr>
          <w:r>
            <w:rPr>
              <w:noProof/>
              <w:color w:val="auto"/>
            </w:rPr>
            <mc:AlternateContent>
              <mc:Choice Requires="wps">
                <w:drawing>
                  <wp:anchor distT="0" distB="0" distL="114300" distR="114300" simplePos="0" relativeHeight="251755520" behindDoc="0" locked="0" layoutInCell="0" allowOverlap="1" wp14:anchorId="45C429E4" wp14:editId="1187EC25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9601200</wp:posOffset>
                    </wp:positionV>
                    <wp:extent cx="7772400" cy="266700"/>
                    <wp:effectExtent l="0" t="0" r="0" b="0"/>
                    <wp:wrapNone/>
                    <wp:docPr id="3" name="MSIPCMe4404f6b921a531840ea8f07" descr="{&quot;HashCode&quot;:439207315,&quot;Height&quot;:792.0,&quot;Width&quot;:612.0,&quot;Placement&quot;:&quot;Footer&quot;,&quot;Index&quot;:&quot;Primary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72400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6F056" w14:textId="77777777" w:rsidR="00B319A9" w:rsidRPr="000324D4" w:rsidRDefault="00B319A9" w:rsidP="00B319A9">
                                <w:pPr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</w:pPr>
                                <w:r w:rsidRPr="000324D4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>Intern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5C429E4" id="_x0000_t202" coordsize="21600,21600" o:spt="202" path="m,l,21600r21600,l21600,xe">
                    <v:stroke joinstyle="miter"/>
                    <v:path gradientshapeok="t" o:connecttype="rect"/>
                  </v:shapetype>
                  <v:shape id="MSIPCMe4404f6b921a531840ea8f07" o:spid="_x0000_s1028" type="#_x0000_t202" alt="{&quot;HashCode&quot;:439207315,&quot;Height&quot;:792.0,&quot;Width&quot;:612.0,&quot;Placement&quot;:&quot;Footer&quot;,&quot;Index&quot;:&quot;Primary&quot;,&quot;Section&quot;:1,&quot;Top&quot;:0.0,&quot;Left&quot;:0.0}" style="position:absolute;left:0;text-align:left;margin-left:0;margin-top:756pt;width:612pt;height:21pt;z-index:2517555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" o:allowincell="f" filled="f" stroked="f" strokeweight=".5pt">
                    <v:textbox inset="20pt,0,,0">
                      <w:txbxContent>
                        <w:p w14:paraId="4086F056" w14:textId="77777777" w:rsidR="00B319A9" w:rsidRPr="000324D4" w:rsidRDefault="00B319A9" w:rsidP="00B319A9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0324D4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Intern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937913">
            <w:rPr>
              <w:color w:val="auto"/>
            </w:rPr>
            <w:t xml:space="preserve"> - </w:t>
          </w:r>
          <w:proofErr w:type="gramStart"/>
          <w:r w:rsidR="007A3EEC" w:rsidRPr="007A3EEC">
            <w:rPr>
              <w:color w:val="auto"/>
            </w:rPr>
            <w:t xml:space="preserve">{{ </w:t>
          </w:r>
          <w:proofErr w:type="spellStart"/>
          <w:r w:rsidR="007A3EEC" w:rsidRPr="007A3EEC">
            <w:rPr>
              <w:color w:val="auto"/>
            </w:rPr>
            <w:t>malcode</w:t>
          </w:r>
          <w:proofErr w:type="spellEnd"/>
          <w:proofErr w:type="gramEnd"/>
          <w:r w:rsidR="007A3EEC" w:rsidRPr="007A3EEC">
            <w:rPr>
              <w:color w:val="auto"/>
            </w:rPr>
            <w:t xml:space="preserve"> }}</w:t>
          </w:r>
        </w:p>
        <w:p w14:paraId="2824BEBC" w14:textId="6889896F" w:rsidR="00F15AFF" w:rsidRPr="0046464F" w:rsidRDefault="00F15AFF" w:rsidP="002973A5">
          <w:pPr>
            <w:pStyle w:val="Footer"/>
            <w:jc w:val="right"/>
            <w:rPr>
              <w:sz w:val="16"/>
              <w:szCs w:val="16"/>
            </w:rPr>
          </w:pP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213D35"/>
        </w:tcPr>
        <w:p w14:paraId="24B5EF37" w14:textId="77777777" w:rsidR="00F15AFF" w:rsidRPr="00526A30" w:rsidRDefault="00F15AFF" w:rsidP="002973A5">
          <w:pPr>
            <w:pStyle w:val="Header"/>
            <w:jc w:val="center"/>
            <w:rPr>
              <w:rFonts w:ascii="Calibri" w:hAnsi="Calibri"/>
            </w:rPr>
          </w:pPr>
          <w:r w:rsidRPr="00526A30">
            <w:rPr>
              <w:rFonts w:ascii="Calibri" w:hAnsi="Calibri"/>
            </w:rPr>
            <w:fldChar w:fldCharType="begin"/>
          </w:r>
          <w:r w:rsidRPr="00526A30">
            <w:rPr>
              <w:rFonts w:ascii="Calibri" w:hAnsi="Calibri"/>
            </w:rPr>
            <w:instrText xml:space="preserve"> PAGE   \* MERGEFORMAT </w:instrText>
          </w:r>
          <w:r w:rsidRPr="00526A30">
            <w:rPr>
              <w:rFonts w:ascii="Calibri" w:hAnsi="Calibri"/>
            </w:rPr>
            <w:fldChar w:fldCharType="separate"/>
          </w:r>
          <w:r w:rsidR="00673029" w:rsidRPr="00526A30">
            <w:rPr>
              <w:rFonts w:ascii="Calibri" w:hAnsi="Calibri"/>
              <w:noProof/>
            </w:rPr>
            <w:t>3</w:t>
          </w:r>
          <w:r w:rsidRPr="00526A30">
            <w:rPr>
              <w:rFonts w:ascii="Calibri" w:hAnsi="Calibri"/>
            </w:rPr>
            <w:fldChar w:fldCharType="end"/>
          </w:r>
        </w:p>
      </w:tc>
    </w:tr>
  </w:tbl>
  <w:p w14:paraId="06AB4190" w14:textId="77777777" w:rsidR="00F15AFF" w:rsidRDefault="00F15AFF" w:rsidP="002973A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DFBFD" w14:textId="77777777" w:rsidR="00F15AFF" w:rsidRDefault="00F15AF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67AF287" wp14:editId="55B6E987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5" name="MSIPCMe09f4861b76c9354e3f2cc35" descr="{&quot;HashCode&quot;:439207315,&quot;Height&quot;:792.0,&quot;Width&quot;:612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D525F0C" w14:textId="0D7B63F5" w:rsidR="00F15AFF" w:rsidRPr="000324D4" w:rsidRDefault="00F15AFF" w:rsidP="00FB2C94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7AF287" id="_x0000_t202" coordsize="21600,21600" o:spt="202" path="m,l,21600r21600,l21600,xe">
              <v:stroke joinstyle="miter"/>
              <v:path gradientshapeok="t" o:connecttype="rect"/>
            </v:shapetype>
            <v:shape id="MSIPCMe09f4861b76c9354e3f2cc35" o:spid="_x0000_s1029" type="#_x0000_t202" alt="{&quot;HashCode&quot;:439207315,&quot;Height&quot;:792.0,&quot;Width&quot;:612.0,&quot;Placement&quot;:&quot;Footer&quot;,&quot;Index&quot;:&quot;FirstPage&quot;,&quot;Section&quot;:1,&quot;Top&quot;:0.0,&quot;Left&quot;:0.0}" style="position:absolute;margin-left:0;margin-top:755.45pt;width:612pt;height:21.5pt;z-index: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" o:allowincell="f" filled="f" stroked="f" strokeweight=".5pt">
              <v:textbox inset="20pt,0,,0">
                <w:txbxContent>
                  <w:p w14:paraId="1D525F0C" w14:textId="0D7B63F5" w:rsidR="00F15AFF" w:rsidRPr="000324D4" w:rsidRDefault="00F15AFF" w:rsidP="00FB2C94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71FA3" w14:textId="77777777" w:rsidR="009D3E07" w:rsidRDefault="009D3E07" w:rsidP="008B0C9C">
      <w:r>
        <w:separator/>
      </w:r>
    </w:p>
  </w:footnote>
  <w:footnote w:type="continuationSeparator" w:id="0">
    <w:p w14:paraId="30D3140F" w14:textId="77777777" w:rsidR="009D3E07" w:rsidRDefault="009D3E07" w:rsidP="008B0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46FB6" w14:textId="77777777" w:rsidR="00F15AFF" w:rsidRDefault="00F15AFF" w:rsidP="0048262F">
    <w:pPr>
      <w:pStyle w:val="Header"/>
      <w:tabs>
        <w:tab w:val="left" w:pos="72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1388" w14:textId="77777777" w:rsidR="00F15AFF" w:rsidRPr="002973A5" w:rsidRDefault="00F15AFF" w:rsidP="002973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9DCB4" w14:textId="77777777" w:rsidR="00F15AFF" w:rsidRDefault="00F15A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EE84FE0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BE38F09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0E52B3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E6C7D0F"/>
    <w:multiLevelType w:val="multilevel"/>
    <w:tmpl w:val="7144CEAA"/>
    <w:styleLink w:val="Numbered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asciiTheme="minorHAnsi" w:hAnsiTheme="minorHAnsi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800" w:hanging="360"/>
      </w:pPr>
      <w:rPr>
        <w:rFonts w:asciiTheme="minorHAnsi" w:hAnsiTheme="minorHAnsi" w:hint="default"/>
        <w:sz w:val="20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rFonts w:hint="default"/>
      </w:rPr>
    </w:lvl>
  </w:abstractNum>
  <w:abstractNum w:abstractNumId="4" w15:restartNumberingAfterBreak="0">
    <w:nsid w:val="11C3292E"/>
    <w:multiLevelType w:val="hybridMultilevel"/>
    <w:tmpl w:val="FB3014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440AB4"/>
    <w:multiLevelType w:val="multilevel"/>
    <w:tmpl w:val="34029B0C"/>
    <w:styleLink w:val="Style1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pStyle w:val="Heading6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6.%7.%8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E887684"/>
    <w:multiLevelType w:val="multilevel"/>
    <w:tmpl w:val="4CF0F6FE"/>
    <w:styleLink w:val="Headings"/>
    <w:lvl w:ilvl="0">
      <w:start w:val="1"/>
      <w:numFmt w:val="decimal"/>
      <w:suff w:val="space"/>
      <w:lvlText w:val="Chapter %1 |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space"/>
      <w:lvlText w:val=""/>
      <w:lvlJc w:val="left"/>
      <w:pPr>
        <w:ind w:left="0" w:firstLine="0"/>
      </w:pPr>
      <w:rPr>
        <w:rFonts w:asciiTheme="majorHAnsi" w:hAnsiTheme="majorHAnsi" w:cs="Times New Roman" w:hint="default"/>
        <w:b/>
        <w:i w:val="0"/>
        <w:color w:val="868A0E" w:themeColor="accent2"/>
      </w:rPr>
    </w:lvl>
    <w:lvl w:ilvl="6">
      <w:start w:val="1"/>
      <w:numFmt w:val="none"/>
      <w:suff w:val="space"/>
      <w:lvlText w:val="%6 %7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76EF7C7C"/>
    <w:multiLevelType w:val="hybridMultilevel"/>
    <w:tmpl w:val="A19EC9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352129">
    <w:abstractNumId w:val="2"/>
  </w:num>
  <w:num w:numId="2" w16cid:durableId="1262566654">
    <w:abstractNumId w:val="1"/>
  </w:num>
  <w:num w:numId="3" w16cid:durableId="643852396">
    <w:abstractNumId w:val="0"/>
  </w:num>
  <w:num w:numId="4" w16cid:durableId="1557543019">
    <w:abstractNumId w:val="3"/>
  </w:num>
  <w:num w:numId="5" w16cid:durableId="1260065076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6" w16cid:durableId="1692603749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 w:tentative="1">
        <w:start w:val="1"/>
        <w:numFmt w:val="lowerLetter"/>
        <w:pStyle w:val="Heading2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pStyle w:val="Heading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pStyle w:val="Heading6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pStyle w:val="Heading7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pStyle w:val="Heading8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pStyle w:val="Heading9"/>
        <w:lvlText w:val="%9."/>
        <w:lvlJc w:val="right"/>
        <w:pPr>
          <w:ind w:left="6120" w:hanging="180"/>
        </w:pPr>
      </w:lvl>
    </w:lvlOverride>
  </w:num>
  <w:num w:numId="7" w16cid:durableId="1053771710">
    <w:abstractNumId w:val="5"/>
  </w:num>
  <w:num w:numId="8" w16cid:durableId="812992212">
    <w:abstractNumId w:val="6"/>
  </w:num>
  <w:num w:numId="9" w16cid:durableId="1069351641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color w:val="000000" w:themeColor="text1"/>
        </w:rPr>
      </w:lvl>
    </w:lvlOverride>
    <w:lvlOverride w:ilvl="3">
      <w:lvl w:ilvl="3">
        <w:start w:val="1"/>
        <w:numFmt w:val="decimal"/>
        <w:lvlText w:val="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pStyle w:val="Heading6"/>
        <w:lvlText w:val="Appendix 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</w:lvl>
    </w:lvlOverride>
    <w:lvlOverride w:ilvl="8">
      <w:lvl w:ilvl="8">
        <w:start w:val="1"/>
        <w:numFmt w:val="decimal"/>
        <w:pStyle w:val="Heading9"/>
        <w:lvlText w:val=""/>
        <w:lvlJc w:val="left"/>
        <w:pPr>
          <w:ind w:left="0" w:firstLine="0"/>
        </w:pPr>
      </w:lvl>
    </w:lvlOverride>
  </w:num>
  <w:num w:numId="10" w16cid:durableId="386491235">
    <w:abstractNumId w:val="4"/>
  </w:num>
  <w:num w:numId="11" w16cid:durableId="1317615087">
    <w:abstractNumId w:val="7"/>
  </w:num>
  <w:num w:numId="12" w16cid:durableId="1829443280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3" w16cid:durableId="1661427078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4" w16cid:durableId="709036078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5" w16cid:durableId="527371691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6" w16cid:durableId="1043872348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7" w16cid:durableId="1178421526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8" w16cid:durableId="1792900451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9" w16cid:durableId="2068913437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0" w16cid:durableId="2095006775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1" w16cid:durableId="115954585">
    <w:abstractNumId w:val="5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startOverride w:val="1"/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startOverride w:val="1"/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1929727330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color w:val="E0556C" w:themeColor="accent1" w:themeTint="99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630" w:firstLine="0"/>
        </w:pPr>
      </w:lvl>
    </w:lvlOverride>
    <w:lvlOverride w:ilvl="3">
      <w:lvl w:ilvl="3">
        <w:start w:val="1"/>
        <w:numFmt w:val="decimal"/>
        <w:lvlText w:val="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pStyle w:val="Heading6"/>
        <w:lvlText w:val="Appendix 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</w:lvl>
    </w:lvlOverride>
    <w:lvlOverride w:ilvl="8">
      <w:lvl w:ilvl="8">
        <w:start w:val="1"/>
        <w:numFmt w:val="decimal"/>
        <w:pStyle w:val="Heading9"/>
        <w:lvlText w:val=""/>
        <w:lvlJc w:val="left"/>
        <w:pPr>
          <w:ind w:left="0" w:firstLine="0"/>
        </w:pPr>
      </w:lvl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W3MLI0M7KwtDBT0lEKTi0uzszPAykwtqwFAH8WsnUtAAAA"/>
  </w:docVars>
  <w:rsids>
    <w:rsidRoot w:val="00F5092F"/>
    <w:rsid w:val="000012D9"/>
    <w:rsid w:val="00001E90"/>
    <w:rsid w:val="00002DD5"/>
    <w:rsid w:val="00002E9E"/>
    <w:rsid w:val="0000313F"/>
    <w:rsid w:val="0000574A"/>
    <w:rsid w:val="000064CF"/>
    <w:rsid w:val="0000694E"/>
    <w:rsid w:val="00007859"/>
    <w:rsid w:val="00010539"/>
    <w:rsid w:val="00010EB2"/>
    <w:rsid w:val="0001296B"/>
    <w:rsid w:val="000129E6"/>
    <w:rsid w:val="00012A1B"/>
    <w:rsid w:val="0001318A"/>
    <w:rsid w:val="00015801"/>
    <w:rsid w:val="000158EA"/>
    <w:rsid w:val="00015AFD"/>
    <w:rsid w:val="00015C1E"/>
    <w:rsid w:val="0001709A"/>
    <w:rsid w:val="00017138"/>
    <w:rsid w:val="00017186"/>
    <w:rsid w:val="00017DF4"/>
    <w:rsid w:val="0002028D"/>
    <w:rsid w:val="0002048D"/>
    <w:rsid w:val="00020F38"/>
    <w:rsid w:val="000216ED"/>
    <w:rsid w:val="0002283A"/>
    <w:rsid w:val="00023233"/>
    <w:rsid w:val="00023FBA"/>
    <w:rsid w:val="00024FA6"/>
    <w:rsid w:val="000258C0"/>
    <w:rsid w:val="0003084B"/>
    <w:rsid w:val="00031290"/>
    <w:rsid w:val="000324D4"/>
    <w:rsid w:val="00033ACE"/>
    <w:rsid w:val="00033FAE"/>
    <w:rsid w:val="000342D8"/>
    <w:rsid w:val="00035EA6"/>
    <w:rsid w:val="000403FE"/>
    <w:rsid w:val="0004123B"/>
    <w:rsid w:val="00041CAC"/>
    <w:rsid w:val="00042115"/>
    <w:rsid w:val="00043EFF"/>
    <w:rsid w:val="00046900"/>
    <w:rsid w:val="000515A6"/>
    <w:rsid w:val="000528BF"/>
    <w:rsid w:val="00052B81"/>
    <w:rsid w:val="00053F76"/>
    <w:rsid w:val="00054609"/>
    <w:rsid w:val="00054B89"/>
    <w:rsid w:val="00055960"/>
    <w:rsid w:val="00056D4C"/>
    <w:rsid w:val="00057787"/>
    <w:rsid w:val="00057D92"/>
    <w:rsid w:val="00060D1F"/>
    <w:rsid w:val="00063D7E"/>
    <w:rsid w:val="00064AC2"/>
    <w:rsid w:val="00065256"/>
    <w:rsid w:val="000658A3"/>
    <w:rsid w:val="00065E5D"/>
    <w:rsid w:val="000669F3"/>
    <w:rsid w:val="000671FC"/>
    <w:rsid w:val="00067878"/>
    <w:rsid w:val="00067CD4"/>
    <w:rsid w:val="00070566"/>
    <w:rsid w:val="00071661"/>
    <w:rsid w:val="000722B2"/>
    <w:rsid w:val="00072F49"/>
    <w:rsid w:val="00074AF5"/>
    <w:rsid w:val="0007504A"/>
    <w:rsid w:val="000752EE"/>
    <w:rsid w:val="00075DB1"/>
    <w:rsid w:val="00080D10"/>
    <w:rsid w:val="0008363D"/>
    <w:rsid w:val="000839EF"/>
    <w:rsid w:val="00084771"/>
    <w:rsid w:val="00084B6F"/>
    <w:rsid w:val="0008664E"/>
    <w:rsid w:val="00086D25"/>
    <w:rsid w:val="0008721A"/>
    <w:rsid w:val="00087A09"/>
    <w:rsid w:val="00090B2F"/>
    <w:rsid w:val="00090B74"/>
    <w:rsid w:val="00093C6B"/>
    <w:rsid w:val="00094CFD"/>
    <w:rsid w:val="000950FB"/>
    <w:rsid w:val="000951C6"/>
    <w:rsid w:val="00096027"/>
    <w:rsid w:val="000960EE"/>
    <w:rsid w:val="0009654D"/>
    <w:rsid w:val="000A1DA3"/>
    <w:rsid w:val="000A24DC"/>
    <w:rsid w:val="000A2851"/>
    <w:rsid w:val="000A47EB"/>
    <w:rsid w:val="000A5CCA"/>
    <w:rsid w:val="000A5E6A"/>
    <w:rsid w:val="000A69C7"/>
    <w:rsid w:val="000B0A92"/>
    <w:rsid w:val="000B172D"/>
    <w:rsid w:val="000B23F8"/>
    <w:rsid w:val="000B26F6"/>
    <w:rsid w:val="000B39B4"/>
    <w:rsid w:val="000B43E3"/>
    <w:rsid w:val="000B4785"/>
    <w:rsid w:val="000B54DF"/>
    <w:rsid w:val="000B5761"/>
    <w:rsid w:val="000B5843"/>
    <w:rsid w:val="000B67F4"/>
    <w:rsid w:val="000B7023"/>
    <w:rsid w:val="000B7B02"/>
    <w:rsid w:val="000C05D8"/>
    <w:rsid w:val="000C0CA3"/>
    <w:rsid w:val="000C21FD"/>
    <w:rsid w:val="000C2C33"/>
    <w:rsid w:val="000C41B3"/>
    <w:rsid w:val="000C52AB"/>
    <w:rsid w:val="000C57E2"/>
    <w:rsid w:val="000C5A5C"/>
    <w:rsid w:val="000C669D"/>
    <w:rsid w:val="000C66D1"/>
    <w:rsid w:val="000C6E2A"/>
    <w:rsid w:val="000D006D"/>
    <w:rsid w:val="000D02C5"/>
    <w:rsid w:val="000D0553"/>
    <w:rsid w:val="000D0C99"/>
    <w:rsid w:val="000D0DDC"/>
    <w:rsid w:val="000D16CB"/>
    <w:rsid w:val="000D1B7C"/>
    <w:rsid w:val="000D1F31"/>
    <w:rsid w:val="000D2990"/>
    <w:rsid w:val="000D2D8F"/>
    <w:rsid w:val="000D3C98"/>
    <w:rsid w:val="000D4988"/>
    <w:rsid w:val="000D4D71"/>
    <w:rsid w:val="000D4E7D"/>
    <w:rsid w:val="000D53EF"/>
    <w:rsid w:val="000D6039"/>
    <w:rsid w:val="000D73BA"/>
    <w:rsid w:val="000E0AC4"/>
    <w:rsid w:val="000E1DBF"/>
    <w:rsid w:val="000E5D38"/>
    <w:rsid w:val="000E6162"/>
    <w:rsid w:val="000E6C82"/>
    <w:rsid w:val="000E6F0A"/>
    <w:rsid w:val="000F104B"/>
    <w:rsid w:val="000F14FE"/>
    <w:rsid w:val="000F3553"/>
    <w:rsid w:val="000F3FAD"/>
    <w:rsid w:val="000F3FCD"/>
    <w:rsid w:val="000F4116"/>
    <w:rsid w:val="000F5B1B"/>
    <w:rsid w:val="00100F27"/>
    <w:rsid w:val="0010322E"/>
    <w:rsid w:val="00103462"/>
    <w:rsid w:val="00103583"/>
    <w:rsid w:val="00103E0C"/>
    <w:rsid w:val="00103F7F"/>
    <w:rsid w:val="00103FF7"/>
    <w:rsid w:val="00105CC3"/>
    <w:rsid w:val="00106C1A"/>
    <w:rsid w:val="00107ED2"/>
    <w:rsid w:val="00111CCC"/>
    <w:rsid w:val="00112F49"/>
    <w:rsid w:val="00113081"/>
    <w:rsid w:val="00113C14"/>
    <w:rsid w:val="00114481"/>
    <w:rsid w:val="00114DF3"/>
    <w:rsid w:val="00114FC2"/>
    <w:rsid w:val="0012288B"/>
    <w:rsid w:val="001233F8"/>
    <w:rsid w:val="0012456E"/>
    <w:rsid w:val="00126CDA"/>
    <w:rsid w:val="00127003"/>
    <w:rsid w:val="00127E83"/>
    <w:rsid w:val="001300C9"/>
    <w:rsid w:val="0013140A"/>
    <w:rsid w:val="0013256C"/>
    <w:rsid w:val="00132F66"/>
    <w:rsid w:val="00133393"/>
    <w:rsid w:val="00133EEF"/>
    <w:rsid w:val="00135AA4"/>
    <w:rsid w:val="00136BC7"/>
    <w:rsid w:val="0013712B"/>
    <w:rsid w:val="00140573"/>
    <w:rsid w:val="001411F5"/>
    <w:rsid w:val="001415E1"/>
    <w:rsid w:val="00141822"/>
    <w:rsid w:val="0014202E"/>
    <w:rsid w:val="00142758"/>
    <w:rsid w:val="00142856"/>
    <w:rsid w:val="00143713"/>
    <w:rsid w:val="001439DD"/>
    <w:rsid w:val="00143FED"/>
    <w:rsid w:val="001454C2"/>
    <w:rsid w:val="00145B29"/>
    <w:rsid w:val="00146C29"/>
    <w:rsid w:val="00147BFC"/>
    <w:rsid w:val="00150466"/>
    <w:rsid w:val="001510A4"/>
    <w:rsid w:val="00151371"/>
    <w:rsid w:val="001517C5"/>
    <w:rsid w:val="00151812"/>
    <w:rsid w:val="00155439"/>
    <w:rsid w:val="00157367"/>
    <w:rsid w:val="00161404"/>
    <w:rsid w:val="00161A23"/>
    <w:rsid w:val="00161BB3"/>
    <w:rsid w:val="001628AD"/>
    <w:rsid w:val="00163096"/>
    <w:rsid w:val="00163250"/>
    <w:rsid w:val="00163824"/>
    <w:rsid w:val="0017090F"/>
    <w:rsid w:val="00172B95"/>
    <w:rsid w:val="00173C7E"/>
    <w:rsid w:val="00173E82"/>
    <w:rsid w:val="0017415E"/>
    <w:rsid w:val="00175914"/>
    <w:rsid w:val="001764A4"/>
    <w:rsid w:val="001767BE"/>
    <w:rsid w:val="001777F4"/>
    <w:rsid w:val="00181B53"/>
    <w:rsid w:val="00181CB8"/>
    <w:rsid w:val="00182D7D"/>
    <w:rsid w:val="00183FB3"/>
    <w:rsid w:val="001843EE"/>
    <w:rsid w:val="00184976"/>
    <w:rsid w:val="00184C3B"/>
    <w:rsid w:val="00185D8B"/>
    <w:rsid w:val="001861F2"/>
    <w:rsid w:val="001864BD"/>
    <w:rsid w:val="00186895"/>
    <w:rsid w:val="00186AC5"/>
    <w:rsid w:val="0019012C"/>
    <w:rsid w:val="0019133B"/>
    <w:rsid w:val="00191A8D"/>
    <w:rsid w:val="001921D5"/>
    <w:rsid w:val="00194575"/>
    <w:rsid w:val="001954A4"/>
    <w:rsid w:val="00195FCF"/>
    <w:rsid w:val="001964EC"/>
    <w:rsid w:val="00196A7A"/>
    <w:rsid w:val="00196B1B"/>
    <w:rsid w:val="00196EE4"/>
    <w:rsid w:val="001972B4"/>
    <w:rsid w:val="001976E5"/>
    <w:rsid w:val="001A0732"/>
    <w:rsid w:val="001A0D2D"/>
    <w:rsid w:val="001A14FA"/>
    <w:rsid w:val="001A1A5E"/>
    <w:rsid w:val="001A1DF9"/>
    <w:rsid w:val="001A217C"/>
    <w:rsid w:val="001A2D4B"/>
    <w:rsid w:val="001A2E3D"/>
    <w:rsid w:val="001A2F74"/>
    <w:rsid w:val="001A3532"/>
    <w:rsid w:val="001A3A11"/>
    <w:rsid w:val="001A3E82"/>
    <w:rsid w:val="001A5392"/>
    <w:rsid w:val="001A592C"/>
    <w:rsid w:val="001A5A84"/>
    <w:rsid w:val="001A6563"/>
    <w:rsid w:val="001A68B6"/>
    <w:rsid w:val="001A7A8E"/>
    <w:rsid w:val="001A7AEE"/>
    <w:rsid w:val="001A7C06"/>
    <w:rsid w:val="001B040A"/>
    <w:rsid w:val="001B0691"/>
    <w:rsid w:val="001B0BCD"/>
    <w:rsid w:val="001B2AEE"/>
    <w:rsid w:val="001B59D8"/>
    <w:rsid w:val="001B5AF3"/>
    <w:rsid w:val="001B6B85"/>
    <w:rsid w:val="001B7076"/>
    <w:rsid w:val="001B78F9"/>
    <w:rsid w:val="001B7D60"/>
    <w:rsid w:val="001C00AF"/>
    <w:rsid w:val="001C05AE"/>
    <w:rsid w:val="001C116A"/>
    <w:rsid w:val="001C2057"/>
    <w:rsid w:val="001C2395"/>
    <w:rsid w:val="001C24B0"/>
    <w:rsid w:val="001C252A"/>
    <w:rsid w:val="001C2C5B"/>
    <w:rsid w:val="001C2E81"/>
    <w:rsid w:val="001C332F"/>
    <w:rsid w:val="001C4597"/>
    <w:rsid w:val="001C5AF5"/>
    <w:rsid w:val="001C5CCF"/>
    <w:rsid w:val="001C604E"/>
    <w:rsid w:val="001C6F08"/>
    <w:rsid w:val="001D01D4"/>
    <w:rsid w:val="001D03F1"/>
    <w:rsid w:val="001D1AF0"/>
    <w:rsid w:val="001D1C64"/>
    <w:rsid w:val="001D373F"/>
    <w:rsid w:val="001D50FB"/>
    <w:rsid w:val="001D58D1"/>
    <w:rsid w:val="001D6D22"/>
    <w:rsid w:val="001D7E9A"/>
    <w:rsid w:val="001E0F65"/>
    <w:rsid w:val="001E184B"/>
    <w:rsid w:val="001E336E"/>
    <w:rsid w:val="001E4165"/>
    <w:rsid w:val="001E4198"/>
    <w:rsid w:val="001E447B"/>
    <w:rsid w:val="001E4E0A"/>
    <w:rsid w:val="001E576A"/>
    <w:rsid w:val="001E5C68"/>
    <w:rsid w:val="001E6E5E"/>
    <w:rsid w:val="001E74E9"/>
    <w:rsid w:val="001F010D"/>
    <w:rsid w:val="001F0624"/>
    <w:rsid w:val="001F0A90"/>
    <w:rsid w:val="001F13B3"/>
    <w:rsid w:val="001F2A0A"/>
    <w:rsid w:val="001F2A16"/>
    <w:rsid w:val="001F2CB2"/>
    <w:rsid w:val="001F40CB"/>
    <w:rsid w:val="001F5750"/>
    <w:rsid w:val="001F656B"/>
    <w:rsid w:val="001F7174"/>
    <w:rsid w:val="001F74BC"/>
    <w:rsid w:val="00200F08"/>
    <w:rsid w:val="00201332"/>
    <w:rsid w:val="002020A2"/>
    <w:rsid w:val="00203414"/>
    <w:rsid w:val="00203781"/>
    <w:rsid w:val="002042AA"/>
    <w:rsid w:val="0020456F"/>
    <w:rsid w:val="00204A4B"/>
    <w:rsid w:val="002056EC"/>
    <w:rsid w:val="00206984"/>
    <w:rsid w:val="00207CB0"/>
    <w:rsid w:val="002123FA"/>
    <w:rsid w:val="002124AA"/>
    <w:rsid w:val="0021290B"/>
    <w:rsid w:val="00213922"/>
    <w:rsid w:val="00213DB2"/>
    <w:rsid w:val="00214EE7"/>
    <w:rsid w:val="00215244"/>
    <w:rsid w:val="00215A99"/>
    <w:rsid w:val="0021630E"/>
    <w:rsid w:val="00216DC5"/>
    <w:rsid w:val="002170CE"/>
    <w:rsid w:val="00217BE6"/>
    <w:rsid w:val="0022071B"/>
    <w:rsid w:val="00220725"/>
    <w:rsid w:val="00220BBA"/>
    <w:rsid w:val="00221E33"/>
    <w:rsid w:val="00221F11"/>
    <w:rsid w:val="00222291"/>
    <w:rsid w:val="00222F87"/>
    <w:rsid w:val="002234D9"/>
    <w:rsid w:val="0022413E"/>
    <w:rsid w:val="00224D27"/>
    <w:rsid w:val="002272C4"/>
    <w:rsid w:val="00230A4C"/>
    <w:rsid w:val="00230C10"/>
    <w:rsid w:val="00231E4D"/>
    <w:rsid w:val="00232ABC"/>
    <w:rsid w:val="002336C3"/>
    <w:rsid w:val="00233FF0"/>
    <w:rsid w:val="0023406E"/>
    <w:rsid w:val="00234389"/>
    <w:rsid w:val="002348F5"/>
    <w:rsid w:val="00235EC0"/>
    <w:rsid w:val="0024041A"/>
    <w:rsid w:val="00240480"/>
    <w:rsid w:val="00244270"/>
    <w:rsid w:val="00247246"/>
    <w:rsid w:val="0024794E"/>
    <w:rsid w:val="00247E5F"/>
    <w:rsid w:val="002508A2"/>
    <w:rsid w:val="00250F14"/>
    <w:rsid w:val="00253377"/>
    <w:rsid w:val="002538D7"/>
    <w:rsid w:val="00253AFE"/>
    <w:rsid w:val="00253B65"/>
    <w:rsid w:val="0025513F"/>
    <w:rsid w:val="00255ECB"/>
    <w:rsid w:val="00257F0B"/>
    <w:rsid w:val="00260D9F"/>
    <w:rsid w:val="00260EBE"/>
    <w:rsid w:val="002615AF"/>
    <w:rsid w:val="00262122"/>
    <w:rsid w:val="00262919"/>
    <w:rsid w:val="00263203"/>
    <w:rsid w:val="00264071"/>
    <w:rsid w:val="00264E8B"/>
    <w:rsid w:val="00265FBC"/>
    <w:rsid w:val="00267503"/>
    <w:rsid w:val="00270490"/>
    <w:rsid w:val="00272418"/>
    <w:rsid w:val="0027388F"/>
    <w:rsid w:val="00274202"/>
    <w:rsid w:val="00275176"/>
    <w:rsid w:val="00276BC3"/>
    <w:rsid w:val="00280C39"/>
    <w:rsid w:val="00280DEC"/>
    <w:rsid w:val="002811F3"/>
    <w:rsid w:val="00281C5A"/>
    <w:rsid w:val="002832C8"/>
    <w:rsid w:val="00283724"/>
    <w:rsid w:val="00283D49"/>
    <w:rsid w:val="002848AD"/>
    <w:rsid w:val="00286FDA"/>
    <w:rsid w:val="0028716C"/>
    <w:rsid w:val="00287A9A"/>
    <w:rsid w:val="00293E1A"/>
    <w:rsid w:val="00295192"/>
    <w:rsid w:val="0029542D"/>
    <w:rsid w:val="002955ED"/>
    <w:rsid w:val="00295CE6"/>
    <w:rsid w:val="0029651A"/>
    <w:rsid w:val="002973A5"/>
    <w:rsid w:val="002A3BB4"/>
    <w:rsid w:val="002A4167"/>
    <w:rsid w:val="002A43ED"/>
    <w:rsid w:val="002A5DA5"/>
    <w:rsid w:val="002A6B2D"/>
    <w:rsid w:val="002A7199"/>
    <w:rsid w:val="002A7C4F"/>
    <w:rsid w:val="002B0E69"/>
    <w:rsid w:val="002B1456"/>
    <w:rsid w:val="002B1B18"/>
    <w:rsid w:val="002B27F0"/>
    <w:rsid w:val="002B2BF4"/>
    <w:rsid w:val="002B4E20"/>
    <w:rsid w:val="002B5357"/>
    <w:rsid w:val="002B6D52"/>
    <w:rsid w:val="002B7D3E"/>
    <w:rsid w:val="002C1D39"/>
    <w:rsid w:val="002C250D"/>
    <w:rsid w:val="002C268F"/>
    <w:rsid w:val="002C3493"/>
    <w:rsid w:val="002C3BCB"/>
    <w:rsid w:val="002C3DE1"/>
    <w:rsid w:val="002D01FE"/>
    <w:rsid w:val="002D0833"/>
    <w:rsid w:val="002D17ED"/>
    <w:rsid w:val="002D1920"/>
    <w:rsid w:val="002D43C7"/>
    <w:rsid w:val="002D4940"/>
    <w:rsid w:val="002D69DB"/>
    <w:rsid w:val="002D6EA6"/>
    <w:rsid w:val="002D739C"/>
    <w:rsid w:val="002E1673"/>
    <w:rsid w:val="002E2DFF"/>
    <w:rsid w:val="002E391F"/>
    <w:rsid w:val="002E4062"/>
    <w:rsid w:val="002E41DA"/>
    <w:rsid w:val="002E5124"/>
    <w:rsid w:val="002E68B4"/>
    <w:rsid w:val="002E6D6F"/>
    <w:rsid w:val="002E6DE4"/>
    <w:rsid w:val="002F26E5"/>
    <w:rsid w:val="002F35B7"/>
    <w:rsid w:val="002F37A5"/>
    <w:rsid w:val="002F3A23"/>
    <w:rsid w:val="002F4A6A"/>
    <w:rsid w:val="002F5976"/>
    <w:rsid w:val="00300489"/>
    <w:rsid w:val="0030267A"/>
    <w:rsid w:val="00303B72"/>
    <w:rsid w:val="00304E3E"/>
    <w:rsid w:val="003050A3"/>
    <w:rsid w:val="00305DFF"/>
    <w:rsid w:val="00306221"/>
    <w:rsid w:val="0031053B"/>
    <w:rsid w:val="00311A17"/>
    <w:rsid w:val="00311D49"/>
    <w:rsid w:val="0031203B"/>
    <w:rsid w:val="0031270E"/>
    <w:rsid w:val="003149ED"/>
    <w:rsid w:val="00314A29"/>
    <w:rsid w:val="00315441"/>
    <w:rsid w:val="003163B9"/>
    <w:rsid w:val="0032140C"/>
    <w:rsid w:val="00323471"/>
    <w:rsid w:val="00323C56"/>
    <w:rsid w:val="0032463B"/>
    <w:rsid w:val="00324ACD"/>
    <w:rsid w:val="003276A2"/>
    <w:rsid w:val="00327C50"/>
    <w:rsid w:val="00330C3C"/>
    <w:rsid w:val="003312DC"/>
    <w:rsid w:val="0033216C"/>
    <w:rsid w:val="00335425"/>
    <w:rsid w:val="003356A0"/>
    <w:rsid w:val="0034091D"/>
    <w:rsid w:val="00340BAB"/>
    <w:rsid w:val="00340FDA"/>
    <w:rsid w:val="0034206B"/>
    <w:rsid w:val="003422B0"/>
    <w:rsid w:val="00342A78"/>
    <w:rsid w:val="0034330D"/>
    <w:rsid w:val="00343BE4"/>
    <w:rsid w:val="0034429C"/>
    <w:rsid w:val="00346505"/>
    <w:rsid w:val="0034694C"/>
    <w:rsid w:val="003478A4"/>
    <w:rsid w:val="00350A5F"/>
    <w:rsid w:val="00350DCD"/>
    <w:rsid w:val="00353027"/>
    <w:rsid w:val="0035343E"/>
    <w:rsid w:val="003541DC"/>
    <w:rsid w:val="0035440F"/>
    <w:rsid w:val="00354CCB"/>
    <w:rsid w:val="00354E4A"/>
    <w:rsid w:val="003557A7"/>
    <w:rsid w:val="0035666F"/>
    <w:rsid w:val="003573E7"/>
    <w:rsid w:val="0035782A"/>
    <w:rsid w:val="00361A90"/>
    <w:rsid w:val="00362A45"/>
    <w:rsid w:val="003632EE"/>
    <w:rsid w:val="00363406"/>
    <w:rsid w:val="00365E69"/>
    <w:rsid w:val="003669AA"/>
    <w:rsid w:val="0037065D"/>
    <w:rsid w:val="003712E0"/>
    <w:rsid w:val="00373FEB"/>
    <w:rsid w:val="00374B52"/>
    <w:rsid w:val="00375BEF"/>
    <w:rsid w:val="00381841"/>
    <w:rsid w:val="003829FE"/>
    <w:rsid w:val="00383334"/>
    <w:rsid w:val="00383EC2"/>
    <w:rsid w:val="00383FA4"/>
    <w:rsid w:val="00383FBB"/>
    <w:rsid w:val="00384B15"/>
    <w:rsid w:val="00385382"/>
    <w:rsid w:val="00386174"/>
    <w:rsid w:val="00390947"/>
    <w:rsid w:val="003909BC"/>
    <w:rsid w:val="00390A2D"/>
    <w:rsid w:val="00390F55"/>
    <w:rsid w:val="00391D60"/>
    <w:rsid w:val="00392DE1"/>
    <w:rsid w:val="003943A9"/>
    <w:rsid w:val="0039533A"/>
    <w:rsid w:val="003A0317"/>
    <w:rsid w:val="003A1613"/>
    <w:rsid w:val="003A2CA2"/>
    <w:rsid w:val="003A53C7"/>
    <w:rsid w:val="003A5FB4"/>
    <w:rsid w:val="003A6274"/>
    <w:rsid w:val="003B033D"/>
    <w:rsid w:val="003B0582"/>
    <w:rsid w:val="003B13BE"/>
    <w:rsid w:val="003B17C0"/>
    <w:rsid w:val="003B2164"/>
    <w:rsid w:val="003B4340"/>
    <w:rsid w:val="003B4BD4"/>
    <w:rsid w:val="003B5442"/>
    <w:rsid w:val="003B743C"/>
    <w:rsid w:val="003C1674"/>
    <w:rsid w:val="003C1743"/>
    <w:rsid w:val="003C1919"/>
    <w:rsid w:val="003C25D8"/>
    <w:rsid w:val="003C564C"/>
    <w:rsid w:val="003C5C20"/>
    <w:rsid w:val="003C60BE"/>
    <w:rsid w:val="003C6823"/>
    <w:rsid w:val="003C7264"/>
    <w:rsid w:val="003D1CD0"/>
    <w:rsid w:val="003D1F42"/>
    <w:rsid w:val="003D25FC"/>
    <w:rsid w:val="003D29BA"/>
    <w:rsid w:val="003D2EBC"/>
    <w:rsid w:val="003D35E9"/>
    <w:rsid w:val="003D4159"/>
    <w:rsid w:val="003D566A"/>
    <w:rsid w:val="003D5AF6"/>
    <w:rsid w:val="003D641E"/>
    <w:rsid w:val="003D6628"/>
    <w:rsid w:val="003D68DB"/>
    <w:rsid w:val="003D6A4D"/>
    <w:rsid w:val="003E02D8"/>
    <w:rsid w:val="003E0B98"/>
    <w:rsid w:val="003E1D80"/>
    <w:rsid w:val="003E5CD6"/>
    <w:rsid w:val="003E5E62"/>
    <w:rsid w:val="003F047D"/>
    <w:rsid w:val="003F1267"/>
    <w:rsid w:val="003F1D2D"/>
    <w:rsid w:val="003F1EC9"/>
    <w:rsid w:val="003F1FA8"/>
    <w:rsid w:val="003F295C"/>
    <w:rsid w:val="003F3ADD"/>
    <w:rsid w:val="003F4169"/>
    <w:rsid w:val="003F4577"/>
    <w:rsid w:val="003F47AE"/>
    <w:rsid w:val="003F4EAA"/>
    <w:rsid w:val="003F4ED8"/>
    <w:rsid w:val="003F6CDD"/>
    <w:rsid w:val="0040400D"/>
    <w:rsid w:val="00404F4C"/>
    <w:rsid w:val="0040547C"/>
    <w:rsid w:val="004066FC"/>
    <w:rsid w:val="00407812"/>
    <w:rsid w:val="00407AD1"/>
    <w:rsid w:val="00407C9E"/>
    <w:rsid w:val="00410D33"/>
    <w:rsid w:val="0041109F"/>
    <w:rsid w:val="0041207C"/>
    <w:rsid w:val="00413A18"/>
    <w:rsid w:val="0041400C"/>
    <w:rsid w:val="004143DD"/>
    <w:rsid w:val="0041603E"/>
    <w:rsid w:val="00417258"/>
    <w:rsid w:val="00417299"/>
    <w:rsid w:val="00417B78"/>
    <w:rsid w:val="00420C29"/>
    <w:rsid w:val="00421BD2"/>
    <w:rsid w:val="004227CB"/>
    <w:rsid w:val="004227DB"/>
    <w:rsid w:val="00423B46"/>
    <w:rsid w:val="00424DBD"/>
    <w:rsid w:val="00426F4D"/>
    <w:rsid w:val="00426F8A"/>
    <w:rsid w:val="00432A30"/>
    <w:rsid w:val="00434BC5"/>
    <w:rsid w:val="004370FE"/>
    <w:rsid w:val="00437125"/>
    <w:rsid w:val="004374E6"/>
    <w:rsid w:val="00437B73"/>
    <w:rsid w:val="00440702"/>
    <w:rsid w:val="0044085A"/>
    <w:rsid w:val="00440D2A"/>
    <w:rsid w:val="00443B55"/>
    <w:rsid w:val="00446264"/>
    <w:rsid w:val="00446478"/>
    <w:rsid w:val="00446935"/>
    <w:rsid w:val="00450B61"/>
    <w:rsid w:val="004515B5"/>
    <w:rsid w:val="004519CF"/>
    <w:rsid w:val="00451E82"/>
    <w:rsid w:val="00452433"/>
    <w:rsid w:val="00452FDF"/>
    <w:rsid w:val="0045570D"/>
    <w:rsid w:val="004561D7"/>
    <w:rsid w:val="004564A5"/>
    <w:rsid w:val="004569BF"/>
    <w:rsid w:val="00457449"/>
    <w:rsid w:val="00457471"/>
    <w:rsid w:val="004577C4"/>
    <w:rsid w:val="00457AC2"/>
    <w:rsid w:val="004600B9"/>
    <w:rsid w:val="00460765"/>
    <w:rsid w:val="004617B3"/>
    <w:rsid w:val="004639F4"/>
    <w:rsid w:val="00463F68"/>
    <w:rsid w:val="00464570"/>
    <w:rsid w:val="00464AA7"/>
    <w:rsid w:val="0046545B"/>
    <w:rsid w:val="004658E7"/>
    <w:rsid w:val="004659B2"/>
    <w:rsid w:val="00466E55"/>
    <w:rsid w:val="00470334"/>
    <w:rsid w:val="004703B4"/>
    <w:rsid w:val="00470A6D"/>
    <w:rsid w:val="00472C6A"/>
    <w:rsid w:val="0047411D"/>
    <w:rsid w:val="004743EF"/>
    <w:rsid w:val="004750F0"/>
    <w:rsid w:val="0047570C"/>
    <w:rsid w:val="00475A4C"/>
    <w:rsid w:val="00475AE8"/>
    <w:rsid w:val="00475D82"/>
    <w:rsid w:val="00476B2F"/>
    <w:rsid w:val="0047703B"/>
    <w:rsid w:val="004775B8"/>
    <w:rsid w:val="00477992"/>
    <w:rsid w:val="00481F0D"/>
    <w:rsid w:val="0048262F"/>
    <w:rsid w:val="004827A9"/>
    <w:rsid w:val="004833D2"/>
    <w:rsid w:val="00483BCF"/>
    <w:rsid w:val="00483D4D"/>
    <w:rsid w:val="00485192"/>
    <w:rsid w:val="00486043"/>
    <w:rsid w:val="00490E58"/>
    <w:rsid w:val="004913CF"/>
    <w:rsid w:val="004920BF"/>
    <w:rsid w:val="00492EB0"/>
    <w:rsid w:val="00493E3B"/>
    <w:rsid w:val="00494220"/>
    <w:rsid w:val="004942BD"/>
    <w:rsid w:val="00497B45"/>
    <w:rsid w:val="004A08F1"/>
    <w:rsid w:val="004A1CE1"/>
    <w:rsid w:val="004A2B56"/>
    <w:rsid w:val="004A3D2C"/>
    <w:rsid w:val="004A47C7"/>
    <w:rsid w:val="004A4940"/>
    <w:rsid w:val="004A6C1C"/>
    <w:rsid w:val="004A7213"/>
    <w:rsid w:val="004A780B"/>
    <w:rsid w:val="004B0D1C"/>
    <w:rsid w:val="004B1AD7"/>
    <w:rsid w:val="004B258D"/>
    <w:rsid w:val="004B38F3"/>
    <w:rsid w:val="004B4568"/>
    <w:rsid w:val="004B4D2F"/>
    <w:rsid w:val="004B54C7"/>
    <w:rsid w:val="004B6514"/>
    <w:rsid w:val="004B739F"/>
    <w:rsid w:val="004C070D"/>
    <w:rsid w:val="004C10C0"/>
    <w:rsid w:val="004C1775"/>
    <w:rsid w:val="004C1AAA"/>
    <w:rsid w:val="004C2613"/>
    <w:rsid w:val="004C488C"/>
    <w:rsid w:val="004C58D7"/>
    <w:rsid w:val="004D160D"/>
    <w:rsid w:val="004D3320"/>
    <w:rsid w:val="004D3458"/>
    <w:rsid w:val="004D3DDD"/>
    <w:rsid w:val="004D4253"/>
    <w:rsid w:val="004D4755"/>
    <w:rsid w:val="004D4F59"/>
    <w:rsid w:val="004D63D2"/>
    <w:rsid w:val="004D64BC"/>
    <w:rsid w:val="004D65BD"/>
    <w:rsid w:val="004D67F5"/>
    <w:rsid w:val="004D6D2F"/>
    <w:rsid w:val="004D7304"/>
    <w:rsid w:val="004E10EE"/>
    <w:rsid w:val="004E2077"/>
    <w:rsid w:val="004E207C"/>
    <w:rsid w:val="004E26D2"/>
    <w:rsid w:val="004E2C4E"/>
    <w:rsid w:val="004E33A9"/>
    <w:rsid w:val="004E3EDF"/>
    <w:rsid w:val="004E57C1"/>
    <w:rsid w:val="004E6AB7"/>
    <w:rsid w:val="004F1DE2"/>
    <w:rsid w:val="004F2695"/>
    <w:rsid w:val="004F364F"/>
    <w:rsid w:val="004F3BC0"/>
    <w:rsid w:val="004F4416"/>
    <w:rsid w:val="004F463F"/>
    <w:rsid w:val="004F4D0A"/>
    <w:rsid w:val="004F4F9D"/>
    <w:rsid w:val="004F5412"/>
    <w:rsid w:val="004F5980"/>
    <w:rsid w:val="004F6210"/>
    <w:rsid w:val="004F6BCA"/>
    <w:rsid w:val="004F7040"/>
    <w:rsid w:val="005008F6"/>
    <w:rsid w:val="00500D1B"/>
    <w:rsid w:val="0050130B"/>
    <w:rsid w:val="00501C36"/>
    <w:rsid w:val="005022AD"/>
    <w:rsid w:val="005025AF"/>
    <w:rsid w:val="00502F71"/>
    <w:rsid w:val="00503387"/>
    <w:rsid w:val="0050406B"/>
    <w:rsid w:val="0050444B"/>
    <w:rsid w:val="0050483E"/>
    <w:rsid w:val="00505CC8"/>
    <w:rsid w:val="0050654E"/>
    <w:rsid w:val="005107FC"/>
    <w:rsid w:val="00510DB6"/>
    <w:rsid w:val="00511632"/>
    <w:rsid w:val="00511E67"/>
    <w:rsid w:val="00512A18"/>
    <w:rsid w:val="00514D7E"/>
    <w:rsid w:val="00514F5A"/>
    <w:rsid w:val="00520204"/>
    <w:rsid w:val="00521676"/>
    <w:rsid w:val="00521EF4"/>
    <w:rsid w:val="005221B2"/>
    <w:rsid w:val="005233BE"/>
    <w:rsid w:val="00525117"/>
    <w:rsid w:val="00525EFB"/>
    <w:rsid w:val="00526A30"/>
    <w:rsid w:val="00526F04"/>
    <w:rsid w:val="005272CB"/>
    <w:rsid w:val="00530000"/>
    <w:rsid w:val="00530050"/>
    <w:rsid w:val="00530478"/>
    <w:rsid w:val="00531593"/>
    <w:rsid w:val="0053170E"/>
    <w:rsid w:val="00531FF5"/>
    <w:rsid w:val="005323FE"/>
    <w:rsid w:val="0053384F"/>
    <w:rsid w:val="005348C3"/>
    <w:rsid w:val="005359CC"/>
    <w:rsid w:val="00535E41"/>
    <w:rsid w:val="0053639C"/>
    <w:rsid w:val="0053713C"/>
    <w:rsid w:val="00540063"/>
    <w:rsid w:val="00540BC2"/>
    <w:rsid w:val="0054247E"/>
    <w:rsid w:val="00542FDB"/>
    <w:rsid w:val="0054379F"/>
    <w:rsid w:val="00544290"/>
    <w:rsid w:val="00544628"/>
    <w:rsid w:val="00544F1B"/>
    <w:rsid w:val="00547827"/>
    <w:rsid w:val="005522F9"/>
    <w:rsid w:val="0055345F"/>
    <w:rsid w:val="005550BD"/>
    <w:rsid w:val="0055533E"/>
    <w:rsid w:val="00556641"/>
    <w:rsid w:val="005618F8"/>
    <w:rsid w:val="005627BD"/>
    <w:rsid w:val="0056321C"/>
    <w:rsid w:val="00563BC1"/>
    <w:rsid w:val="00563CD9"/>
    <w:rsid w:val="00564128"/>
    <w:rsid w:val="00566C5E"/>
    <w:rsid w:val="00566CF4"/>
    <w:rsid w:val="00567964"/>
    <w:rsid w:val="00567A59"/>
    <w:rsid w:val="00567AD0"/>
    <w:rsid w:val="00567EC6"/>
    <w:rsid w:val="00571D8D"/>
    <w:rsid w:val="00571DB7"/>
    <w:rsid w:val="00572EAE"/>
    <w:rsid w:val="00574E96"/>
    <w:rsid w:val="00575C12"/>
    <w:rsid w:val="00577BAF"/>
    <w:rsid w:val="00580BB9"/>
    <w:rsid w:val="005814A5"/>
    <w:rsid w:val="00582C24"/>
    <w:rsid w:val="00583E8F"/>
    <w:rsid w:val="00584286"/>
    <w:rsid w:val="0058527D"/>
    <w:rsid w:val="00585ABC"/>
    <w:rsid w:val="00590494"/>
    <w:rsid w:val="00590551"/>
    <w:rsid w:val="00590818"/>
    <w:rsid w:val="00591A9A"/>
    <w:rsid w:val="00592423"/>
    <w:rsid w:val="00595B7A"/>
    <w:rsid w:val="0059678B"/>
    <w:rsid w:val="00596B11"/>
    <w:rsid w:val="005974AA"/>
    <w:rsid w:val="005A09F4"/>
    <w:rsid w:val="005A0C57"/>
    <w:rsid w:val="005A1FEF"/>
    <w:rsid w:val="005A331A"/>
    <w:rsid w:val="005A3A1D"/>
    <w:rsid w:val="005A405B"/>
    <w:rsid w:val="005A6102"/>
    <w:rsid w:val="005A672C"/>
    <w:rsid w:val="005A708C"/>
    <w:rsid w:val="005B0AF2"/>
    <w:rsid w:val="005B271C"/>
    <w:rsid w:val="005B33A1"/>
    <w:rsid w:val="005B3727"/>
    <w:rsid w:val="005B4DBC"/>
    <w:rsid w:val="005B5B37"/>
    <w:rsid w:val="005B6584"/>
    <w:rsid w:val="005B72EA"/>
    <w:rsid w:val="005B736D"/>
    <w:rsid w:val="005B7645"/>
    <w:rsid w:val="005C02FE"/>
    <w:rsid w:val="005C0809"/>
    <w:rsid w:val="005C10C5"/>
    <w:rsid w:val="005C1280"/>
    <w:rsid w:val="005C29F8"/>
    <w:rsid w:val="005C2F3F"/>
    <w:rsid w:val="005C395F"/>
    <w:rsid w:val="005C41FC"/>
    <w:rsid w:val="005C4232"/>
    <w:rsid w:val="005C4CAA"/>
    <w:rsid w:val="005C7D8A"/>
    <w:rsid w:val="005C7E7F"/>
    <w:rsid w:val="005C7F49"/>
    <w:rsid w:val="005D0CC7"/>
    <w:rsid w:val="005D1465"/>
    <w:rsid w:val="005D1FB9"/>
    <w:rsid w:val="005D477D"/>
    <w:rsid w:val="005D70DB"/>
    <w:rsid w:val="005D7C5D"/>
    <w:rsid w:val="005E1E3F"/>
    <w:rsid w:val="005E2D21"/>
    <w:rsid w:val="005E307E"/>
    <w:rsid w:val="005E3556"/>
    <w:rsid w:val="005E4100"/>
    <w:rsid w:val="005E426A"/>
    <w:rsid w:val="005E5C74"/>
    <w:rsid w:val="005E659A"/>
    <w:rsid w:val="005E6B57"/>
    <w:rsid w:val="005F1563"/>
    <w:rsid w:val="005F31EC"/>
    <w:rsid w:val="005F3339"/>
    <w:rsid w:val="005F35EE"/>
    <w:rsid w:val="005F3B3B"/>
    <w:rsid w:val="005F4442"/>
    <w:rsid w:val="005F5262"/>
    <w:rsid w:val="005F5A37"/>
    <w:rsid w:val="005F5BB1"/>
    <w:rsid w:val="005F6698"/>
    <w:rsid w:val="00600350"/>
    <w:rsid w:val="0060396A"/>
    <w:rsid w:val="006057EE"/>
    <w:rsid w:val="00605EFE"/>
    <w:rsid w:val="0060687F"/>
    <w:rsid w:val="0060753C"/>
    <w:rsid w:val="006122C5"/>
    <w:rsid w:val="006126AE"/>
    <w:rsid w:val="006126C0"/>
    <w:rsid w:val="00612A02"/>
    <w:rsid w:val="006138D9"/>
    <w:rsid w:val="0061464E"/>
    <w:rsid w:val="0061491A"/>
    <w:rsid w:val="00614926"/>
    <w:rsid w:val="00616819"/>
    <w:rsid w:val="00617604"/>
    <w:rsid w:val="00617789"/>
    <w:rsid w:val="00617A1D"/>
    <w:rsid w:val="006203C2"/>
    <w:rsid w:val="00620DD0"/>
    <w:rsid w:val="006214E7"/>
    <w:rsid w:val="00621D00"/>
    <w:rsid w:val="006240A4"/>
    <w:rsid w:val="0062434D"/>
    <w:rsid w:val="0062557C"/>
    <w:rsid w:val="0062634A"/>
    <w:rsid w:val="00626E9F"/>
    <w:rsid w:val="0062747B"/>
    <w:rsid w:val="00627EAA"/>
    <w:rsid w:val="006301AC"/>
    <w:rsid w:val="0063097D"/>
    <w:rsid w:val="00631032"/>
    <w:rsid w:val="00631220"/>
    <w:rsid w:val="00631EEE"/>
    <w:rsid w:val="0063241E"/>
    <w:rsid w:val="00632725"/>
    <w:rsid w:val="00633D8E"/>
    <w:rsid w:val="00637A9B"/>
    <w:rsid w:val="00641BD1"/>
    <w:rsid w:val="00642060"/>
    <w:rsid w:val="0064236F"/>
    <w:rsid w:val="006437F8"/>
    <w:rsid w:val="00643908"/>
    <w:rsid w:val="00644BE1"/>
    <w:rsid w:val="00644E60"/>
    <w:rsid w:val="00645B64"/>
    <w:rsid w:val="00646E3A"/>
    <w:rsid w:val="00650568"/>
    <w:rsid w:val="00650B06"/>
    <w:rsid w:val="0065109B"/>
    <w:rsid w:val="00651335"/>
    <w:rsid w:val="00651F9D"/>
    <w:rsid w:val="00653466"/>
    <w:rsid w:val="00654AEC"/>
    <w:rsid w:val="00654FC9"/>
    <w:rsid w:val="0065624B"/>
    <w:rsid w:val="00656C1C"/>
    <w:rsid w:val="0066085D"/>
    <w:rsid w:val="006622F5"/>
    <w:rsid w:val="00662E78"/>
    <w:rsid w:val="00664138"/>
    <w:rsid w:val="00665468"/>
    <w:rsid w:val="00665B60"/>
    <w:rsid w:val="006661C9"/>
    <w:rsid w:val="00666D44"/>
    <w:rsid w:val="00667D40"/>
    <w:rsid w:val="0067028B"/>
    <w:rsid w:val="006702B9"/>
    <w:rsid w:val="00670F26"/>
    <w:rsid w:val="00671028"/>
    <w:rsid w:val="00671278"/>
    <w:rsid w:val="00672086"/>
    <w:rsid w:val="006729F9"/>
    <w:rsid w:val="00673029"/>
    <w:rsid w:val="00674BF4"/>
    <w:rsid w:val="006753E8"/>
    <w:rsid w:val="0068331B"/>
    <w:rsid w:val="006835BF"/>
    <w:rsid w:val="006849DA"/>
    <w:rsid w:val="006850BF"/>
    <w:rsid w:val="006861B7"/>
    <w:rsid w:val="00687011"/>
    <w:rsid w:val="006957AB"/>
    <w:rsid w:val="006A1170"/>
    <w:rsid w:val="006A14E5"/>
    <w:rsid w:val="006A17BE"/>
    <w:rsid w:val="006A1CC4"/>
    <w:rsid w:val="006A26F1"/>
    <w:rsid w:val="006A2891"/>
    <w:rsid w:val="006A3342"/>
    <w:rsid w:val="006A43E1"/>
    <w:rsid w:val="006A5342"/>
    <w:rsid w:val="006B0EB7"/>
    <w:rsid w:val="006B16B9"/>
    <w:rsid w:val="006B2BC9"/>
    <w:rsid w:val="006B3C6D"/>
    <w:rsid w:val="006B3E4E"/>
    <w:rsid w:val="006B5D83"/>
    <w:rsid w:val="006B5F2D"/>
    <w:rsid w:val="006B7569"/>
    <w:rsid w:val="006C0418"/>
    <w:rsid w:val="006C0463"/>
    <w:rsid w:val="006C136D"/>
    <w:rsid w:val="006C2181"/>
    <w:rsid w:val="006C2EA6"/>
    <w:rsid w:val="006C33D4"/>
    <w:rsid w:val="006C3AB8"/>
    <w:rsid w:val="006C3FF0"/>
    <w:rsid w:val="006C4BD2"/>
    <w:rsid w:val="006C57A9"/>
    <w:rsid w:val="006C7BDF"/>
    <w:rsid w:val="006C7D66"/>
    <w:rsid w:val="006D106C"/>
    <w:rsid w:val="006D10A9"/>
    <w:rsid w:val="006D1B9D"/>
    <w:rsid w:val="006D2154"/>
    <w:rsid w:val="006D3633"/>
    <w:rsid w:val="006D3742"/>
    <w:rsid w:val="006D4CD5"/>
    <w:rsid w:val="006D52FE"/>
    <w:rsid w:val="006D53BB"/>
    <w:rsid w:val="006D6302"/>
    <w:rsid w:val="006D7320"/>
    <w:rsid w:val="006D7D9D"/>
    <w:rsid w:val="006E02E4"/>
    <w:rsid w:val="006E0570"/>
    <w:rsid w:val="006E2DB8"/>
    <w:rsid w:val="006E3979"/>
    <w:rsid w:val="006E3E2F"/>
    <w:rsid w:val="006E4440"/>
    <w:rsid w:val="006E56DC"/>
    <w:rsid w:val="006E57E6"/>
    <w:rsid w:val="006E64C2"/>
    <w:rsid w:val="006E6CDB"/>
    <w:rsid w:val="006E7317"/>
    <w:rsid w:val="006F0D71"/>
    <w:rsid w:val="006F2C58"/>
    <w:rsid w:val="006F322A"/>
    <w:rsid w:val="006F4DA1"/>
    <w:rsid w:val="006F4EAA"/>
    <w:rsid w:val="006F67E0"/>
    <w:rsid w:val="006F6C62"/>
    <w:rsid w:val="00700807"/>
    <w:rsid w:val="007014D7"/>
    <w:rsid w:val="0070185A"/>
    <w:rsid w:val="00701BE3"/>
    <w:rsid w:val="00701EDE"/>
    <w:rsid w:val="007021C7"/>
    <w:rsid w:val="00704713"/>
    <w:rsid w:val="00704788"/>
    <w:rsid w:val="00705980"/>
    <w:rsid w:val="007063C4"/>
    <w:rsid w:val="007068FE"/>
    <w:rsid w:val="007101A6"/>
    <w:rsid w:val="007110B4"/>
    <w:rsid w:val="00711653"/>
    <w:rsid w:val="00711975"/>
    <w:rsid w:val="00712D76"/>
    <w:rsid w:val="00714312"/>
    <w:rsid w:val="00714F5A"/>
    <w:rsid w:val="00715F01"/>
    <w:rsid w:val="00717928"/>
    <w:rsid w:val="00717D96"/>
    <w:rsid w:val="007200DB"/>
    <w:rsid w:val="00720565"/>
    <w:rsid w:val="00721EE1"/>
    <w:rsid w:val="0072276A"/>
    <w:rsid w:val="00724397"/>
    <w:rsid w:val="00724452"/>
    <w:rsid w:val="007255DE"/>
    <w:rsid w:val="00725982"/>
    <w:rsid w:val="00726061"/>
    <w:rsid w:val="007261FE"/>
    <w:rsid w:val="007265A5"/>
    <w:rsid w:val="00726D43"/>
    <w:rsid w:val="00726F92"/>
    <w:rsid w:val="00727285"/>
    <w:rsid w:val="007301C3"/>
    <w:rsid w:val="00733410"/>
    <w:rsid w:val="007335A0"/>
    <w:rsid w:val="007346D0"/>
    <w:rsid w:val="00734DC7"/>
    <w:rsid w:val="007353C3"/>
    <w:rsid w:val="007366D2"/>
    <w:rsid w:val="00737873"/>
    <w:rsid w:val="007419C1"/>
    <w:rsid w:val="00741A35"/>
    <w:rsid w:val="007422E4"/>
    <w:rsid w:val="007438CA"/>
    <w:rsid w:val="007451B1"/>
    <w:rsid w:val="007451DC"/>
    <w:rsid w:val="00745D39"/>
    <w:rsid w:val="00745DF1"/>
    <w:rsid w:val="007501D9"/>
    <w:rsid w:val="007511C1"/>
    <w:rsid w:val="0075283F"/>
    <w:rsid w:val="0075321E"/>
    <w:rsid w:val="0075375C"/>
    <w:rsid w:val="007538FA"/>
    <w:rsid w:val="00755FE9"/>
    <w:rsid w:val="0075702E"/>
    <w:rsid w:val="00760805"/>
    <w:rsid w:val="00760E30"/>
    <w:rsid w:val="00761925"/>
    <w:rsid w:val="00762979"/>
    <w:rsid w:val="00764914"/>
    <w:rsid w:val="00764FE0"/>
    <w:rsid w:val="00765794"/>
    <w:rsid w:val="0076748A"/>
    <w:rsid w:val="0076761C"/>
    <w:rsid w:val="0076781E"/>
    <w:rsid w:val="007708F4"/>
    <w:rsid w:val="00770FA7"/>
    <w:rsid w:val="007714AA"/>
    <w:rsid w:val="00771A2E"/>
    <w:rsid w:val="00772D51"/>
    <w:rsid w:val="0077460E"/>
    <w:rsid w:val="00776354"/>
    <w:rsid w:val="0077736B"/>
    <w:rsid w:val="00777A35"/>
    <w:rsid w:val="007803A2"/>
    <w:rsid w:val="0078189A"/>
    <w:rsid w:val="0078208C"/>
    <w:rsid w:val="00783A68"/>
    <w:rsid w:val="00785C0A"/>
    <w:rsid w:val="00787953"/>
    <w:rsid w:val="00790207"/>
    <w:rsid w:val="00790409"/>
    <w:rsid w:val="0079072D"/>
    <w:rsid w:val="007909C3"/>
    <w:rsid w:val="007915CF"/>
    <w:rsid w:val="0079184B"/>
    <w:rsid w:val="00791B02"/>
    <w:rsid w:val="00792034"/>
    <w:rsid w:val="00792549"/>
    <w:rsid w:val="0079330E"/>
    <w:rsid w:val="00793C4F"/>
    <w:rsid w:val="0079525E"/>
    <w:rsid w:val="007963E0"/>
    <w:rsid w:val="00797ADB"/>
    <w:rsid w:val="007A051F"/>
    <w:rsid w:val="007A0BCC"/>
    <w:rsid w:val="007A1750"/>
    <w:rsid w:val="007A1AFF"/>
    <w:rsid w:val="007A32AE"/>
    <w:rsid w:val="007A3EEC"/>
    <w:rsid w:val="007A4A43"/>
    <w:rsid w:val="007A4DA9"/>
    <w:rsid w:val="007A4F93"/>
    <w:rsid w:val="007A57D4"/>
    <w:rsid w:val="007A651D"/>
    <w:rsid w:val="007A6B3E"/>
    <w:rsid w:val="007A6E2F"/>
    <w:rsid w:val="007B1C13"/>
    <w:rsid w:val="007B216B"/>
    <w:rsid w:val="007B2CE9"/>
    <w:rsid w:val="007B3873"/>
    <w:rsid w:val="007B41A9"/>
    <w:rsid w:val="007B4544"/>
    <w:rsid w:val="007B5FEE"/>
    <w:rsid w:val="007B611C"/>
    <w:rsid w:val="007C05D9"/>
    <w:rsid w:val="007C154A"/>
    <w:rsid w:val="007C15C5"/>
    <w:rsid w:val="007C318F"/>
    <w:rsid w:val="007C3F31"/>
    <w:rsid w:val="007C4CA7"/>
    <w:rsid w:val="007C6944"/>
    <w:rsid w:val="007C744A"/>
    <w:rsid w:val="007C7E1B"/>
    <w:rsid w:val="007D058E"/>
    <w:rsid w:val="007D1116"/>
    <w:rsid w:val="007D1B72"/>
    <w:rsid w:val="007D2CF4"/>
    <w:rsid w:val="007D3174"/>
    <w:rsid w:val="007D3318"/>
    <w:rsid w:val="007D4EDA"/>
    <w:rsid w:val="007D5157"/>
    <w:rsid w:val="007D5FA4"/>
    <w:rsid w:val="007D6373"/>
    <w:rsid w:val="007E134D"/>
    <w:rsid w:val="007E223B"/>
    <w:rsid w:val="007E24CC"/>
    <w:rsid w:val="007E408D"/>
    <w:rsid w:val="007E43D8"/>
    <w:rsid w:val="007E4CCB"/>
    <w:rsid w:val="007E5C5F"/>
    <w:rsid w:val="007E7026"/>
    <w:rsid w:val="007E7A50"/>
    <w:rsid w:val="007E7AE7"/>
    <w:rsid w:val="007F27A2"/>
    <w:rsid w:val="007F28FF"/>
    <w:rsid w:val="007F2FD3"/>
    <w:rsid w:val="007F3179"/>
    <w:rsid w:val="007F45AF"/>
    <w:rsid w:val="007F4C52"/>
    <w:rsid w:val="007F512B"/>
    <w:rsid w:val="007F5BBC"/>
    <w:rsid w:val="007F5C57"/>
    <w:rsid w:val="007F5D24"/>
    <w:rsid w:val="007F7993"/>
    <w:rsid w:val="007F7998"/>
    <w:rsid w:val="008037DD"/>
    <w:rsid w:val="00804C9E"/>
    <w:rsid w:val="0080533B"/>
    <w:rsid w:val="00806363"/>
    <w:rsid w:val="00806B82"/>
    <w:rsid w:val="00806ED8"/>
    <w:rsid w:val="008072FC"/>
    <w:rsid w:val="008111C1"/>
    <w:rsid w:val="008126BF"/>
    <w:rsid w:val="00813DDF"/>
    <w:rsid w:val="00814449"/>
    <w:rsid w:val="00814A6D"/>
    <w:rsid w:val="00816865"/>
    <w:rsid w:val="00816FC2"/>
    <w:rsid w:val="00817362"/>
    <w:rsid w:val="00821CAE"/>
    <w:rsid w:val="00821D46"/>
    <w:rsid w:val="00824648"/>
    <w:rsid w:val="008257B5"/>
    <w:rsid w:val="0082585D"/>
    <w:rsid w:val="00825B5A"/>
    <w:rsid w:val="00825B61"/>
    <w:rsid w:val="0082670F"/>
    <w:rsid w:val="0082769B"/>
    <w:rsid w:val="008306F9"/>
    <w:rsid w:val="008311C6"/>
    <w:rsid w:val="00831461"/>
    <w:rsid w:val="008324B7"/>
    <w:rsid w:val="008325B7"/>
    <w:rsid w:val="008336CF"/>
    <w:rsid w:val="00833720"/>
    <w:rsid w:val="00834B02"/>
    <w:rsid w:val="008353B5"/>
    <w:rsid w:val="00835412"/>
    <w:rsid w:val="0083582F"/>
    <w:rsid w:val="00835EF5"/>
    <w:rsid w:val="00836165"/>
    <w:rsid w:val="008402C8"/>
    <w:rsid w:val="008408CD"/>
    <w:rsid w:val="00840EEF"/>
    <w:rsid w:val="00843CAE"/>
    <w:rsid w:val="008445C8"/>
    <w:rsid w:val="008453BE"/>
    <w:rsid w:val="00846D06"/>
    <w:rsid w:val="00847C59"/>
    <w:rsid w:val="00851631"/>
    <w:rsid w:val="00852A37"/>
    <w:rsid w:val="00853CCB"/>
    <w:rsid w:val="00855BD5"/>
    <w:rsid w:val="00857ECE"/>
    <w:rsid w:val="00857F6A"/>
    <w:rsid w:val="00863992"/>
    <w:rsid w:val="008645D9"/>
    <w:rsid w:val="008652A7"/>
    <w:rsid w:val="00866378"/>
    <w:rsid w:val="008667FF"/>
    <w:rsid w:val="00866EA6"/>
    <w:rsid w:val="008673F4"/>
    <w:rsid w:val="00867C14"/>
    <w:rsid w:val="00870872"/>
    <w:rsid w:val="00870985"/>
    <w:rsid w:val="00870A75"/>
    <w:rsid w:val="00872D1C"/>
    <w:rsid w:val="008732B3"/>
    <w:rsid w:val="00873617"/>
    <w:rsid w:val="008736FE"/>
    <w:rsid w:val="0087615E"/>
    <w:rsid w:val="00877F32"/>
    <w:rsid w:val="00877F9F"/>
    <w:rsid w:val="00881095"/>
    <w:rsid w:val="00881A53"/>
    <w:rsid w:val="00884CAD"/>
    <w:rsid w:val="00887D6E"/>
    <w:rsid w:val="0089060F"/>
    <w:rsid w:val="00890744"/>
    <w:rsid w:val="008907DD"/>
    <w:rsid w:val="00890AEF"/>
    <w:rsid w:val="00890CE5"/>
    <w:rsid w:val="00892BC0"/>
    <w:rsid w:val="00895DAD"/>
    <w:rsid w:val="0089631F"/>
    <w:rsid w:val="00896BBE"/>
    <w:rsid w:val="00897A36"/>
    <w:rsid w:val="008A025E"/>
    <w:rsid w:val="008A0841"/>
    <w:rsid w:val="008A49E5"/>
    <w:rsid w:val="008A6381"/>
    <w:rsid w:val="008A7C1E"/>
    <w:rsid w:val="008B018E"/>
    <w:rsid w:val="008B0B1F"/>
    <w:rsid w:val="008B0C9C"/>
    <w:rsid w:val="008B241E"/>
    <w:rsid w:val="008B317B"/>
    <w:rsid w:val="008B47DC"/>
    <w:rsid w:val="008B4D9D"/>
    <w:rsid w:val="008B526E"/>
    <w:rsid w:val="008B535D"/>
    <w:rsid w:val="008B5874"/>
    <w:rsid w:val="008B5EE5"/>
    <w:rsid w:val="008C024A"/>
    <w:rsid w:val="008C0B4C"/>
    <w:rsid w:val="008C1403"/>
    <w:rsid w:val="008C183E"/>
    <w:rsid w:val="008C1ED3"/>
    <w:rsid w:val="008C30A3"/>
    <w:rsid w:val="008C382A"/>
    <w:rsid w:val="008C4B18"/>
    <w:rsid w:val="008C6FE9"/>
    <w:rsid w:val="008D0D0C"/>
    <w:rsid w:val="008D13A2"/>
    <w:rsid w:val="008D2085"/>
    <w:rsid w:val="008D2148"/>
    <w:rsid w:val="008D2925"/>
    <w:rsid w:val="008D31FA"/>
    <w:rsid w:val="008D357B"/>
    <w:rsid w:val="008D3786"/>
    <w:rsid w:val="008D3C4A"/>
    <w:rsid w:val="008D42CF"/>
    <w:rsid w:val="008D48AD"/>
    <w:rsid w:val="008D5665"/>
    <w:rsid w:val="008D6067"/>
    <w:rsid w:val="008D6983"/>
    <w:rsid w:val="008D707C"/>
    <w:rsid w:val="008D7233"/>
    <w:rsid w:val="008D7916"/>
    <w:rsid w:val="008E0904"/>
    <w:rsid w:val="008E2D28"/>
    <w:rsid w:val="008E48CC"/>
    <w:rsid w:val="008E5104"/>
    <w:rsid w:val="008E543F"/>
    <w:rsid w:val="008E5533"/>
    <w:rsid w:val="008E5873"/>
    <w:rsid w:val="008E6569"/>
    <w:rsid w:val="008E74C1"/>
    <w:rsid w:val="008F0980"/>
    <w:rsid w:val="008F0EEF"/>
    <w:rsid w:val="008F183A"/>
    <w:rsid w:val="008F19B5"/>
    <w:rsid w:val="008F1B71"/>
    <w:rsid w:val="008F1E4B"/>
    <w:rsid w:val="008F287C"/>
    <w:rsid w:val="008F37D9"/>
    <w:rsid w:val="008F3A8D"/>
    <w:rsid w:val="008F3DF8"/>
    <w:rsid w:val="008F4061"/>
    <w:rsid w:val="008F4F4B"/>
    <w:rsid w:val="008F6063"/>
    <w:rsid w:val="008F6860"/>
    <w:rsid w:val="008F754D"/>
    <w:rsid w:val="00901D80"/>
    <w:rsid w:val="0090281E"/>
    <w:rsid w:val="009036F0"/>
    <w:rsid w:val="00904BCE"/>
    <w:rsid w:val="00905E08"/>
    <w:rsid w:val="00906D93"/>
    <w:rsid w:val="00910A82"/>
    <w:rsid w:val="00912862"/>
    <w:rsid w:val="00912B71"/>
    <w:rsid w:val="009146BA"/>
    <w:rsid w:val="00914975"/>
    <w:rsid w:val="00915863"/>
    <w:rsid w:val="009171BE"/>
    <w:rsid w:val="00921D07"/>
    <w:rsid w:val="00921EF1"/>
    <w:rsid w:val="00921F44"/>
    <w:rsid w:val="00924513"/>
    <w:rsid w:val="00925F79"/>
    <w:rsid w:val="00931093"/>
    <w:rsid w:val="00932A21"/>
    <w:rsid w:val="00932A31"/>
    <w:rsid w:val="009334C4"/>
    <w:rsid w:val="0093376D"/>
    <w:rsid w:val="00935527"/>
    <w:rsid w:val="00935FF9"/>
    <w:rsid w:val="009364CF"/>
    <w:rsid w:val="00936982"/>
    <w:rsid w:val="00937913"/>
    <w:rsid w:val="00942373"/>
    <w:rsid w:val="00942894"/>
    <w:rsid w:val="009437F2"/>
    <w:rsid w:val="0094482C"/>
    <w:rsid w:val="00944D97"/>
    <w:rsid w:val="00945B22"/>
    <w:rsid w:val="00945DE4"/>
    <w:rsid w:val="00945E7B"/>
    <w:rsid w:val="00946733"/>
    <w:rsid w:val="00946BA2"/>
    <w:rsid w:val="00947BC5"/>
    <w:rsid w:val="00947DA9"/>
    <w:rsid w:val="009512DA"/>
    <w:rsid w:val="009525E2"/>
    <w:rsid w:val="009527EC"/>
    <w:rsid w:val="0095398B"/>
    <w:rsid w:val="00954017"/>
    <w:rsid w:val="0095491B"/>
    <w:rsid w:val="00955BAE"/>
    <w:rsid w:val="00956F77"/>
    <w:rsid w:val="00960A7D"/>
    <w:rsid w:val="00960C03"/>
    <w:rsid w:val="00961243"/>
    <w:rsid w:val="00961A37"/>
    <w:rsid w:val="00963ABC"/>
    <w:rsid w:val="00967386"/>
    <w:rsid w:val="0097156D"/>
    <w:rsid w:val="00971A7E"/>
    <w:rsid w:val="0097259D"/>
    <w:rsid w:val="0097452A"/>
    <w:rsid w:val="00974C44"/>
    <w:rsid w:val="00977270"/>
    <w:rsid w:val="009802E8"/>
    <w:rsid w:val="009804CC"/>
    <w:rsid w:val="009814E0"/>
    <w:rsid w:val="00982A6A"/>
    <w:rsid w:val="00982E20"/>
    <w:rsid w:val="00983069"/>
    <w:rsid w:val="00983F04"/>
    <w:rsid w:val="00984C80"/>
    <w:rsid w:val="0098542A"/>
    <w:rsid w:val="00986926"/>
    <w:rsid w:val="00987785"/>
    <w:rsid w:val="00990ABD"/>
    <w:rsid w:val="0099341C"/>
    <w:rsid w:val="009936CF"/>
    <w:rsid w:val="00993D19"/>
    <w:rsid w:val="00994032"/>
    <w:rsid w:val="0099521C"/>
    <w:rsid w:val="00996134"/>
    <w:rsid w:val="00997138"/>
    <w:rsid w:val="00997428"/>
    <w:rsid w:val="009A0850"/>
    <w:rsid w:val="009A121F"/>
    <w:rsid w:val="009A1688"/>
    <w:rsid w:val="009A2D08"/>
    <w:rsid w:val="009A3DB2"/>
    <w:rsid w:val="009A4FD3"/>
    <w:rsid w:val="009A65E7"/>
    <w:rsid w:val="009A7654"/>
    <w:rsid w:val="009B03D5"/>
    <w:rsid w:val="009B1172"/>
    <w:rsid w:val="009B2DCC"/>
    <w:rsid w:val="009B32C5"/>
    <w:rsid w:val="009B464F"/>
    <w:rsid w:val="009B7400"/>
    <w:rsid w:val="009B77CC"/>
    <w:rsid w:val="009B7980"/>
    <w:rsid w:val="009C0102"/>
    <w:rsid w:val="009C0FE3"/>
    <w:rsid w:val="009C12A5"/>
    <w:rsid w:val="009C1CF3"/>
    <w:rsid w:val="009C2AFD"/>
    <w:rsid w:val="009C35F0"/>
    <w:rsid w:val="009C36DD"/>
    <w:rsid w:val="009C3A8D"/>
    <w:rsid w:val="009C4D3D"/>
    <w:rsid w:val="009C4F66"/>
    <w:rsid w:val="009C74CE"/>
    <w:rsid w:val="009D010F"/>
    <w:rsid w:val="009D0CE6"/>
    <w:rsid w:val="009D2202"/>
    <w:rsid w:val="009D3E07"/>
    <w:rsid w:val="009D4025"/>
    <w:rsid w:val="009D44B7"/>
    <w:rsid w:val="009D4A76"/>
    <w:rsid w:val="009D4F1E"/>
    <w:rsid w:val="009D6F94"/>
    <w:rsid w:val="009D7245"/>
    <w:rsid w:val="009D7783"/>
    <w:rsid w:val="009D7C5F"/>
    <w:rsid w:val="009E0220"/>
    <w:rsid w:val="009E1351"/>
    <w:rsid w:val="009E1F47"/>
    <w:rsid w:val="009E3631"/>
    <w:rsid w:val="009E39B1"/>
    <w:rsid w:val="009E6270"/>
    <w:rsid w:val="009E6EF2"/>
    <w:rsid w:val="009F5246"/>
    <w:rsid w:val="009F6D8E"/>
    <w:rsid w:val="009F73A6"/>
    <w:rsid w:val="009F7457"/>
    <w:rsid w:val="009F7C58"/>
    <w:rsid w:val="00A00A1E"/>
    <w:rsid w:val="00A032A4"/>
    <w:rsid w:val="00A0359A"/>
    <w:rsid w:val="00A036C9"/>
    <w:rsid w:val="00A039D2"/>
    <w:rsid w:val="00A03A62"/>
    <w:rsid w:val="00A03B76"/>
    <w:rsid w:val="00A04368"/>
    <w:rsid w:val="00A0496F"/>
    <w:rsid w:val="00A05154"/>
    <w:rsid w:val="00A06C52"/>
    <w:rsid w:val="00A070E6"/>
    <w:rsid w:val="00A07E3E"/>
    <w:rsid w:val="00A10757"/>
    <w:rsid w:val="00A10A16"/>
    <w:rsid w:val="00A1162F"/>
    <w:rsid w:val="00A1263E"/>
    <w:rsid w:val="00A13086"/>
    <w:rsid w:val="00A13391"/>
    <w:rsid w:val="00A13C2B"/>
    <w:rsid w:val="00A143FC"/>
    <w:rsid w:val="00A14404"/>
    <w:rsid w:val="00A14571"/>
    <w:rsid w:val="00A14DF8"/>
    <w:rsid w:val="00A15828"/>
    <w:rsid w:val="00A162D6"/>
    <w:rsid w:val="00A1693A"/>
    <w:rsid w:val="00A16C15"/>
    <w:rsid w:val="00A16F4C"/>
    <w:rsid w:val="00A170C8"/>
    <w:rsid w:val="00A1746B"/>
    <w:rsid w:val="00A1780B"/>
    <w:rsid w:val="00A20344"/>
    <w:rsid w:val="00A20954"/>
    <w:rsid w:val="00A2108F"/>
    <w:rsid w:val="00A2195F"/>
    <w:rsid w:val="00A21BBF"/>
    <w:rsid w:val="00A21D57"/>
    <w:rsid w:val="00A23C09"/>
    <w:rsid w:val="00A23F88"/>
    <w:rsid w:val="00A24117"/>
    <w:rsid w:val="00A24729"/>
    <w:rsid w:val="00A251A1"/>
    <w:rsid w:val="00A2589C"/>
    <w:rsid w:val="00A2653C"/>
    <w:rsid w:val="00A27680"/>
    <w:rsid w:val="00A30A07"/>
    <w:rsid w:val="00A31138"/>
    <w:rsid w:val="00A31326"/>
    <w:rsid w:val="00A32781"/>
    <w:rsid w:val="00A32B28"/>
    <w:rsid w:val="00A3321C"/>
    <w:rsid w:val="00A345D4"/>
    <w:rsid w:val="00A34AAC"/>
    <w:rsid w:val="00A34BD3"/>
    <w:rsid w:val="00A358DB"/>
    <w:rsid w:val="00A35ADC"/>
    <w:rsid w:val="00A35E39"/>
    <w:rsid w:val="00A405D6"/>
    <w:rsid w:val="00A4086F"/>
    <w:rsid w:val="00A4108E"/>
    <w:rsid w:val="00A4150B"/>
    <w:rsid w:val="00A416C9"/>
    <w:rsid w:val="00A43E57"/>
    <w:rsid w:val="00A449E9"/>
    <w:rsid w:val="00A45B2F"/>
    <w:rsid w:val="00A47086"/>
    <w:rsid w:val="00A47EE6"/>
    <w:rsid w:val="00A5287C"/>
    <w:rsid w:val="00A53C94"/>
    <w:rsid w:val="00A5452F"/>
    <w:rsid w:val="00A555C3"/>
    <w:rsid w:val="00A564B0"/>
    <w:rsid w:val="00A57E42"/>
    <w:rsid w:val="00A60B54"/>
    <w:rsid w:val="00A60D98"/>
    <w:rsid w:val="00A60F77"/>
    <w:rsid w:val="00A62014"/>
    <w:rsid w:val="00A63554"/>
    <w:rsid w:val="00A63F16"/>
    <w:rsid w:val="00A64D06"/>
    <w:rsid w:val="00A6613D"/>
    <w:rsid w:val="00A66BDF"/>
    <w:rsid w:val="00A70384"/>
    <w:rsid w:val="00A710F8"/>
    <w:rsid w:val="00A711F2"/>
    <w:rsid w:val="00A712DF"/>
    <w:rsid w:val="00A71642"/>
    <w:rsid w:val="00A7184B"/>
    <w:rsid w:val="00A71F10"/>
    <w:rsid w:val="00A72D52"/>
    <w:rsid w:val="00A737A5"/>
    <w:rsid w:val="00A759FF"/>
    <w:rsid w:val="00A75BE0"/>
    <w:rsid w:val="00A770E2"/>
    <w:rsid w:val="00A77BF0"/>
    <w:rsid w:val="00A81363"/>
    <w:rsid w:val="00A817AA"/>
    <w:rsid w:val="00A835A8"/>
    <w:rsid w:val="00A83841"/>
    <w:rsid w:val="00A8603B"/>
    <w:rsid w:val="00A867D0"/>
    <w:rsid w:val="00A86822"/>
    <w:rsid w:val="00A8741C"/>
    <w:rsid w:val="00A90952"/>
    <w:rsid w:val="00A90AA7"/>
    <w:rsid w:val="00A93031"/>
    <w:rsid w:val="00A93C4D"/>
    <w:rsid w:val="00A97DC1"/>
    <w:rsid w:val="00A97F89"/>
    <w:rsid w:val="00AA0829"/>
    <w:rsid w:val="00AA0DEE"/>
    <w:rsid w:val="00AA13D6"/>
    <w:rsid w:val="00AA157C"/>
    <w:rsid w:val="00AA171F"/>
    <w:rsid w:val="00AA199D"/>
    <w:rsid w:val="00AA27A3"/>
    <w:rsid w:val="00AA4BF1"/>
    <w:rsid w:val="00AA52AF"/>
    <w:rsid w:val="00AA52B4"/>
    <w:rsid w:val="00AA65E2"/>
    <w:rsid w:val="00AA7557"/>
    <w:rsid w:val="00AB0B0B"/>
    <w:rsid w:val="00AB0B29"/>
    <w:rsid w:val="00AB1979"/>
    <w:rsid w:val="00AB1FFC"/>
    <w:rsid w:val="00AB4B55"/>
    <w:rsid w:val="00AB59F0"/>
    <w:rsid w:val="00AB5CE8"/>
    <w:rsid w:val="00AB5E3F"/>
    <w:rsid w:val="00AB62DE"/>
    <w:rsid w:val="00AC05A9"/>
    <w:rsid w:val="00AC0D15"/>
    <w:rsid w:val="00AC0F1A"/>
    <w:rsid w:val="00AC18B3"/>
    <w:rsid w:val="00AC1ED8"/>
    <w:rsid w:val="00AC1F84"/>
    <w:rsid w:val="00AC2E42"/>
    <w:rsid w:val="00AC5B78"/>
    <w:rsid w:val="00AC6451"/>
    <w:rsid w:val="00AC6524"/>
    <w:rsid w:val="00AC6D3E"/>
    <w:rsid w:val="00AC7B18"/>
    <w:rsid w:val="00AC7BF5"/>
    <w:rsid w:val="00AC7CFE"/>
    <w:rsid w:val="00AD058A"/>
    <w:rsid w:val="00AD0652"/>
    <w:rsid w:val="00AD09E5"/>
    <w:rsid w:val="00AD1397"/>
    <w:rsid w:val="00AD17D7"/>
    <w:rsid w:val="00AD17F8"/>
    <w:rsid w:val="00AD2083"/>
    <w:rsid w:val="00AD2F1A"/>
    <w:rsid w:val="00AD2FAD"/>
    <w:rsid w:val="00AD641E"/>
    <w:rsid w:val="00AD7B05"/>
    <w:rsid w:val="00AE012C"/>
    <w:rsid w:val="00AE08BC"/>
    <w:rsid w:val="00AE0DED"/>
    <w:rsid w:val="00AE1023"/>
    <w:rsid w:val="00AE1F24"/>
    <w:rsid w:val="00AE2436"/>
    <w:rsid w:val="00AE26FA"/>
    <w:rsid w:val="00AE2C2D"/>
    <w:rsid w:val="00AE44E8"/>
    <w:rsid w:val="00AE7B90"/>
    <w:rsid w:val="00AF0376"/>
    <w:rsid w:val="00AF1C7D"/>
    <w:rsid w:val="00AF2B8F"/>
    <w:rsid w:val="00AF4198"/>
    <w:rsid w:val="00AF4B6C"/>
    <w:rsid w:val="00AF670F"/>
    <w:rsid w:val="00AF6DEC"/>
    <w:rsid w:val="00AF7162"/>
    <w:rsid w:val="00AF71A4"/>
    <w:rsid w:val="00AF7652"/>
    <w:rsid w:val="00AF7FBC"/>
    <w:rsid w:val="00B00233"/>
    <w:rsid w:val="00B00682"/>
    <w:rsid w:val="00B006C9"/>
    <w:rsid w:val="00B00A81"/>
    <w:rsid w:val="00B02645"/>
    <w:rsid w:val="00B02D9B"/>
    <w:rsid w:val="00B03E98"/>
    <w:rsid w:val="00B04318"/>
    <w:rsid w:val="00B044A5"/>
    <w:rsid w:val="00B04D34"/>
    <w:rsid w:val="00B06165"/>
    <w:rsid w:val="00B06934"/>
    <w:rsid w:val="00B0797F"/>
    <w:rsid w:val="00B07FBA"/>
    <w:rsid w:val="00B12510"/>
    <w:rsid w:val="00B12AE4"/>
    <w:rsid w:val="00B12BE8"/>
    <w:rsid w:val="00B12ED6"/>
    <w:rsid w:val="00B13723"/>
    <w:rsid w:val="00B152B0"/>
    <w:rsid w:val="00B15456"/>
    <w:rsid w:val="00B1596C"/>
    <w:rsid w:val="00B1597D"/>
    <w:rsid w:val="00B15B32"/>
    <w:rsid w:val="00B15FE2"/>
    <w:rsid w:val="00B16E6D"/>
    <w:rsid w:val="00B17704"/>
    <w:rsid w:val="00B17D52"/>
    <w:rsid w:val="00B209AD"/>
    <w:rsid w:val="00B214C7"/>
    <w:rsid w:val="00B217C5"/>
    <w:rsid w:val="00B21E29"/>
    <w:rsid w:val="00B22B23"/>
    <w:rsid w:val="00B23950"/>
    <w:rsid w:val="00B2494B"/>
    <w:rsid w:val="00B24E93"/>
    <w:rsid w:val="00B26187"/>
    <w:rsid w:val="00B26864"/>
    <w:rsid w:val="00B269B1"/>
    <w:rsid w:val="00B279C1"/>
    <w:rsid w:val="00B3175A"/>
    <w:rsid w:val="00B319A9"/>
    <w:rsid w:val="00B31E6D"/>
    <w:rsid w:val="00B33E2B"/>
    <w:rsid w:val="00B3458D"/>
    <w:rsid w:val="00B34D2C"/>
    <w:rsid w:val="00B35D0D"/>
    <w:rsid w:val="00B36500"/>
    <w:rsid w:val="00B37312"/>
    <w:rsid w:val="00B400C3"/>
    <w:rsid w:val="00B403BF"/>
    <w:rsid w:val="00B40A31"/>
    <w:rsid w:val="00B40D83"/>
    <w:rsid w:val="00B42520"/>
    <w:rsid w:val="00B42707"/>
    <w:rsid w:val="00B42781"/>
    <w:rsid w:val="00B432FB"/>
    <w:rsid w:val="00B43C79"/>
    <w:rsid w:val="00B444BA"/>
    <w:rsid w:val="00B459EA"/>
    <w:rsid w:val="00B51167"/>
    <w:rsid w:val="00B52166"/>
    <w:rsid w:val="00B52419"/>
    <w:rsid w:val="00B525AF"/>
    <w:rsid w:val="00B52697"/>
    <w:rsid w:val="00B52772"/>
    <w:rsid w:val="00B52C97"/>
    <w:rsid w:val="00B536C9"/>
    <w:rsid w:val="00B54A07"/>
    <w:rsid w:val="00B55982"/>
    <w:rsid w:val="00B56944"/>
    <w:rsid w:val="00B57B70"/>
    <w:rsid w:val="00B57C4E"/>
    <w:rsid w:val="00B57D18"/>
    <w:rsid w:val="00B60F08"/>
    <w:rsid w:val="00B62041"/>
    <w:rsid w:val="00B63DA5"/>
    <w:rsid w:val="00B63F76"/>
    <w:rsid w:val="00B6657A"/>
    <w:rsid w:val="00B66843"/>
    <w:rsid w:val="00B66BAE"/>
    <w:rsid w:val="00B70064"/>
    <w:rsid w:val="00B717A8"/>
    <w:rsid w:val="00B718FE"/>
    <w:rsid w:val="00B719EC"/>
    <w:rsid w:val="00B71E99"/>
    <w:rsid w:val="00B72598"/>
    <w:rsid w:val="00B73200"/>
    <w:rsid w:val="00B7373C"/>
    <w:rsid w:val="00B75789"/>
    <w:rsid w:val="00B7783F"/>
    <w:rsid w:val="00B80C45"/>
    <w:rsid w:val="00B815D5"/>
    <w:rsid w:val="00B81FA6"/>
    <w:rsid w:val="00B82C54"/>
    <w:rsid w:val="00B83849"/>
    <w:rsid w:val="00B844B9"/>
    <w:rsid w:val="00B850BF"/>
    <w:rsid w:val="00B85256"/>
    <w:rsid w:val="00B8541F"/>
    <w:rsid w:val="00B8630C"/>
    <w:rsid w:val="00B86B6F"/>
    <w:rsid w:val="00B901A6"/>
    <w:rsid w:val="00B9201F"/>
    <w:rsid w:val="00B924C2"/>
    <w:rsid w:val="00B92E5C"/>
    <w:rsid w:val="00B92FBE"/>
    <w:rsid w:val="00B953E8"/>
    <w:rsid w:val="00B97C2E"/>
    <w:rsid w:val="00BA0156"/>
    <w:rsid w:val="00BA05D2"/>
    <w:rsid w:val="00BA26BD"/>
    <w:rsid w:val="00BA3864"/>
    <w:rsid w:val="00BA4BE3"/>
    <w:rsid w:val="00BA5A6F"/>
    <w:rsid w:val="00BA6F8B"/>
    <w:rsid w:val="00BA749A"/>
    <w:rsid w:val="00BA7A0B"/>
    <w:rsid w:val="00BB032A"/>
    <w:rsid w:val="00BB119F"/>
    <w:rsid w:val="00BB362D"/>
    <w:rsid w:val="00BB48DC"/>
    <w:rsid w:val="00BB4A78"/>
    <w:rsid w:val="00BB5234"/>
    <w:rsid w:val="00BB6043"/>
    <w:rsid w:val="00BB6B3D"/>
    <w:rsid w:val="00BB7CA0"/>
    <w:rsid w:val="00BC0027"/>
    <w:rsid w:val="00BC14EF"/>
    <w:rsid w:val="00BC1BD4"/>
    <w:rsid w:val="00BC1C0F"/>
    <w:rsid w:val="00BC289E"/>
    <w:rsid w:val="00BC353A"/>
    <w:rsid w:val="00BC399D"/>
    <w:rsid w:val="00BC40A3"/>
    <w:rsid w:val="00BC4C07"/>
    <w:rsid w:val="00BC4F0D"/>
    <w:rsid w:val="00BC55E4"/>
    <w:rsid w:val="00BC60C2"/>
    <w:rsid w:val="00BD0370"/>
    <w:rsid w:val="00BD1618"/>
    <w:rsid w:val="00BD28A5"/>
    <w:rsid w:val="00BD28EC"/>
    <w:rsid w:val="00BD3995"/>
    <w:rsid w:val="00BD528B"/>
    <w:rsid w:val="00BD61D2"/>
    <w:rsid w:val="00BE15D1"/>
    <w:rsid w:val="00BE1DAA"/>
    <w:rsid w:val="00BE286E"/>
    <w:rsid w:val="00BE374E"/>
    <w:rsid w:val="00BE38C5"/>
    <w:rsid w:val="00BE4E0B"/>
    <w:rsid w:val="00BE6C01"/>
    <w:rsid w:val="00BE764B"/>
    <w:rsid w:val="00BE77ED"/>
    <w:rsid w:val="00BF0905"/>
    <w:rsid w:val="00BF09ED"/>
    <w:rsid w:val="00BF0A9E"/>
    <w:rsid w:val="00BF1324"/>
    <w:rsid w:val="00BF1E94"/>
    <w:rsid w:val="00BF3504"/>
    <w:rsid w:val="00BF36B4"/>
    <w:rsid w:val="00BF3A73"/>
    <w:rsid w:val="00BF3DF6"/>
    <w:rsid w:val="00BF4F9E"/>
    <w:rsid w:val="00BF7C7D"/>
    <w:rsid w:val="00C023DB"/>
    <w:rsid w:val="00C02FB4"/>
    <w:rsid w:val="00C03B9F"/>
    <w:rsid w:val="00C07FCF"/>
    <w:rsid w:val="00C100D2"/>
    <w:rsid w:val="00C100DC"/>
    <w:rsid w:val="00C106A6"/>
    <w:rsid w:val="00C118C2"/>
    <w:rsid w:val="00C12233"/>
    <w:rsid w:val="00C123E4"/>
    <w:rsid w:val="00C126ED"/>
    <w:rsid w:val="00C12BB0"/>
    <w:rsid w:val="00C14237"/>
    <w:rsid w:val="00C148A9"/>
    <w:rsid w:val="00C14B86"/>
    <w:rsid w:val="00C219FC"/>
    <w:rsid w:val="00C23E6D"/>
    <w:rsid w:val="00C2474B"/>
    <w:rsid w:val="00C24FA3"/>
    <w:rsid w:val="00C25419"/>
    <w:rsid w:val="00C274AE"/>
    <w:rsid w:val="00C27A49"/>
    <w:rsid w:val="00C31154"/>
    <w:rsid w:val="00C31955"/>
    <w:rsid w:val="00C322A2"/>
    <w:rsid w:val="00C328AE"/>
    <w:rsid w:val="00C3460D"/>
    <w:rsid w:val="00C357C2"/>
    <w:rsid w:val="00C364E5"/>
    <w:rsid w:val="00C36DA7"/>
    <w:rsid w:val="00C37227"/>
    <w:rsid w:val="00C40F9F"/>
    <w:rsid w:val="00C413BE"/>
    <w:rsid w:val="00C43341"/>
    <w:rsid w:val="00C43B34"/>
    <w:rsid w:val="00C443B2"/>
    <w:rsid w:val="00C44DAF"/>
    <w:rsid w:val="00C45C75"/>
    <w:rsid w:val="00C473A6"/>
    <w:rsid w:val="00C47693"/>
    <w:rsid w:val="00C47E01"/>
    <w:rsid w:val="00C50742"/>
    <w:rsid w:val="00C50B4B"/>
    <w:rsid w:val="00C513A4"/>
    <w:rsid w:val="00C52F01"/>
    <w:rsid w:val="00C53D80"/>
    <w:rsid w:val="00C540A7"/>
    <w:rsid w:val="00C5537B"/>
    <w:rsid w:val="00C55B74"/>
    <w:rsid w:val="00C5679E"/>
    <w:rsid w:val="00C56EA4"/>
    <w:rsid w:val="00C60169"/>
    <w:rsid w:val="00C61603"/>
    <w:rsid w:val="00C64243"/>
    <w:rsid w:val="00C65122"/>
    <w:rsid w:val="00C66133"/>
    <w:rsid w:val="00C66606"/>
    <w:rsid w:val="00C70865"/>
    <w:rsid w:val="00C70982"/>
    <w:rsid w:val="00C70DBA"/>
    <w:rsid w:val="00C70F2B"/>
    <w:rsid w:val="00C71AED"/>
    <w:rsid w:val="00C74867"/>
    <w:rsid w:val="00C7547D"/>
    <w:rsid w:val="00C758D2"/>
    <w:rsid w:val="00C81CD8"/>
    <w:rsid w:val="00C81DF7"/>
    <w:rsid w:val="00C83908"/>
    <w:rsid w:val="00C84272"/>
    <w:rsid w:val="00C854EE"/>
    <w:rsid w:val="00C85E60"/>
    <w:rsid w:val="00C90204"/>
    <w:rsid w:val="00C91127"/>
    <w:rsid w:val="00C920ED"/>
    <w:rsid w:val="00C92797"/>
    <w:rsid w:val="00C9364E"/>
    <w:rsid w:val="00C93A89"/>
    <w:rsid w:val="00C9431B"/>
    <w:rsid w:val="00C94F48"/>
    <w:rsid w:val="00C95AE3"/>
    <w:rsid w:val="00C95EC6"/>
    <w:rsid w:val="00C96667"/>
    <w:rsid w:val="00C971D3"/>
    <w:rsid w:val="00CA05EA"/>
    <w:rsid w:val="00CA2208"/>
    <w:rsid w:val="00CA2261"/>
    <w:rsid w:val="00CA30F1"/>
    <w:rsid w:val="00CA370C"/>
    <w:rsid w:val="00CA3C12"/>
    <w:rsid w:val="00CA53A8"/>
    <w:rsid w:val="00CA5462"/>
    <w:rsid w:val="00CA619F"/>
    <w:rsid w:val="00CA7036"/>
    <w:rsid w:val="00CA74CC"/>
    <w:rsid w:val="00CA7EAD"/>
    <w:rsid w:val="00CA7EFF"/>
    <w:rsid w:val="00CB1096"/>
    <w:rsid w:val="00CB16F6"/>
    <w:rsid w:val="00CB24FE"/>
    <w:rsid w:val="00CB3875"/>
    <w:rsid w:val="00CB4F41"/>
    <w:rsid w:val="00CB546B"/>
    <w:rsid w:val="00CB68FA"/>
    <w:rsid w:val="00CB6F28"/>
    <w:rsid w:val="00CB71D4"/>
    <w:rsid w:val="00CB71E8"/>
    <w:rsid w:val="00CB7303"/>
    <w:rsid w:val="00CC1843"/>
    <w:rsid w:val="00CC2414"/>
    <w:rsid w:val="00CC26F2"/>
    <w:rsid w:val="00CC3399"/>
    <w:rsid w:val="00CC37FE"/>
    <w:rsid w:val="00CC4728"/>
    <w:rsid w:val="00CC4DCC"/>
    <w:rsid w:val="00CC56A5"/>
    <w:rsid w:val="00CD0FC1"/>
    <w:rsid w:val="00CD170A"/>
    <w:rsid w:val="00CD1D5E"/>
    <w:rsid w:val="00CD3019"/>
    <w:rsid w:val="00CD3E05"/>
    <w:rsid w:val="00CD4D14"/>
    <w:rsid w:val="00CD5ACA"/>
    <w:rsid w:val="00CD5D5D"/>
    <w:rsid w:val="00CD7122"/>
    <w:rsid w:val="00CD754E"/>
    <w:rsid w:val="00CD76DC"/>
    <w:rsid w:val="00CD7D9D"/>
    <w:rsid w:val="00CE2E8D"/>
    <w:rsid w:val="00CE3C94"/>
    <w:rsid w:val="00CE3E90"/>
    <w:rsid w:val="00CE441C"/>
    <w:rsid w:val="00CE46D7"/>
    <w:rsid w:val="00CE5B4D"/>
    <w:rsid w:val="00CE637E"/>
    <w:rsid w:val="00CE64E0"/>
    <w:rsid w:val="00CE784D"/>
    <w:rsid w:val="00CE7EAE"/>
    <w:rsid w:val="00CF082C"/>
    <w:rsid w:val="00CF0EEA"/>
    <w:rsid w:val="00CF185A"/>
    <w:rsid w:val="00CF25DE"/>
    <w:rsid w:val="00CF2FF3"/>
    <w:rsid w:val="00CF4F0D"/>
    <w:rsid w:val="00CF54A4"/>
    <w:rsid w:val="00CF78DA"/>
    <w:rsid w:val="00D00746"/>
    <w:rsid w:val="00D00E1C"/>
    <w:rsid w:val="00D01054"/>
    <w:rsid w:val="00D02EE6"/>
    <w:rsid w:val="00D035E9"/>
    <w:rsid w:val="00D03A0A"/>
    <w:rsid w:val="00D03D60"/>
    <w:rsid w:val="00D0419A"/>
    <w:rsid w:val="00D0474F"/>
    <w:rsid w:val="00D04FC7"/>
    <w:rsid w:val="00D07A61"/>
    <w:rsid w:val="00D11290"/>
    <w:rsid w:val="00D11328"/>
    <w:rsid w:val="00D11CE2"/>
    <w:rsid w:val="00D13A63"/>
    <w:rsid w:val="00D14C30"/>
    <w:rsid w:val="00D14D93"/>
    <w:rsid w:val="00D14EB9"/>
    <w:rsid w:val="00D1540A"/>
    <w:rsid w:val="00D1545A"/>
    <w:rsid w:val="00D16469"/>
    <w:rsid w:val="00D1771A"/>
    <w:rsid w:val="00D21372"/>
    <w:rsid w:val="00D227AD"/>
    <w:rsid w:val="00D22EA4"/>
    <w:rsid w:val="00D25BE8"/>
    <w:rsid w:val="00D268EB"/>
    <w:rsid w:val="00D309DC"/>
    <w:rsid w:val="00D30B2E"/>
    <w:rsid w:val="00D30CA0"/>
    <w:rsid w:val="00D31F97"/>
    <w:rsid w:val="00D33BBC"/>
    <w:rsid w:val="00D354C6"/>
    <w:rsid w:val="00D35DC8"/>
    <w:rsid w:val="00D361D4"/>
    <w:rsid w:val="00D37770"/>
    <w:rsid w:val="00D40463"/>
    <w:rsid w:val="00D41433"/>
    <w:rsid w:val="00D4148A"/>
    <w:rsid w:val="00D427C9"/>
    <w:rsid w:val="00D42853"/>
    <w:rsid w:val="00D43A11"/>
    <w:rsid w:val="00D43EE4"/>
    <w:rsid w:val="00D45738"/>
    <w:rsid w:val="00D464FB"/>
    <w:rsid w:val="00D47F53"/>
    <w:rsid w:val="00D50136"/>
    <w:rsid w:val="00D51535"/>
    <w:rsid w:val="00D51745"/>
    <w:rsid w:val="00D530D9"/>
    <w:rsid w:val="00D53F8F"/>
    <w:rsid w:val="00D548CA"/>
    <w:rsid w:val="00D54D4E"/>
    <w:rsid w:val="00D56202"/>
    <w:rsid w:val="00D5670E"/>
    <w:rsid w:val="00D6021A"/>
    <w:rsid w:val="00D632A6"/>
    <w:rsid w:val="00D63BA2"/>
    <w:rsid w:val="00D66F16"/>
    <w:rsid w:val="00D67ECD"/>
    <w:rsid w:val="00D70713"/>
    <w:rsid w:val="00D7146B"/>
    <w:rsid w:val="00D71882"/>
    <w:rsid w:val="00D72696"/>
    <w:rsid w:val="00D74101"/>
    <w:rsid w:val="00D756C6"/>
    <w:rsid w:val="00D75F2C"/>
    <w:rsid w:val="00D77D75"/>
    <w:rsid w:val="00D80C98"/>
    <w:rsid w:val="00D80EE6"/>
    <w:rsid w:val="00D81527"/>
    <w:rsid w:val="00D81F8A"/>
    <w:rsid w:val="00D8208A"/>
    <w:rsid w:val="00D82807"/>
    <w:rsid w:val="00D82BA3"/>
    <w:rsid w:val="00D8303F"/>
    <w:rsid w:val="00D84587"/>
    <w:rsid w:val="00D86A04"/>
    <w:rsid w:val="00D86A6F"/>
    <w:rsid w:val="00D876AB"/>
    <w:rsid w:val="00D87B16"/>
    <w:rsid w:val="00D90828"/>
    <w:rsid w:val="00D90EF9"/>
    <w:rsid w:val="00D91E2F"/>
    <w:rsid w:val="00D9200B"/>
    <w:rsid w:val="00D94B5A"/>
    <w:rsid w:val="00D94CCF"/>
    <w:rsid w:val="00D95DAA"/>
    <w:rsid w:val="00D95F68"/>
    <w:rsid w:val="00D96D22"/>
    <w:rsid w:val="00DA041E"/>
    <w:rsid w:val="00DA0C6D"/>
    <w:rsid w:val="00DA12ED"/>
    <w:rsid w:val="00DA1A38"/>
    <w:rsid w:val="00DA2BE8"/>
    <w:rsid w:val="00DA376B"/>
    <w:rsid w:val="00DA5339"/>
    <w:rsid w:val="00DB142A"/>
    <w:rsid w:val="00DB2531"/>
    <w:rsid w:val="00DB2FC4"/>
    <w:rsid w:val="00DB4A8C"/>
    <w:rsid w:val="00DB7776"/>
    <w:rsid w:val="00DB786D"/>
    <w:rsid w:val="00DC02F8"/>
    <w:rsid w:val="00DC11D0"/>
    <w:rsid w:val="00DC125E"/>
    <w:rsid w:val="00DC1BFC"/>
    <w:rsid w:val="00DC347F"/>
    <w:rsid w:val="00DC36A5"/>
    <w:rsid w:val="00DC3C10"/>
    <w:rsid w:val="00DC4DA2"/>
    <w:rsid w:val="00DC5B38"/>
    <w:rsid w:val="00DD0629"/>
    <w:rsid w:val="00DD08C1"/>
    <w:rsid w:val="00DD0994"/>
    <w:rsid w:val="00DD0BB0"/>
    <w:rsid w:val="00DD176E"/>
    <w:rsid w:val="00DD2E2C"/>
    <w:rsid w:val="00DD328A"/>
    <w:rsid w:val="00DD421D"/>
    <w:rsid w:val="00DD46B4"/>
    <w:rsid w:val="00DD4E7D"/>
    <w:rsid w:val="00DD69AC"/>
    <w:rsid w:val="00DD6B9F"/>
    <w:rsid w:val="00DD6DA2"/>
    <w:rsid w:val="00DD7E23"/>
    <w:rsid w:val="00DE0688"/>
    <w:rsid w:val="00DE25E9"/>
    <w:rsid w:val="00DE2BD8"/>
    <w:rsid w:val="00DE2C96"/>
    <w:rsid w:val="00DE2EFF"/>
    <w:rsid w:val="00DE3E3A"/>
    <w:rsid w:val="00DE404B"/>
    <w:rsid w:val="00DE6F61"/>
    <w:rsid w:val="00DE7D47"/>
    <w:rsid w:val="00DF1822"/>
    <w:rsid w:val="00DF22FE"/>
    <w:rsid w:val="00DF3541"/>
    <w:rsid w:val="00DF39FF"/>
    <w:rsid w:val="00DF4463"/>
    <w:rsid w:val="00DF57B9"/>
    <w:rsid w:val="00DF6B4F"/>
    <w:rsid w:val="00DF6E29"/>
    <w:rsid w:val="00DF7DEC"/>
    <w:rsid w:val="00E01406"/>
    <w:rsid w:val="00E021B9"/>
    <w:rsid w:val="00E02FA4"/>
    <w:rsid w:val="00E031F3"/>
    <w:rsid w:val="00E0383F"/>
    <w:rsid w:val="00E046F4"/>
    <w:rsid w:val="00E04AD0"/>
    <w:rsid w:val="00E05581"/>
    <w:rsid w:val="00E103E4"/>
    <w:rsid w:val="00E1090D"/>
    <w:rsid w:val="00E11326"/>
    <w:rsid w:val="00E1150C"/>
    <w:rsid w:val="00E12BFA"/>
    <w:rsid w:val="00E12F0B"/>
    <w:rsid w:val="00E15106"/>
    <w:rsid w:val="00E1605D"/>
    <w:rsid w:val="00E1686D"/>
    <w:rsid w:val="00E16C12"/>
    <w:rsid w:val="00E16D0E"/>
    <w:rsid w:val="00E203BD"/>
    <w:rsid w:val="00E205F9"/>
    <w:rsid w:val="00E21434"/>
    <w:rsid w:val="00E2220A"/>
    <w:rsid w:val="00E266AF"/>
    <w:rsid w:val="00E270F3"/>
    <w:rsid w:val="00E277D1"/>
    <w:rsid w:val="00E30174"/>
    <w:rsid w:val="00E311D9"/>
    <w:rsid w:val="00E31616"/>
    <w:rsid w:val="00E32579"/>
    <w:rsid w:val="00E32BAA"/>
    <w:rsid w:val="00E3351D"/>
    <w:rsid w:val="00E33662"/>
    <w:rsid w:val="00E3371D"/>
    <w:rsid w:val="00E34751"/>
    <w:rsid w:val="00E34A15"/>
    <w:rsid w:val="00E35AC0"/>
    <w:rsid w:val="00E36385"/>
    <w:rsid w:val="00E43D5A"/>
    <w:rsid w:val="00E44327"/>
    <w:rsid w:val="00E456A4"/>
    <w:rsid w:val="00E462E0"/>
    <w:rsid w:val="00E46AE2"/>
    <w:rsid w:val="00E50284"/>
    <w:rsid w:val="00E50912"/>
    <w:rsid w:val="00E5168A"/>
    <w:rsid w:val="00E51A08"/>
    <w:rsid w:val="00E51F86"/>
    <w:rsid w:val="00E540BA"/>
    <w:rsid w:val="00E542BB"/>
    <w:rsid w:val="00E54711"/>
    <w:rsid w:val="00E548C3"/>
    <w:rsid w:val="00E6051F"/>
    <w:rsid w:val="00E619DF"/>
    <w:rsid w:val="00E62AB2"/>
    <w:rsid w:val="00E63065"/>
    <w:rsid w:val="00E63F1A"/>
    <w:rsid w:val="00E65692"/>
    <w:rsid w:val="00E65DEF"/>
    <w:rsid w:val="00E668B1"/>
    <w:rsid w:val="00E67377"/>
    <w:rsid w:val="00E70B3F"/>
    <w:rsid w:val="00E723F5"/>
    <w:rsid w:val="00E7249D"/>
    <w:rsid w:val="00E729CE"/>
    <w:rsid w:val="00E72B41"/>
    <w:rsid w:val="00E737BC"/>
    <w:rsid w:val="00E75521"/>
    <w:rsid w:val="00E75E73"/>
    <w:rsid w:val="00E769F6"/>
    <w:rsid w:val="00E7791F"/>
    <w:rsid w:val="00E779B4"/>
    <w:rsid w:val="00E77A60"/>
    <w:rsid w:val="00E77C6B"/>
    <w:rsid w:val="00E8038E"/>
    <w:rsid w:val="00E80D7A"/>
    <w:rsid w:val="00E82AC5"/>
    <w:rsid w:val="00E83155"/>
    <w:rsid w:val="00E834FF"/>
    <w:rsid w:val="00E83905"/>
    <w:rsid w:val="00E83A92"/>
    <w:rsid w:val="00E83BFB"/>
    <w:rsid w:val="00E83D63"/>
    <w:rsid w:val="00E840B3"/>
    <w:rsid w:val="00E843AF"/>
    <w:rsid w:val="00E84A26"/>
    <w:rsid w:val="00E86C4D"/>
    <w:rsid w:val="00E875CF"/>
    <w:rsid w:val="00E92241"/>
    <w:rsid w:val="00E92BD2"/>
    <w:rsid w:val="00E93CA0"/>
    <w:rsid w:val="00E94017"/>
    <w:rsid w:val="00E94781"/>
    <w:rsid w:val="00E94A9D"/>
    <w:rsid w:val="00E97336"/>
    <w:rsid w:val="00EA0720"/>
    <w:rsid w:val="00EA073E"/>
    <w:rsid w:val="00EA127A"/>
    <w:rsid w:val="00EA23F0"/>
    <w:rsid w:val="00EA39F0"/>
    <w:rsid w:val="00EA6694"/>
    <w:rsid w:val="00EA7443"/>
    <w:rsid w:val="00EA7642"/>
    <w:rsid w:val="00EA7CC8"/>
    <w:rsid w:val="00EA7E4F"/>
    <w:rsid w:val="00EC1726"/>
    <w:rsid w:val="00EC177E"/>
    <w:rsid w:val="00EC2134"/>
    <w:rsid w:val="00EC3147"/>
    <w:rsid w:val="00EC333A"/>
    <w:rsid w:val="00EC62ED"/>
    <w:rsid w:val="00EC6AB3"/>
    <w:rsid w:val="00EC728C"/>
    <w:rsid w:val="00ED1422"/>
    <w:rsid w:val="00ED1A6F"/>
    <w:rsid w:val="00ED1C51"/>
    <w:rsid w:val="00ED255D"/>
    <w:rsid w:val="00ED36EF"/>
    <w:rsid w:val="00ED46BE"/>
    <w:rsid w:val="00ED5231"/>
    <w:rsid w:val="00ED5510"/>
    <w:rsid w:val="00ED6213"/>
    <w:rsid w:val="00EE1005"/>
    <w:rsid w:val="00EE1802"/>
    <w:rsid w:val="00EE1C4F"/>
    <w:rsid w:val="00EE24B1"/>
    <w:rsid w:val="00EE2755"/>
    <w:rsid w:val="00EE31B3"/>
    <w:rsid w:val="00EE377B"/>
    <w:rsid w:val="00EE51DE"/>
    <w:rsid w:val="00EE75DC"/>
    <w:rsid w:val="00EE7C9A"/>
    <w:rsid w:val="00EF14A0"/>
    <w:rsid w:val="00EF4CE1"/>
    <w:rsid w:val="00EF6D7C"/>
    <w:rsid w:val="00EF7452"/>
    <w:rsid w:val="00F01337"/>
    <w:rsid w:val="00F01E29"/>
    <w:rsid w:val="00F0230B"/>
    <w:rsid w:val="00F03B0E"/>
    <w:rsid w:val="00F04679"/>
    <w:rsid w:val="00F049C9"/>
    <w:rsid w:val="00F06149"/>
    <w:rsid w:val="00F06BAC"/>
    <w:rsid w:val="00F0748E"/>
    <w:rsid w:val="00F07777"/>
    <w:rsid w:val="00F11119"/>
    <w:rsid w:val="00F11190"/>
    <w:rsid w:val="00F123BC"/>
    <w:rsid w:val="00F138DA"/>
    <w:rsid w:val="00F14146"/>
    <w:rsid w:val="00F15AFF"/>
    <w:rsid w:val="00F15CD2"/>
    <w:rsid w:val="00F16046"/>
    <w:rsid w:val="00F16D6C"/>
    <w:rsid w:val="00F17171"/>
    <w:rsid w:val="00F17A8C"/>
    <w:rsid w:val="00F218EA"/>
    <w:rsid w:val="00F22B8A"/>
    <w:rsid w:val="00F22EF0"/>
    <w:rsid w:val="00F24585"/>
    <w:rsid w:val="00F24CA1"/>
    <w:rsid w:val="00F2622D"/>
    <w:rsid w:val="00F265CC"/>
    <w:rsid w:val="00F275FC"/>
    <w:rsid w:val="00F30577"/>
    <w:rsid w:val="00F309A5"/>
    <w:rsid w:val="00F30F42"/>
    <w:rsid w:val="00F311C2"/>
    <w:rsid w:val="00F313DE"/>
    <w:rsid w:val="00F31BD5"/>
    <w:rsid w:val="00F31D58"/>
    <w:rsid w:val="00F3204F"/>
    <w:rsid w:val="00F32CC2"/>
    <w:rsid w:val="00F33404"/>
    <w:rsid w:val="00F33A04"/>
    <w:rsid w:val="00F33BE9"/>
    <w:rsid w:val="00F34CA1"/>
    <w:rsid w:val="00F351A9"/>
    <w:rsid w:val="00F3528B"/>
    <w:rsid w:val="00F368BC"/>
    <w:rsid w:val="00F36D0C"/>
    <w:rsid w:val="00F36F3C"/>
    <w:rsid w:val="00F37B27"/>
    <w:rsid w:val="00F37B89"/>
    <w:rsid w:val="00F41223"/>
    <w:rsid w:val="00F41629"/>
    <w:rsid w:val="00F42936"/>
    <w:rsid w:val="00F43D10"/>
    <w:rsid w:val="00F4435A"/>
    <w:rsid w:val="00F46A9F"/>
    <w:rsid w:val="00F471B4"/>
    <w:rsid w:val="00F47703"/>
    <w:rsid w:val="00F47C34"/>
    <w:rsid w:val="00F5092F"/>
    <w:rsid w:val="00F516E6"/>
    <w:rsid w:val="00F53D75"/>
    <w:rsid w:val="00F54C94"/>
    <w:rsid w:val="00F55DF4"/>
    <w:rsid w:val="00F561B8"/>
    <w:rsid w:val="00F56554"/>
    <w:rsid w:val="00F56941"/>
    <w:rsid w:val="00F56CA8"/>
    <w:rsid w:val="00F60150"/>
    <w:rsid w:val="00F627A0"/>
    <w:rsid w:val="00F639D0"/>
    <w:rsid w:val="00F707D8"/>
    <w:rsid w:val="00F7103A"/>
    <w:rsid w:val="00F71041"/>
    <w:rsid w:val="00F72999"/>
    <w:rsid w:val="00F72C8D"/>
    <w:rsid w:val="00F72F0F"/>
    <w:rsid w:val="00F733CD"/>
    <w:rsid w:val="00F756B5"/>
    <w:rsid w:val="00F75E89"/>
    <w:rsid w:val="00F76174"/>
    <w:rsid w:val="00F77185"/>
    <w:rsid w:val="00F81EA2"/>
    <w:rsid w:val="00F824BC"/>
    <w:rsid w:val="00F830D3"/>
    <w:rsid w:val="00F8392A"/>
    <w:rsid w:val="00F84615"/>
    <w:rsid w:val="00F84F75"/>
    <w:rsid w:val="00F85296"/>
    <w:rsid w:val="00F8569D"/>
    <w:rsid w:val="00F85AF4"/>
    <w:rsid w:val="00F86AE1"/>
    <w:rsid w:val="00F86BE3"/>
    <w:rsid w:val="00F87241"/>
    <w:rsid w:val="00F9027A"/>
    <w:rsid w:val="00F905FB"/>
    <w:rsid w:val="00F920CA"/>
    <w:rsid w:val="00F9280C"/>
    <w:rsid w:val="00F93016"/>
    <w:rsid w:val="00F93268"/>
    <w:rsid w:val="00F9511C"/>
    <w:rsid w:val="00F955D7"/>
    <w:rsid w:val="00F9741F"/>
    <w:rsid w:val="00F97E0D"/>
    <w:rsid w:val="00FA0C4E"/>
    <w:rsid w:val="00FA10C8"/>
    <w:rsid w:val="00FA11A5"/>
    <w:rsid w:val="00FA21BA"/>
    <w:rsid w:val="00FA52F2"/>
    <w:rsid w:val="00FA6399"/>
    <w:rsid w:val="00FA6884"/>
    <w:rsid w:val="00FA6C98"/>
    <w:rsid w:val="00FA7B2E"/>
    <w:rsid w:val="00FB0F95"/>
    <w:rsid w:val="00FB1707"/>
    <w:rsid w:val="00FB1924"/>
    <w:rsid w:val="00FB1AF6"/>
    <w:rsid w:val="00FB27C6"/>
    <w:rsid w:val="00FB2C94"/>
    <w:rsid w:val="00FB2EE8"/>
    <w:rsid w:val="00FB4DC9"/>
    <w:rsid w:val="00FB5267"/>
    <w:rsid w:val="00FB5558"/>
    <w:rsid w:val="00FB638A"/>
    <w:rsid w:val="00FB6B71"/>
    <w:rsid w:val="00FB76DB"/>
    <w:rsid w:val="00FB7C8C"/>
    <w:rsid w:val="00FC0662"/>
    <w:rsid w:val="00FC1B29"/>
    <w:rsid w:val="00FC2AF2"/>
    <w:rsid w:val="00FC4054"/>
    <w:rsid w:val="00FC68FC"/>
    <w:rsid w:val="00FC744F"/>
    <w:rsid w:val="00FC7E5F"/>
    <w:rsid w:val="00FD0FC7"/>
    <w:rsid w:val="00FD184F"/>
    <w:rsid w:val="00FD1A6E"/>
    <w:rsid w:val="00FD29DA"/>
    <w:rsid w:val="00FD364B"/>
    <w:rsid w:val="00FD3CA0"/>
    <w:rsid w:val="00FD3EEB"/>
    <w:rsid w:val="00FD46D8"/>
    <w:rsid w:val="00FD49D3"/>
    <w:rsid w:val="00FD58ED"/>
    <w:rsid w:val="00FD68F7"/>
    <w:rsid w:val="00FD6930"/>
    <w:rsid w:val="00FD781E"/>
    <w:rsid w:val="00FE0DF9"/>
    <w:rsid w:val="00FE115A"/>
    <w:rsid w:val="00FE1A3B"/>
    <w:rsid w:val="00FE2733"/>
    <w:rsid w:val="00FE78D0"/>
    <w:rsid w:val="00FF0A56"/>
    <w:rsid w:val="00FF0D15"/>
    <w:rsid w:val="00FF163A"/>
    <w:rsid w:val="00FF18AB"/>
    <w:rsid w:val="00FF1A58"/>
    <w:rsid w:val="00FF1C38"/>
    <w:rsid w:val="00FF1D22"/>
    <w:rsid w:val="00FF284C"/>
    <w:rsid w:val="00FF305B"/>
    <w:rsid w:val="00FF4C7A"/>
    <w:rsid w:val="00FF6DF8"/>
    <w:rsid w:val="00FF72E7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AD1DB"/>
  <w15:docId w15:val="{C983F32E-6983-4203-9AC3-7A33BB1D9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uiPriority="0" w:qFormat="1"/>
    <w:lsdException w:name="heading 5" w:semiHidden="1" w:uiPriority="0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E4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"/>
    <w:basedOn w:val="Normal"/>
    <w:next w:val="BodyText"/>
    <w:link w:val="Heading1Char"/>
    <w:qFormat/>
    <w:rsid w:val="009C4D3D"/>
    <w:pPr>
      <w:keepNext/>
      <w:pageBreakBefore/>
      <w:numPr>
        <w:numId w:val="6"/>
      </w:numPr>
      <w:pBdr>
        <w:top w:val="single" w:sz="4" w:space="1" w:color="000000" w:themeColor="text1"/>
      </w:pBdr>
      <w:spacing w:before="360" w:after="240" w:line="340" w:lineRule="atLeast"/>
      <w:outlineLvl w:val="0"/>
    </w:pPr>
    <w:rPr>
      <w:rFonts w:ascii="Cambria" w:hAnsi="Cambria" w:cs="Cambria"/>
      <w:b/>
      <w:bCs/>
      <w:color w:val="213D35"/>
      <w:sz w:val="28"/>
      <w:szCs w:val="28"/>
      <w:lang w:val="en-CA"/>
    </w:rPr>
  </w:style>
  <w:style w:type="paragraph" w:styleId="Heading2">
    <w:name w:val="heading 2"/>
    <w:basedOn w:val="Normal"/>
    <w:next w:val="Normal"/>
    <w:link w:val="Heading2Char"/>
    <w:qFormat/>
    <w:rsid w:val="009C4D3D"/>
    <w:pPr>
      <w:keepNext/>
      <w:numPr>
        <w:ilvl w:val="1"/>
        <w:numId w:val="5"/>
      </w:numPr>
      <w:spacing w:before="180" w:after="90" w:line="240" w:lineRule="atLeast"/>
      <w:outlineLvl w:val="1"/>
    </w:pPr>
    <w:rPr>
      <w:rFonts w:ascii="Cambria" w:hAnsi="Cambria" w:cs="Cambria"/>
      <w:b/>
      <w:bCs/>
      <w:color w:val="1EB53A"/>
      <w:sz w:val="26"/>
      <w:szCs w:val="26"/>
      <w:lang w:val="en-CA"/>
    </w:rPr>
  </w:style>
  <w:style w:type="paragraph" w:styleId="Heading3">
    <w:name w:val="heading 3"/>
    <w:basedOn w:val="Normal"/>
    <w:next w:val="Normal"/>
    <w:link w:val="Heading3Char"/>
    <w:qFormat/>
    <w:rsid w:val="00666D44"/>
    <w:pPr>
      <w:keepNext/>
      <w:numPr>
        <w:ilvl w:val="2"/>
        <w:numId w:val="5"/>
      </w:numPr>
      <w:spacing w:line="240" w:lineRule="atLeast"/>
      <w:outlineLvl w:val="2"/>
    </w:pPr>
    <w:rPr>
      <w:rFonts w:ascii="Cambria" w:eastAsia="Calibri" w:hAnsi="Cambria" w:cs="Cambria"/>
      <w:b/>
      <w:bCs/>
      <w:color w:val="1EB53A"/>
      <w:sz w:val="22"/>
      <w:szCs w:val="22"/>
      <w:lang w:val="en-CA"/>
    </w:rPr>
  </w:style>
  <w:style w:type="paragraph" w:styleId="Heading4">
    <w:name w:val="heading 4"/>
    <w:basedOn w:val="Normal"/>
    <w:next w:val="Normal"/>
    <w:link w:val="Heading4Char"/>
    <w:qFormat/>
    <w:rsid w:val="007708F4"/>
    <w:pPr>
      <w:keepNext/>
      <w:keepLines/>
      <w:spacing w:before="200" w:line="240" w:lineRule="atLeast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szCs w:val="20"/>
      <w:lang w:eastAsia="ar-SA"/>
    </w:rPr>
  </w:style>
  <w:style w:type="paragraph" w:styleId="Heading5">
    <w:name w:val="heading 5"/>
    <w:basedOn w:val="Normal"/>
    <w:next w:val="BodyText"/>
    <w:link w:val="Heading5Char"/>
    <w:qFormat/>
    <w:rsid w:val="00C03B9F"/>
    <w:pPr>
      <w:spacing w:before="60" w:after="60" w:line="240" w:lineRule="atLeast"/>
      <w:outlineLvl w:val="4"/>
    </w:pPr>
    <w:rPr>
      <w:rFonts w:ascii="Palatino Linotype" w:eastAsiaTheme="minorHAnsi" w:hAnsi="Palatino Linotype"/>
      <w:b/>
      <w:bCs/>
      <w:iCs/>
      <w:sz w:val="20"/>
      <w:szCs w:val="26"/>
    </w:rPr>
  </w:style>
  <w:style w:type="paragraph" w:styleId="Heading6">
    <w:name w:val="heading 6"/>
    <w:basedOn w:val="Normal"/>
    <w:next w:val="BodyText"/>
    <w:link w:val="Heading6Char"/>
    <w:qFormat/>
    <w:rsid w:val="007708F4"/>
    <w:pPr>
      <w:keepNext/>
      <w:pageBreakBefore/>
      <w:numPr>
        <w:ilvl w:val="5"/>
        <w:numId w:val="5"/>
      </w:numPr>
      <w:pBdr>
        <w:top w:val="single" w:sz="4" w:space="1" w:color="003767" w:themeColor="text2"/>
      </w:pBdr>
      <w:tabs>
        <w:tab w:val="num" w:pos="360"/>
      </w:tabs>
      <w:spacing w:after="240" w:line="340" w:lineRule="exact"/>
      <w:ind w:left="360" w:hanging="360"/>
      <w:outlineLvl w:val="5"/>
    </w:pPr>
    <w:rPr>
      <w:rFonts w:ascii="Calibri" w:eastAsiaTheme="minorHAnsi" w:hAnsi="Calibri" w:cs="Arial"/>
      <w:b/>
      <w:bCs/>
      <w:color w:val="000000" w:themeColor="text1"/>
      <w:kern w:val="32"/>
      <w:sz w:val="28"/>
      <w:szCs w:val="28"/>
    </w:rPr>
  </w:style>
  <w:style w:type="paragraph" w:styleId="Heading7">
    <w:name w:val="heading 7"/>
    <w:basedOn w:val="Heading2"/>
    <w:next w:val="BodyText"/>
    <w:link w:val="Heading7Char"/>
    <w:qFormat/>
    <w:rsid w:val="00C03B9F"/>
    <w:pPr>
      <w:numPr>
        <w:ilvl w:val="6"/>
      </w:numPr>
      <w:tabs>
        <w:tab w:val="num" w:pos="360"/>
      </w:tabs>
      <w:ind w:left="360" w:hanging="360"/>
      <w:outlineLvl w:val="6"/>
    </w:pPr>
  </w:style>
  <w:style w:type="paragraph" w:styleId="Heading8">
    <w:name w:val="heading 8"/>
    <w:basedOn w:val="Heading3"/>
    <w:next w:val="BodyText"/>
    <w:link w:val="Heading8Char"/>
    <w:qFormat/>
    <w:rsid w:val="00C03B9F"/>
    <w:pPr>
      <w:numPr>
        <w:ilvl w:val="7"/>
      </w:numPr>
      <w:tabs>
        <w:tab w:val="num" w:pos="360"/>
      </w:tabs>
      <w:ind w:left="360" w:hanging="360"/>
      <w:outlineLvl w:val="7"/>
    </w:pPr>
  </w:style>
  <w:style w:type="paragraph" w:styleId="Heading9">
    <w:name w:val="heading 9"/>
    <w:basedOn w:val="Heading4"/>
    <w:next w:val="Normal"/>
    <w:link w:val="Heading9Char"/>
    <w:qFormat/>
    <w:rsid w:val="00C03B9F"/>
    <w:pPr>
      <w:numPr>
        <w:ilvl w:val="8"/>
        <w:numId w:val="5"/>
      </w:numPr>
      <w:tabs>
        <w:tab w:val="num" w:pos="360"/>
      </w:tabs>
      <w:ind w:left="360" w:hanging="3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9C4D3D"/>
    <w:rPr>
      <w:rFonts w:ascii="Cambria" w:eastAsia="Times New Roman" w:hAnsi="Cambria" w:cs="Cambria"/>
      <w:b/>
      <w:bCs/>
      <w:color w:val="213D35"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rsid w:val="009C4D3D"/>
    <w:rPr>
      <w:rFonts w:ascii="Cambria" w:eastAsia="Times New Roman" w:hAnsi="Cambria" w:cs="Cambria"/>
      <w:b/>
      <w:bCs/>
      <w:color w:val="1EB53A"/>
      <w:sz w:val="26"/>
      <w:szCs w:val="26"/>
      <w:lang w:val="en-CA"/>
    </w:rPr>
  </w:style>
  <w:style w:type="character" w:customStyle="1" w:styleId="Heading4Char">
    <w:name w:val="Heading 4 Char"/>
    <w:basedOn w:val="DefaultParagraphFont"/>
    <w:link w:val="Heading4"/>
    <w:rsid w:val="007708F4"/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lang w:eastAsia="ar-SA"/>
    </w:rPr>
  </w:style>
  <w:style w:type="paragraph" w:styleId="BodyText">
    <w:name w:val="Body Text"/>
    <w:link w:val="BodyTextChar"/>
    <w:qFormat/>
    <w:rsid w:val="009C4D3D"/>
    <w:pPr>
      <w:spacing w:after="200" w:line="240" w:lineRule="atLeast"/>
      <w:jc w:val="both"/>
    </w:pPr>
    <w:rPr>
      <w:rFonts w:ascii="Calibri" w:eastAsia="Calibri" w:hAnsi="Calibri" w:cs="Calibri"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qFormat/>
    <w:rsid w:val="009C4D3D"/>
    <w:rPr>
      <w:rFonts w:ascii="Calibri" w:eastAsia="Calibri" w:hAnsi="Calibri" w:cs="Calibri"/>
      <w:sz w:val="22"/>
      <w:szCs w:val="22"/>
      <w:lang w:val="en-CA"/>
    </w:rPr>
  </w:style>
  <w:style w:type="character" w:customStyle="1" w:styleId="Heading3Char">
    <w:name w:val="Heading 3 Char"/>
    <w:basedOn w:val="DefaultParagraphFont"/>
    <w:link w:val="Heading3"/>
    <w:rsid w:val="00666D44"/>
    <w:rPr>
      <w:rFonts w:ascii="Cambria" w:eastAsia="Calibri" w:hAnsi="Cambria" w:cs="Cambria"/>
      <w:b/>
      <w:bCs/>
      <w:color w:val="1EB53A"/>
      <w:sz w:val="22"/>
      <w:szCs w:val="22"/>
      <w:lang w:val="en-CA"/>
    </w:rPr>
  </w:style>
  <w:style w:type="paragraph" w:styleId="Header">
    <w:name w:val="header"/>
    <w:basedOn w:val="Normal"/>
    <w:link w:val="HeaderChar"/>
    <w:uiPriority w:val="99"/>
    <w:rsid w:val="00C03B9F"/>
    <w:rPr>
      <w:rFonts w:asciiTheme="minorHAnsi" w:eastAsiaTheme="minorHAnsi" w:hAnsiTheme="minorHAnsi"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E44E8"/>
    <w:rPr>
      <w:rFonts w:asciiTheme="minorHAnsi" w:hAnsiTheme="minorHAnsi"/>
      <w:i/>
    </w:rPr>
  </w:style>
  <w:style w:type="paragraph" w:styleId="Footer">
    <w:name w:val="footer"/>
    <w:basedOn w:val="Normal"/>
    <w:link w:val="FooterChar"/>
    <w:uiPriority w:val="99"/>
    <w:unhideWhenUsed/>
    <w:rsid w:val="00C03B9F"/>
    <w:rPr>
      <w:rFonts w:ascii="Calibri" w:eastAsiaTheme="minorHAnsi" w:hAnsi="Calibri"/>
      <w:color w:val="003767" w:themeColor="text2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32725"/>
    <w:rPr>
      <w:rFonts w:ascii="Calibri" w:hAnsi="Calibri"/>
      <w:color w:val="003767" w:themeColor="text2"/>
    </w:rPr>
  </w:style>
  <w:style w:type="paragraph" w:styleId="BalloonText">
    <w:name w:val="Balloon Text"/>
    <w:basedOn w:val="Normal"/>
    <w:link w:val="BalloonTextChar"/>
    <w:semiHidden/>
    <w:rsid w:val="00C03B9F"/>
    <w:pPr>
      <w:spacing w:after="200" w:line="240" w:lineRule="atLeast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B0C9C"/>
    <w:rPr>
      <w:rFonts w:ascii="Tahoma" w:hAnsi="Tahoma" w:cs="Tahoma"/>
      <w:sz w:val="16"/>
      <w:szCs w:val="16"/>
    </w:rPr>
  </w:style>
  <w:style w:type="paragraph" w:customStyle="1" w:styleId="TitleDate">
    <w:name w:val="Title Date"/>
    <w:basedOn w:val="Normal"/>
    <w:uiPriority w:val="12"/>
    <w:qFormat/>
    <w:rsid w:val="007708F4"/>
    <w:pPr>
      <w:spacing w:line="480" w:lineRule="exact"/>
    </w:pPr>
    <w:rPr>
      <w:rFonts w:ascii="Calibri" w:eastAsiaTheme="minorHAnsi" w:hAnsi="Calibri"/>
      <w:color w:val="000000" w:themeColor="text1"/>
      <w:sz w:val="30"/>
      <w:szCs w:val="20"/>
    </w:rPr>
  </w:style>
  <w:style w:type="paragraph" w:styleId="Title">
    <w:name w:val="Title"/>
    <w:basedOn w:val="Normal"/>
    <w:next w:val="Normal"/>
    <w:link w:val="TitleChar"/>
    <w:rsid w:val="007708F4"/>
    <w:pPr>
      <w:spacing w:line="560" w:lineRule="exact"/>
      <w:contextualSpacing/>
    </w:pPr>
    <w:rPr>
      <w:rFonts w:ascii="Calibri" w:eastAsiaTheme="majorEastAsia" w:hAnsi="Calibri" w:cstheme="majorBidi"/>
      <w:b/>
      <w:color w:val="000000" w:themeColor="text1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rsid w:val="007708F4"/>
    <w:rPr>
      <w:rFonts w:ascii="Calibri" w:eastAsiaTheme="majorEastAsia" w:hAnsi="Calibri" w:cstheme="majorBidi"/>
      <w:b/>
      <w:color w:val="000000" w:themeColor="text1"/>
      <w:kern w:val="28"/>
      <w:sz w:val="44"/>
      <w:szCs w:val="52"/>
    </w:rPr>
  </w:style>
  <w:style w:type="paragraph" w:styleId="Subtitle">
    <w:name w:val="Subtitle"/>
    <w:basedOn w:val="Normal"/>
    <w:next w:val="Normal"/>
    <w:link w:val="SubtitleChar"/>
    <w:rsid w:val="007708F4"/>
    <w:pPr>
      <w:numPr>
        <w:ilvl w:val="1"/>
      </w:numPr>
      <w:spacing w:line="480" w:lineRule="exact"/>
    </w:pPr>
    <w:rPr>
      <w:rFonts w:ascii="Calibri" w:eastAsiaTheme="majorEastAsia" w:hAnsi="Calibri" w:cstheme="majorBidi"/>
      <w:b/>
      <w:iCs/>
      <w:color w:val="000000" w:themeColor="text1"/>
      <w:sz w:val="30"/>
    </w:rPr>
  </w:style>
  <w:style w:type="character" w:customStyle="1" w:styleId="SubtitleChar">
    <w:name w:val="Subtitle Char"/>
    <w:basedOn w:val="DefaultParagraphFont"/>
    <w:link w:val="Subtitle"/>
    <w:rsid w:val="007708F4"/>
    <w:rPr>
      <w:rFonts w:ascii="Calibri" w:eastAsiaTheme="majorEastAsia" w:hAnsi="Calibri" w:cstheme="majorBidi"/>
      <w:b/>
      <w:iCs/>
      <w:color w:val="000000" w:themeColor="text1"/>
      <w:sz w:val="30"/>
      <w:szCs w:val="24"/>
    </w:rPr>
  </w:style>
  <w:style w:type="paragraph" w:customStyle="1" w:styleId="PageTitle">
    <w:name w:val="Page Title"/>
    <w:rsid w:val="007708F4"/>
    <w:pPr>
      <w:spacing w:before="1360"/>
    </w:pPr>
    <w:rPr>
      <w:rFonts w:asciiTheme="majorHAnsi" w:hAnsiTheme="majorHAnsi"/>
      <w:b/>
      <w:color w:val="000000" w:themeColor="text1"/>
      <w:sz w:val="24"/>
    </w:rPr>
  </w:style>
  <w:style w:type="paragraph" w:customStyle="1" w:styleId="BodyTextAfterList">
    <w:name w:val="Body Text After List"/>
    <w:basedOn w:val="BodyText"/>
    <w:next w:val="BodyText"/>
    <w:link w:val="BodyTextAfterListChar"/>
    <w:qFormat/>
    <w:rsid w:val="00C03B9F"/>
    <w:pPr>
      <w:spacing w:before="120"/>
    </w:pPr>
  </w:style>
  <w:style w:type="paragraph" w:styleId="Caption">
    <w:name w:val="caption"/>
    <w:basedOn w:val="Normal"/>
    <w:next w:val="BodyText"/>
    <w:link w:val="CaptionChar"/>
    <w:qFormat/>
    <w:rsid w:val="00C03B9F"/>
    <w:pPr>
      <w:spacing w:before="120" w:after="200" w:line="240" w:lineRule="atLeast"/>
    </w:pPr>
    <w:rPr>
      <w:rFonts w:ascii="Calibri" w:eastAsiaTheme="minorHAnsi" w:hAnsi="Calibri"/>
      <w:b/>
      <w:bCs/>
      <w:smallCaps/>
      <w:sz w:val="20"/>
      <w:szCs w:val="16"/>
    </w:rPr>
  </w:style>
  <w:style w:type="character" w:styleId="CommentReference">
    <w:name w:val="annotation reference"/>
    <w:basedOn w:val="DefaultParagraphFont"/>
    <w:semiHidden/>
    <w:rsid w:val="00C03B9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03B9F"/>
    <w:pPr>
      <w:spacing w:after="200" w:line="240" w:lineRule="atLeast"/>
    </w:pPr>
    <w:rPr>
      <w:rFonts w:ascii="Palatino Linotype" w:eastAsiaTheme="minorHAnsi" w:hAnsi="Palatino Linotype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163A"/>
  </w:style>
  <w:style w:type="paragraph" w:styleId="CommentSubject">
    <w:name w:val="annotation subject"/>
    <w:basedOn w:val="CommentText"/>
    <w:next w:val="CommentText"/>
    <w:link w:val="CommentSubjectChar"/>
    <w:semiHidden/>
    <w:rsid w:val="00C03B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163A"/>
    <w:rPr>
      <w:b/>
      <w:bCs/>
    </w:rPr>
  </w:style>
  <w:style w:type="paragraph" w:customStyle="1" w:styleId="Default">
    <w:name w:val="Default"/>
    <w:rsid w:val="00C03B9F"/>
    <w:pPr>
      <w:widowControl w:val="0"/>
      <w:autoSpaceDE w:val="0"/>
      <w:autoSpaceDN w:val="0"/>
      <w:adjustRightInd w:val="0"/>
    </w:pPr>
    <w:rPr>
      <w:rFonts w:asciiTheme="minorHAnsi" w:eastAsia="Times New Roman" w:hAnsiTheme="minorHAnsi" w:cs="FLHZHB+Galliard-Bold"/>
      <w:color w:val="000000"/>
      <w:szCs w:val="24"/>
    </w:rPr>
  </w:style>
  <w:style w:type="character" w:styleId="EndnoteReference">
    <w:name w:val="endnote reference"/>
    <w:basedOn w:val="DefaultParagraphFont"/>
    <w:semiHidden/>
    <w:unhideWhenUsed/>
    <w:qFormat/>
    <w:rsid w:val="00C03B9F"/>
    <w:rPr>
      <w:rFonts w:ascii="Palatino Linotype" w:hAnsi="Palatino Linotype"/>
      <w:i/>
      <w:sz w:val="20"/>
      <w:vertAlign w:val="baseline"/>
    </w:rPr>
  </w:style>
  <w:style w:type="paragraph" w:styleId="EndnoteText">
    <w:name w:val="endnote text"/>
    <w:basedOn w:val="Normal"/>
    <w:link w:val="EndnoteTextChar"/>
    <w:semiHidden/>
    <w:unhideWhenUsed/>
    <w:rsid w:val="00C03B9F"/>
    <w:pPr>
      <w:spacing w:after="200" w:line="240" w:lineRule="atLeast"/>
      <w:ind w:left="360" w:hanging="360"/>
      <w:jc w:val="both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32725"/>
    <w:rPr>
      <w:rFonts w:asciiTheme="minorHAnsi" w:hAnsiTheme="minorHAnsi" w:cstheme="minorBidi"/>
    </w:rPr>
  </w:style>
  <w:style w:type="character" w:styleId="FootnoteReference">
    <w:name w:val="footnote reference"/>
    <w:basedOn w:val="DefaultParagraphFont"/>
    <w:semiHidden/>
    <w:unhideWhenUsed/>
    <w:rsid w:val="00C03B9F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C03B9F"/>
    <w:pPr>
      <w:spacing w:after="200" w:line="240" w:lineRule="atLeast"/>
    </w:pPr>
    <w:rPr>
      <w:rFonts w:ascii="Palatino Linotype" w:eastAsiaTheme="minorHAnsi" w:hAnsi="Palatino Linotype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32725"/>
    <w:rPr>
      <w:sz w:val="18"/>
    </w:rPr>
  </w:style>
  <w:style w:type="character" w:customStyle="1" w:styleId="Heading5Char">
    <w:name w:val="Heading 5 Char"/>
    <w:basedOn w:val="DefaultParagraphFont"/>
    <w:link w:val="Heading5"/>
    <w:rsid w:val="00585ABC"/>
    <w:rPr>
      <w:b/>
      <w:bCs/>
      <w:iCs/>
      <w:szCs w:val="26"/>
    </w:rPr>
  </w:style>
  <w:style w:type="character" w:customStyle="1" w:styleId="Heading6Char">
    <w:name w:val="Heading 6 Char"/>
    <w:basedOn w:val="DefaultParagraphFont"/>
    <w:link w:val="Heading6"/>
    <w:rsid w:val="007708F4"/>
    <w:rPr>
      <w:rFonts w:ascii="Calibri" w:hAnsi="Calibri" w:cs="Arial"/>
      <w:b/>
      <w:bCs/>
      <w:color w:val="000000" w:themeColor="text1"/>
      <w:kern w:val="32"/>
      <w:sz w:val="28"/>
      <w:szCs w:val="28"/>
    </w:rPr>
  </w:style>
  <w:style w:type="character" w:customStyle="1" w:styleId="Heading7Char">
    <w:name w:val="Heading 7 Char"/>
    <w:basedOn w:val="DefaultParagraphFont"/>
    <w:link w:val="Heading7"/>
    <w:rsid w:val="00632725"/>
    <w:rPr>
      <w:rFonts w:ascii="Cambria" w:eastAsia="Times New Roman" w:hAnsi="Cambria" w:cs="Cambria"/>
      <w:b/>
      <w:bCs/>
      <w:color w:val="1EB53A"/>
      <w:sz w:val="26"/>
      <w:szCs w:val="26"/>
      <w:lang w:val="en-CA"/>
    </w:rPr>
  </w:style>
  <w:style w:type="character" w:customStyle="1" w:styleId="Heading8Char">
    <w:name w:val="Heading 8 Char"/>
    <w:basedOn w:val="DefaultParagraphFont"/>
    <w:link w:val="Heading8"/>
    <w:rsid w:val="00632725"/>
    <w:rPr>
      <w:rFonts w:ascii="Cambria" w:eastAsia="Calibri" w:hAnsi="Cambria" w:cs="Cambria"/>
      <w:b/>
      <w:bCs/>
      <w:color w:val="1EB53A"/>
      <w:sz w:val="22"/>
      <w:szCs w:val="22"/>
      <w:lang w:val="en-CA"/>
    </w:rPr>
  </w:style>
  <w:style w:type="character" w:customStyle="1" w:styleId="Heading9Char">
    <w:name w:val="Heading 9 Char"/>
    <w:basedOn w:val="DefaultParagraphFont"/>
    <w:link w:val="Heading9"/>
    <w:rsid w:val="00AE44E8"/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lang w:eastAsia="ar-SA"/>
    </w:rPr>
  </w:style>
  <w:style w:type="character" w:styleId="Hyperlink">
    <w:name w:val="Hyperlink"/>
    <w:basedOn w:val="DefaultParagraphFont"/>
    <w:uiPriority w:val="99"/>
    <w:rsid w:val="00C03B9F"/>
    <w:rPr>
      <w:color w:val="auto"/>
      <w:u w:val="none"/>
    </w:rPr>
  </w:style>
  <w:style w:type="paragraph" w:styleId="ListBullet">
    <w:name w:val="List Bullet"/>
    <w:basedOn w:val="Normal"/>
    <w:uiPriority w:val="99"/>
    <w:qFormat/>
    <w:rsid w:val="00C03B9F"/>
    <w:pPr>
      <w:numPr>
        <w:numId w:val="1"/>
      </w:numPr>
      <w:spacing w:after="100" w:line="240" w:lineRule="atLeast"/>
    </w:pPr>
    <w:rPr>
      <w:rFonts w:ascii="Palatino Linotype" w:eastAsiaTheme="minorHAnsi" w:hAnsi="Palatino Linotype"/>
      <w:sz w:val="20"/>
      <w:szCs w:val="20"/>
    </w:rPr>
  </w:style>
  <w:style w:type="paragraph" w:styleId="ListBullet2">
    <w:name w:val="List Bullet 2"/>
    <w:basedOn w:val="Normal"/>
    <w:rsid w:val="00C03B9F"/>
    <w:pPr>
      <w:numPr>
        <w:numId w:val="2"/>
      </w:numPr>
      <w:spacing w:after="100" w:line="240" w:lineRule="atLeast"/>
    </w:pPr>
    <w:rPr>
      <w:rFonts w:ascii="Palatino Linotype" w:eastAsiaTheme="minorHAnsi" w:hAnsi="Palatino Linotype"/>
      <w:sz w:val="20"/>
      <w:szCs w:val="20"/>
    </w:rPr>
  </w:style>
  <w:style w:type="paragraph" w:styleId="ListBullet3">
    <w:name w:val="List Bullet 3"/>
    <w:basedOn w:val="Normal"/>
    <w:rsid w:val="00C03B9F"/>
    <w:pPr>
      <w:numPr>
        <w:numId w:val="3"/>
      </w:numPr>
      <w:spacing w:after="100" w:line="240" w:lineRule="atLeast"/>
      <w:contextualSpacing/>
    </w:pPr>
    <w:rPr>
      <w:rFonts w:ascii="Palatino Linotype" w:eastAsiaTheme="minorHAnsi" w:hAnsi="Palatino Linotype"/>
      <w:sz w:val="20"/>
      <w:szCs w:val="20"/>
    </w:rPr>
  </w:style>
  <w:style w:type="paragraph" w:styleId="ListNumber">
    <w:name w:val="List Number"/>
    <w:basedOn w:val="Normal"/>
    <w:rsid w:val="00C03B9F"/>
    <w:pPr>
      <w:numPr>
        <w:numId w:val="4"/>
      </w:numPr>
      <w:tabs>
        <w:tab w:val="num" w:pos="720"/>
      </w:tabs>
      <w:spacing w:after="200" w:line="240" w:lineRule="atLeast"/>
      <w:ind w:left="720"/>
    </w:pPr>
    <w:rPr>
      <w:rFonts w:ascii="Palatino Linotype" w:eastAsiaTheme="minorHAnsi" w:hAnsi="Palatino Linotype"/>
      <w:sz w:val="20"/>
      <w:szCs w:val="20"/>
    </w:rPr>
  </w:style>
  <w:style w:type="paragraph" w:styleId="ListNumber2">
    <w:name w:val="List Number 2"/>
    <w:basedOn w:val="Normal"/>
    <w:rsid w:val="00C03B9F"/>
    <w:pPr>
      <w:numPr>
        <w:ilvl w:val="1"/>
        <w:numId w:val="4"/>
      </w:numPr>
      <w:tabs>
        <w:tab w:val="num" w:pos="720"/>
      </w:tabs>
      <w:spacing w:after="60" w:line="240" w:lineRule="atLeast"/>
      <w:ind w:left="720"/>
    </w:pPr>
    <w:rPr>
      <w:rFonts w:ascii="Palatino Linotype" w:eastAsiaTheme="minorHAnsi" w:hAnsi="Palatino Linotype"/>
      <w:sz w:val="20"/>
      <w:szCs w:val="20"/>
    </w:rPr>
  </w:style>
  <w:style w:type="paragraph" w:styleId="ListParagraph">
    <w:name w:val="List Paragraph"/>
    <w:basedOn w:val="Normal"/>
    <w:uiPriority w:val="34"/>
    <w:qFormat/>
    <w:rsid w:val="00C03B9F"/>
    <w:pPr>
      <w:spacing w:after="200" w:line="240" w:lineRule="atLeast"/>
      <w:contextualSpacing/>
    </w:pPr>
    <w:rPr>
      <w:rFonts w:ascii="Palatino Linotype" w:eastAsiaTheme="minorHAnsi" w:hAnsi="Palatino Linotype"/>
      <w:sz w:val="20"/>
      <w:szCs w:val="20"/>
    </w:rPr>
  </w:style>
  <w:style w:type="table" w:styleId="MediumGrid3-Accent3">
    <w:name w:val="Medium Grid 3 Accent 3"/>
    <w:basedOn w:val="TableNormal"/>
    <w:uiPriority w:val="69"/>
    <w:rsid w:val="00C03B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MediumShading1-Accent4">
    <w:name w:val="Medium Shading 1 Accent 4"/>
    <w:basedOn w:val="TableNormal"/>
    <w:uiPriority w:val="63"/>
    <w:rsid w:val="00C03B9F"/>
    <w:rPr>
      <w:rFonts w:eastAsia="Times New Roman"/>
    </w:rPr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NetSPIScreenshot">
    <w:name w:val="NetSPI Screenshot"/>
    <w:basedOn w:val="Normal"/>
    <w:link w:val="NetSPIScreenshotChar"/>
    <w:qFormat/>
    <w:rsid w:val="00C03B9F"/>
    <w:pPr>
      <w:pBdr>
        <w:top w:val="single" w:sz="2" w:space="5" w:color="DDDDDD"/>
        <w:left w:val="single" w:sz="2" w:space="5" w:color="DDDDDD"/>
        <w:bottom w:val="single" w:sz="2" w:space="5" w:color="DDDDDD"/>
        <w:right w:val="single" w:sz="2" w:space="5" w:color="DDDDDD"/>
      </w:pBdr>
      <w:shd w:val="clear" w:color="auto" w:fill="DDDDDD"/>
      <w:spacing w:line="240" w:lineRule="atLeast"/>
    </w:pPr>
    <w:rPr>
      <w:rFonts w:ascii="Courier" w:eastAsiaTheme="minorHAnsi" w:hAnsi="Courier"/>
      <w:noProof/>
      <w:sz w:val="18"/>
      <w:szCs w:val="16"/>
    </w:rPr>
  </w:style>
  <w:style w:type="table" w:customStyle="1" w:styleId="NetSPITable-Solid">
    <w:name w:val="NetSPI Table - Solid"/>
    <w:basedOn w:val="TableNormal"/>
    <w:uiPriority w:val="99"/>
    <w:qFormat/>
    <w:rsid w:val="00C03B9F"/>
    <w:rPr>
      <w:rFonts w:asciiTheme="minorHAnsi" w:hAnsiTheme="minorHAnsi"/>
    </w:r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caps w:val="0"/>
        <w:smallCaps/>
        <w:sz w:val="18"/>
      </w:rPr>
      <w:tblPr/>
      <w:tcPr>
        <w:shd w:val="clear" w:color="auto" w:fill="003767" w:themeFill="text2"/>
      </w:tcPr>
    </w:tblStylePr>
    <w:tblStylePr w:type="band1Horz">
      <w:tblPr/>
      <w:tcPr>
        <w:shd w:val="clear" w:color="auto" w:fill="868A0E" w:themeFill="accent2"/>
      </w:tcPr>
    </w:tblStylePr>
    <w:tblStylePr w:type="band2Horz">
      <w:tblPr/>
      <w:tcPr>
        <w:shd w:val="clear" w:color="auto" w:fill="868A0E" w:themeFill="accent2"/>
      </w:tcPr>
    </w:tblStylePr>
  </w:style>
  <w:style w:type="paragraph" w:styleId="NormalWeb">
    <w:name w:val="Normal (Web)"/>
    <w:basedOn w:val="Normal"/>
    <w:uiPriority w:val="99"/>
    <w:unhideWhenUsed/>
    <w:rsid w:val="00C03B9F"/>
    <w:pPr>
      <w:spacing w:before="100" w:beforeAutospacing="1" w:after="100" w:afterAutospacing="1" w:line="240" w:lineRule="atLeast"/>
    </w:pPr>
    <w:rPr>
      <w:rFonts w:eastAsiaTheme="minorHAnsi"/>
      <w:szCs w:val="20"/>
    </w:rPr>
  </w:style>
  <w:style w:type="character" w:styleId="PageNumber">
    <w:name w:val="page number"/>
    <w:basedOn w:val="DefaultParagraphFont"/>
    <w:rsid w:val="007708F4"/>
    <w:rPr>
      <w:rFonts w:ascii="Calibri" w:hAnsi="Calibri"/>
      <w:b/>
      <w:color w:val="000000" w:themeColor="text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03B9F"/>
    <w:rPr>
      <w:color w:val="808080"/>
    </w:rPr>
  </w:style>
  <w:style w:type="paragraph" w:customStyle="1" w:styleId="Subtitle-Date">
    <w:name w:val="Subtitle - Date"/>
    <w:basedOn w:val="Normal"/>
    <w:qFormat/>
    <w:rsid w:val="007708F4"/>
    <w:pPr>
      <w:spacing w:line="480" w:lineRule="exact"/>
      <w:contextualSpacing/>
    </w:pPr>
    <w:rPr>
      <w:rFonts w:ascii="Calibri" w:eastAsiaTheme="minorHAnsi" w:hAnsi="Calibri"/>
      <w:color w:val="000000" w:themeColor="text1"/>
      <w:sz w:val="30"/>
      <w:szCs w:val="20"/>
    </w:rPr>
  </w:style>
  <w:style w:type="table" w:customStyle="1" w:styleId="NetSPITableNormal">
    <w:name w:val="NetSPI Table Normal"/>
    <w:basedOn w:val="TableNormal"/>
    <w:uiPriority w:val="99"/>
    <w:qFormat/>
    <w:rsid w:val="009C4D3D"/>
    <w:pPr>
      <w:spacing w:line="220" w:lineRule="atLeast"/>
    </w:pPr>
    <w:rPr>
      <w:rFonts w:ascii="Calibri" w:eastAsia="Times New Roman" w:hAnsi="Calibri"/>
      <w:b/>
      <w:sz w:val="22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b/>
        <w:caps w:val="0"/>
        <w:smallCaps/>
        <w:sz w:val="22"/>
      </w:rPr>
      <w:tblPr/>
      <w:tcPr>
        <w:shd w:val="clear" w:color="auto" w:fill="213D35"/>
      </w:tcPr>
    </w:tblStylePr>
    <w:tblStylePr w:type="band1Vert">
      <w:rPr>
        <w:rFonts w:ascii="Calibri" w:hAnsi="Calibri"/>
        <w:b/>
        <w:sz w:val="22"/>
      </w:rPr>
    </w:tblStylePr>
    <w:tblStylePr w:type="band1Horz">
      <w:rPr>
        <w:rFonts w:ascii="Calibri" w:hAnsi="Calibri"/>
        <w:b/>
        <w:sz w:val="22"/>
      </w:rPr>
      <w:tblPr/>
      <w:tcPr>
        <w:shd w:val="clear" w:color="auto" w:fill="DDEBDE"/>
      </w:tcPr>
    </w:tblStylePr>
    <w:tblStylePr w:type="band2Horz">
      <w:rPr>
        <w:rFonts w:ascii="Calibri" w:hAnsi="Calibr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DEBDE"/>
      </w:tcPr>
    </w:tblStylePr>
  </w:style>
  <w:style w:type="table" w:styleId="TableGrid">
    <w:name w:val="Table Grid"/>
    <w:basedOn w:val="TableNormal"/>
    <w:rsid w:val="00C03B9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ableofFigures">
    <w:name w:val="table of figures"/>
    <w:basedOn w:val="Normal"/>
    <w:next w:val="Normal"/>
    <w:uiPriority w:val="99"/>
    <w:rsid w:val="00C03B9F"/>
    <w:pPr>
      <w:tabs>
        <w:tab w:val="left" w:pos="1080"/>
        <w:tab w:val="right" w:leader="dot" w:pos="9350"/>
      </w:tabs>
      <w:spacing w:line="320" w:lineRule="atLeast"/>
      <w:ind w:left="1080" w:hanging="1080"/>
    </w:pPr>
    <w:rPr>
      <w:rFonts w:ascii="Calibri" w:eastAsiaTheme="minorHAnsi" w:hAnsi="Calibri"/>
      <w:b/>
      <w:noProof/>
      <w:sz w:val="20"/>
      <w:szCs w:val="20"/>
    </w:rPr>
  </w:style>
  <w:style w:type="paragraph" w:customStyle="1" w:styleId="Code">
    <w:name w:val="Code"/>
    <w:basedOn w:val="BodyText"/>
    <w:next w:val="Normal"/>
    <w:link w:val="CodeChar"/>
    <w:rsid w:val="00872D1C"/>
    <w:pPr>
      <w:spacing w:after="0" w:line="240" w:lineRule="auto"/>
      <w:ind w:left="720"/>
      <w:jc w:val="left"/>
    </w:pPr>
    <w:rPr>
      <w:rFonts w:ascii="Courier New" w:eastAsia="Times New Roman" w:hAnsi="Courier New" w:cs="Courier New"/>
      <w:sz w:val="18"/>
      <w:szCs w:val="16"/>
    </w:rPr>
  </w:style>
  <w:style w:type="paragraph" w:styleId="TOC1">
    <w:name w:val="toc 1"/>
    <w:basedOn w:val="Normal"/>
    <w:next w:val="Normal"/>
    <w:uiPriority w:val="39"/>
    <w:rsid w:val="00C03B9F"/>
    <w:pPr>
      <w:tabs>
        <w:tab w:val="left" w:pos="1080"/>
        <w:tab w:val="right" w:leader="dot" w:pos="9360"/>
      </w:tabs>
      <w:spacing w:line="320" w:lineRule="atLeast"/>
    </w:pPr>
    <w:rPr>
      <w:rFonts w:ascii="Calibri" w:eastAsiaTheme="minorHAnsi" w:hAnsi="Calibri"/>
      <w:b/>
      <w:sz w:val="20"/>
      <w:szCs w:val="22"/>
    </w:rPr>
  </w:style>
  <w:style w:type="paragraph" w:styleId="TOC2">
    <w:name w:val="toc 2"/>
    <w:basedOn w:val="Normal"/>
    <w:next w:val="Normal"/>
    <w:autoRedefine/>
    <w:uiPriority w:val="39"/>
    <w:rsid w:val="00C03B9F"/>
    <w:pPr>
      <w:tabs>
        <w:tab w:val="right" w:leader="dot" w:pos="9350"/>
      </w:tabs>
      <w:spacing w:line="320" w:lineRule="exact"/>
      <w:ind w:left="1080"/>
    </w:pPr>
    <w:rPr>
      <w:rFonts w:ascii="Calibri" w:eastAsiaTheme="minorHAnsi" w:hAnsi="Calibri"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C03B9F"/>
    <w:pPr>
      <w:tabs>
        <w:tab w:val="right" w:leader="dot" w:pos="9350"/>
      </w:tabs>
      <w:spacing w:line="320" w:lineRule="atLeast"/>
      <w:ind w:left="1440"/>
    </w:pPr>
    <w:rPr>
      <w:rFonts w:ascii="Calibri" w:eastAsiaTheme="minorHAnsi" w:hAnsi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103FF7"/>
    <w:pPr>
      <w:tabs>
        <w:tab w:val="right" w:leader="dot" w:pos="9346"/>
      </w:tabs>
      <w:spacing w:after="200" w:line="240" w:lineRule="atLeast"/>
      <w:ind w:left="2160"/>
    </w:pPr>
    <w:rPr>
      <w:rFonts w:asciiTheme="majorHAnsi" w:eastAsiaTheme="minorHAnsi" w:hAnsiTheme="maj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C03B9F"/>
    <w:pPr>
      <w:spacing w:after="200" w:line="240" w:lineRule="atLeast"/>
      <w:ind w:left="880"/>
    </w:pPr>
    <w:rPr>
      <w:rFonts w:ascii="Palatino Linotype" w:eastAsiaTheme="minorHAnsi" w:hAnsi="Palatino Linotype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C03B9F"/>
    <w:pPr>
      <w:spacing w:after="200" w:line="240" w:lineRule="atLeast"/>
      <w:ind w:left="1100"/>
    </w:pPr>
    <w:rPr>
      <w:rFonts w:ascii="Palatino Linotype" w:eastAsiaTheme="minorHAnsi" w:hAnsi="Palatino Linotype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C03B9F"/>
    <w:pPr>
      <w:spacing w:after="200" w:line="240" w:lineRule="atLeast"/>
      <w:ind w:left="1320"/>
    </w:pPr>
    <w:rPr>
      <w:rFonts w:ascii="Palatino Linotype" w:eastAsiaTheme="minorHAnsi" w:hAnsi="Palatino Linotype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C03B9F"/>
    <w:pPr>
      <w:spacing w:after="200" w:line="240" w:lineRule="atLeast"/>
      <w:ind w:left="1540"/>
    </w:pPr>
    <w:rPr>
      <w:rFonts w:ascii="Palatino Linotype" w:eastAsiaTheme="minorHAnsi" w:hAnsi="Palatino Linotype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C03B9F"/>
    <w:pPr>
      <w:spacing w:after="200" w:line="240" w:lineRule="atLeast"/>
      <w:ind w:left="1760"/>
    </w:pPr>
    <w:rPr>
      <w:rFonts w:ascii="Palatino Linotype" w:eastAsiaTheme="minorHAnsi" w:hAnsi="Palatino Linotype"/>
      <w:sz w:val="20"/>
      <w:szCs w:val="20"/>
    </w:rPr>
  </w:style>
  <w:style w:type="character" w:customStyle="1" w:styleId="BodyTextAfterListChar">
    <w:name w:val="Body Text After List Char"/>
    <w:basedOn w:val="DefaultParagraphFont"/>
    <w:link w:val="BodyTextAfterList"/>
    <w:rsid w:val="007C4CA7"/>
  </w:style>
  <w:style w:type="numbering" w:customStyle="1" w:styleId="Style1">
    <w:name w:val="Style1"/>
    <w:uiPriority w:val="99"/>
    <w:rsid w:val="00C03B9F"/>
    <w:pPr>
      <w:numPr>
        <w:numId w:val="7"/>
      </w:numPr>
    </w:pPr>
  </w:style>
  <w:style w:type="character" w:customStyle="1" w:styleId="CaptionChar">
    <w:name w:val="Caption Char"/>
    <w:basedOn w:val="DefaultParagraphFont"/>
    <w:link w:val="Caption"/>
    <w:rsid w:val="00946BA2"/>
    <w:rPr>
      <w:rFonts w:ascii="Calibri" w:hAnsi="Calibri"/>
      <w:b/>
      <w:bCs/>
      <w:smallCaps/>
      <w:szCs w:val="16"/>
    </w:rPr>
  </w:style>
  <w:style w:type="table" w:customStyle="1" w:styleId="TableNetSPI-Normal">
    <w:name w:val="Table NetSPI - Normal"/>
    <w:basedOn w:val="TableNormal"/>
    <w:rsid w:val="00C03B9F"/>
    <w:rPr>
      <w:rFonts w:eastAsia="Times New Roman"/>
      <w:sz w:val="18"/>
      <w:szCs w:val="16"/>
    </w:rPr>
    <w:tblPr>
      <w:tblStyleRowBandSize w:val="1"/>
      <w:tblStyleColBandSize w:val="1"/>
      <w:tblInd w:w="86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4" w:space="0" w:color="808080"/>
        <w:insideV w:val="single" w:sz="4" w:space="0" w:color="808080"/>
      </w:tblBorders>
      <w:tblCellMar>
        <w:top w:w="14" w:type="dxa"/>
        <w:left w:w="72" w:type="dxa"/>
        <w:bottom w:w="14" w:type="dxa"/>
        <w:right w:w="72" w:type="dxa"/>
      </w:tblCellMar>
    </w:tblPr>
    <w:trPr>
      <w:cantSplit/>
    </w:trPr>
    <w:tcPr>
      <w:shd w:val="pct50" w:color="000000" w:fill="FFFFFF"/>
    </w:tcPr>
    <w:tblStylePr w:type="firstRow">
      <w:rPr>
        <w:rFonts w:ascii="Palatino Linotype" w:hAnsi="Palatino Linotype"/>
        <w:b/>
        <w:bCs/>
        <w:color w:val="FFFFFF"/>
        <w:sz w:val="18"/>
        <w:szCs w:val="18"/>
      </w:rPr>
      <w:tblPr/>
      <w:trPr>
        <w:cantSplit w:val="0"/>
        <w:tblHeader/>
      </w:trPr>
      <w:tcPr>
        <w:shd w:val="clear" w:color="auto" w:fill="00335B"/>
      </w:tcPr>
    </w:tblStylePr>
    <w:tblStylePr w:type="firstCol">
      <w:rPr>
        <w:b w:val="0"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clear" w:color="auto" w:fill="F3F3F3"/>
      </w:tcPr>
    </w:tblStylePr>
    <w:tblStylePr w:type="band2Horz">
      <w:tblPr/>
      <w:tcPr>
        <w:shd w:val="clear" w:color="auto" w:fill="E0E0E0"/>
      </w:tcPr>
    </w:tblStylePr>
  </w:style>
  <w:style w:type="character" w:styleId="Strong">
    <w:name w:val="Strong"/>
    <w:basedOn w:val="DefaultParagraphFont"/>
    <w:uiPriority w:val="22"/>
    <w:semiHidden/>
    <w:qFormat/>
    <w:rsid w:val="00C03B9F"/>
    <w:rPr>
      <w:rFonts w:cs="Times New Roman"/>
      <w:b/>
      <w:bCs/>
    </w:rPr>
  </w:style>
  <w:style w:type="character" w:customStyle="1" w:styleId="CodeChar">
    <w:name w:val="Code Char"/>
    <w:basedOn w:val="BodyTextChar"/>
    <w:link w:val="Code"/>
    <w:rsid w:val="00872D1C"/>
    <w:rPr>
      <w:rFonts w:ascii="Courier New" w:eastAsia="Times New Roman" w:hAnsi="Courier New" w:cs="Courier New"/>
      <w:sz w:val="18"/>
      <w:szCs w:val="16"/>
      <w:lang w:val="en-CA"/>
    </w:rPr>
  </w:style>
  <w:style w:type="character" w:customStyle="1" w:styleId="NetSPIScreenshotChar">
    <w:name w:val="NetSPI Screenshot Char"/>
    <w:basedOn w:val="DefaultParagraphFont"/>
    <w:link w:val="NetSPIScreenshot"/>
    <w:rsid w:val="008F37D9"/>
    <w:rPr>
      <w:rFonts w:ascii="Courier" w:hAnsi="Courier"/>
      <w:noProof/>
      <w:sz w:val="18"/>
      <w:szCs w:val="16"/>
      <w:shd w:val="clear" w:color="auto" w:fill="DDDDDD"/>
    </w:rPr>
  </w:style>
  <w:style w:type="paragraph" w:styleId="TOCHeading">
    <w:name w:val="TOC Heading"/>
    <w:basedOn w:val="Heading1"/>
    <w:next w:val="Normal"/>
    <w:uiPriority w:val="39"/>
    <w:qFormat/>
    <w:rsid w:val="00A14DF8"/>
    <w:pPr>
      <w:keepLines/>
      <w:pageBreakBefore w:val="0"/>
      <w:numPr>
        <w:numId w:val="0"/>
      </w:numPr>
      <w:pBdr>
        <w:top w:val="none" w:sz="0" w:space="0" w:color="auto"/>
      </w:pBdr>
      <w:spacing w:after="0" w:line="360" w:lineRule="atLeast"/>
      <w:outlineLvl w:val="9"/>
    </w:pPr>
    <w:rPr>
      <w:rFonts w:asciiTheme="majorHAnsi" w:hAnsiTheme="majorHAnsi"/>
      <w:sz w:val="24"/>
    </w:rPr>
  </w:style>
  <w:style w:type="paragraph" w:customStyle="1" w:styleId="RevisionHead">
    <w:name w:val="Revision Head"/>
    <w:basedOn w:val="Heading2"/>
    <w:qFormat/>
    <w:rsid w:val="00C03B9F"/>
    <w:pPr>
      <w:numPr>
        <w:ilvl w:val="0"/>
        <w:numId w:val="0"/>
      </w:numPr>
    </w:pPr>
  </w:style>
  <w:style w:type="paragraph" w:customStyle="1" w:styleId="TableText">
    <w:name w:val="Table Text"/>
    <w:basedOn w:val="Normal"/>
    <w:link w:val="TableTextChar"/>
    <w:qFormat/>
    <w:rsid w:val="009C4D3D"/>
    <w:pPr>
      <w:spacing w:line="240" w:lineRule="atLeast"/>
    </w:pPr>
    <w:rPr>
      <w:rFonts w:ascii="Calibri" w:eastAsiaTheme="minorHAnsi" w:hAnsi="Calibri"/>
      <w:b/>
      <w:sz w:val="22"/>
      <w:szCs w:val="22"/>
    </w:rPr>
  </w:style>
  <w:style w:type="character" w:customStyle="1" w:styleId="TableTextChar">
    <w:name w:val="Table Text Char"/>
    <w:basedOn w:val="DefaultParagraphFont"/>
    <w:link w:val="TableText"/>
    <w:qFormat/>
    <w:rsid w:val="009C4D3D"/>
    <w:rPr>
      <w:rFonts w:ascii="Calibri" w:hAnsi="Calibri"/>
      <w:b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03B9F"/>
    <w:rPr>
      <w:color w:val="704404" w:themeColor="followedHyperlink"/>
      <w:u w:val="single"/>
    </w:rPr>
  </w:style>
  <w:style w:type="paragraph" w:customStyle="1" w:styleId="Example">
    <w:name w:val="Example"/>
    <w:basedOn w:val="BodyText"/>
    <w:next w:val="BodyText"/>
    <w:rsid w:val="00C03B9F"/>
    <w:pPr>
      <w:spacing w:after="0" w:line="240" w:lineRule="auto"/>
      <w:ind w:left="1440"/>
    </w:pPr>
    <w:rPr>
      <w:i/>
    </w:rPr>
  </w:style>
  <w:style w:type="paragraph" w:customStyle="1" w:styleId="Exampleinlist">
    <w:name w:val="Example (in list)"/>
    <w:basedOn w:val="Example"/>
    <w:next w:val="Normal"/>
    <w:rsid w:val="00C03B9F"/>
    <w:pPr>
      <w:ind w:firstLine="720"/>
    </w:pPr>
  </w:style>
  <w:style w:type="paragraph" w:styleId="ListNumber3">
    <w:name w:val="List Number 3"/>
    <w:basedOn w:val="Normal"/>
    <w:rsid w:val="00C03B9F"/>
    <w:pPr>
      <w:numPr>
        <w:ilvl w:val="2"/>
        <w:numId w:val="4"/>
      </w:numPr>
      <w:tabs>
        <w:tab w:val="num" w:pos="720"/>
      </w:tabs>
      <w:spacing w:after="40" w:line="240" w:lineRule="atLeast"/>
      <w:ind w:left="720"/>
    </w:pPr>
    <w:rPr>
      <w:rFonts w:ascii="Palatino Linotype" w:eastAsiaTheme="minorHAnsi" w:hAnsi="Palatino Linotype"/>
      <w:sz w:val="20"/>
      <w:szCs w:val="20"/>
    </w:rPr>
  </w:style>
  <w:style w:type="numbering" w:customStyle="1" w:styleId="NumberedList">
    <w:name w:val="Numbered List"/>
    <w:uiPriority w:val="99"/>
    <w:rsid w:val="00C03B9F"/>
    <w:pPr>
      <w:numPr>
        <w:numId w:val="4"/>
      </w:numPr>
    </w:pPr>
  </w:style>
  <w:style w:type="paragraph" w:styleId="Quote">
    <w:name w:val="Quote"/>
    <w:basedOn w:val="BodyText"/>
    <w:link w:val="QuoteChar"/>
    <w:rsid w:val="00C03B9F"/>
    <w:pPr>
      <w:spacing w:after="120" w:line="240" w:lineRule="auto"/>
      <w:ind w:left="1440" w:right="720"/>
    </w:pPr>
  </w:style>
  <w:style w:type="character" w:customStyle="1" w:styleId="QuoteChar">
    <w:name w:val="Quote Char"/>
    <w:basedOn w:val="DefaultParagraphFont"/>
    <w:link w:val="Quote"/>
    <w:rsid w:val="00C03B9F"/>
  </w:style>
  <w:style w:type="paragraph" w:customStyle="1" w:styleId="Quoteinlist">
    <w:name w:val="Quote (in list)"/>
    <w:basedOn w:val="Quote"/>
    <w:rsid w:val="00C03B9F"/>
    <w:pPr>
      <w:ind w:left="2160"/>
    </w:pPr>
  </w:style>
  <w:style w:type="table" w:customStyle="1" w:styleId="TableNetSPI-Grid">
    <w:name w:val="Table NetSPI - Grid"/>
    <w:basedOn w:val="TableNetSPI-Normal"/>
    <w:rsid w:val="00C03B9F"/>
    <w:tblPr/>
    <w:tcPr>
      <w:shd w:val="pct50" w:color="000000" w:fill="FFFFFF"/>
    </w:tcPr>
    <w:tblStylePr w:type="firstRow">
      <w:rPr>
        <w:rFonts w:ascii="Arial" w:hAnsi="Arial"/>
        <w:b/>
        <w:bCs/>
        <w:color w:val="FFFFFF"/>
        <w:sz w:val="20"/>
        <w:szCs w:val="18"/>
      </w:rPr>
      <w:tblPr/>
      <w:trPr>
        <w:cantSplit w:val="0"/>
        <w:tblHeader/>
      </w:trPr>
      <w:tcPr>
        <w:shd w:val="clear" w:color="auto" w:fill="00335B"/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000000" w:fill="FFFFFF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000000" w:fill="FFFFFF"/>
      </w:tcPr>
    </w:tblStylePr>
  </w:style>
  <w:style w:type="paragraph" w:customStyle="1" w:styleId="TitleClient">
    <w:name w:val="TitleClient"/>
    <w:basedOn w:val="Title"/>
    <w:rsid w:val="00C03B9F"/>
    <w:pPr>
      <w:tabs>
        <w:tab w:val="right" w:leader="dot" w:pos="5760"/>
      </w:tabs>
      <w:suppressAutoHyphens/>
      <w:spacing w:before="3600" w:after="60" w:line="240" w:lineRule="auto"/>
      <w:ind w:left="-720" w:right="2880"/>
      <w:contextualSpacing w:val="0"/>
    </w:pPr>
    <w:rPr>
      <w:rFonts w:ascii="Palatino Linotype" w:eastAsiaTheme="minorHAnsi" w:hAnsi="Palatino Linotype" w:cs="Arial"/>
      <w:bCs/>
      <w:color w:val="auto"/>
      <w:sz w:val="40"/>
      <w:szCs w:val="32"/>
    </w:rPr>
  </w:style>
  <w:style w:type="paragraph" w:customStyle="1" w:styleId="TitleDate0">
    <w:name w:val="TitleDate"/>
    <w:basedOn w:val="Title"/>
    <w:rsid w:val="00C03B9F"/>
    <w:pPr>
      <w:suppressAutoHyphens/>
      <w:spacing w:before="960" w:after="60" w:line="240" w:lineRule="auto"/>
      <w:ind w:left="-720" w:right="2880"/>
      <w:contextualSpacing w:val="0"/>
    </w:pPr>
    <w:rPr>
      <w:rFonts w:ascii="Palatino Linotype" w:eastAsiaTheme="minorHAnsi" w:hAnsi="Palatino Linotype" w:cs="Arial"/>
      <w:bCs/>
      <w:color w:val="auto"/>
      <w:sz w:val="32"/>
      <w:szCs w:val="32"/>
    </w:rPr>
  </w:style>
  <w:style w:type="paragraph" w:customStyle="1" w:styleId="TOCHeader">
    <w:name w:val="TOC Header"/>
    <w:basedOn w:val="Normal"/>
    <w:next w:val="Normal"/>
    <w:rsid w:val="00C03B9F"/>
    <w:pPr>
      <w:spacing w:before="480" w:after="240"/>
    </w:pPr>
    <w:rPr>
      <w:rFonts w:ascii="Palatino Linotype" w:eastAsiaTheme="minorHAnsi" w:hAnsi="Palatino Linotype"/>
      <w:b/>
      <w:sz w:val="28"/>
      <w:szCs w:val="32"/>
    </w:rPr>
  </w:style>
  <w:style w:type="paragraph" w:customStyle="1" w:styleId="TableBody">
    <w:name w:val="Table Body"/>
    <w:basedOn w:val="Normal"/>
    <w:link w:val="TableBodyChar"/>
    <w:rsid w:val="00631220"/>
    <w:pPr>
      <w:keepNext/>
      <w:keepLines/>
    </w:pPr>
    <w:rPr>
      <w:rFonts w:ascii="Palatino Linotype" w:hAnsi="Palatino Linotype"/>
      <w:sz w:val="18"/>
      <w:szCs w:val="22"/>
    </w:rPr>
  </w:style>
  <w:style w:type="character" w:customStyle="1" w:styleId="TableBodyChar">
    <w:name w:val="Table Body Char"/>
    <w:basedOn w:val="DefaultParagraphFont"/>
    <w:link w:val="TableBody"/>
    <w:rsid w:val="00631220"/>
    <w:rPr>
      <w:rFonts w:eastAsia="Times New Roman"/>
      <w:sz w:val="18"/>
      <w:szCs w:val="22"/>
    </w:rPr>
  </w:style>
  <w:style w:type="character" w:customStyle="1" w:styleId="BodyTextCharChar">
    <w:name w:val="Body Text Char Char"/>
    <w:aliases w:val="Body Text Char1,Body Text Char Char Char Char Char Char,Body Text Char Char Char Char,Body Text Char Char2,Body Text Char Char Char2"/>
    <w:basedOn w:val="DefaultParagraphFont"/>
    <w:rsid w:val="008D5665"/>
    <w:rPr>
      <w:rFonts w:ascii="Palatino Linotype" w:hAnsi="Palatino Linotype"/>
      <w:szCs w:val="24"/>
      <w:lang w:val="en-US" w:eastAsia="en-US" w:bidi="ar-SA"/>
    </w:rPr>
  </w:style>
  <w:style w:type="paragraph" w:styleId="NoSpacing">
    <w:name w:val="No Spacing"/>
    <w:link w:val="NoSpacingChar"/>
    <w:uiPriority w:val="99"/>
    <w:qFormat/>
    <w:rsid w:val="002973A5"/>
    <w:pPr>
      <w:jc w:val="center"/>
    </w:pPr>
    <w:rPr>
      <w:rFonts w:ascii="Calibri" w:eastAsia="Times New Roman" w:hAnsi="Calibri" w:cs="Calibri"/>
      <w:b/>
      <w:color w:val="FFFFFF"/>
      <w:sz w:val="48"/>
      <w:szCs w:val="22"/>
    </w:rPr>
  </w:style>
  <w:style w:type="character" w:customStyle="1" w:styleId="NoSpacingChar">
    <w:name w:val="No Spacing Char"/>
    <w:link w:val="NoSpacing"/>
    <w:uiPriority w:val="99"/>
    <w:locked/>
    <w:rsid w:val="002973A5"/>
    <w:rPr>
      <w:rFonts w:ascii="Calibri" w:eastAsia="Times New Roman" w:hAnsi="Calibri" w:cs="Calibri"/>
      <w:b/>
      <w:color w:val="FFFFFF"/>
      <w:sz w:val="48"/>
      <w:szCs w:val="22"/>
    </w:rPr>
  </w:style>
  <w:style w:type="table" w:customStyle="1" w:styleId="TableGrid1">
    <w:name w:val="Table Grid1"/>
    <w:basedOn w:val="TableNormal"/>
    <w:next w:val="TableGrid"/>
    <w:uiPriority w:val="99"/>
    <w:rsid w:val="00DD46B4"/>
    <w:rPr>
      <w:rFonts w:ascii="Calibri" w:eastAsia="Calibri" w:hAnsi="Calibri"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2CC2"/>
    <w:rPr>
      <w:color w:val="808080"/>
      <w:shd w:val="clear" w:color="auto" w:fill="E6E6E6"/>
    </w:rPr>
  </w:style>
  <w:style w:type="numbering" w:customStyle="1" w:styleId="Headings">
    <w:name w:val="Headings"/>
    <w:uiPriority w:val="99"/>
    <w:rsid w:val="00EC6AB3"/>
    <w:pPr>
      <w:numPr>
        <w:numId w:val="8"/>
      </w:numPr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36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6BC7"/>
    <w:rPr>
      <w:rFonts w:ascii="Courier New" w:eastAsia="Times New Roman" w:hAnsi="Courier New" w:cs="Courier New"/>
    </w:rPr>
  </w:style>
  <w:style w:type="paragraph" w:customStyle="1" w:styleId="Border">
    <w:name w:val="Border"/>
    <w:basedOn w:val="Normal"/>
    <w:rsid w:val="00CA370C"/>
    <w:pPr>
      <w:spacing w:before="120" w:after="180" w:line="276" w:lineRule="auto"/>
    </w:pPr>
    <w:rPr>
      <w:rFonts w:ascii="Arial" w:eastAsiaTheme="minorHAnsi" w:hAnsi="Arial"/>
      <w:color w:val="54595F"/>
      <w:sz w:val="20"/>
      <w:szCs w:val="20"/>
    </w:rPr>
  </w:style>
  <w:style w:type="character" w:customStyle="1" w:styleId="ImageBorder">
    <w:name w:val="Image Border"/>
    <w:basedOn w:val="DefaultParagraphFont"/>
    <w:uiPriority w:val="1"/>
    <w:qFormat/>
    <w:rsid w:val="00CA370C"/>
    <w:rPr>
      <w:bdr w:val="single" w:sz="8" w:space="0" w:color="auto"/>
    </w:rPr>
  </w:style>
  <w:style w:type="character" w:styleId="HTMLCode">
    <w:name w:val="HTML Code"/>
    <w:basedOn w:val="DefaultParagraphFont"/>
    <w:uiPriority w:val="99"/>
    <w:semiHidden/>
    <w:unhideWhenUsed/>
    <w:rsid w:val="007101A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28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3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13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7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4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573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85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66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9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8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64428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1223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3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57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458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215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0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8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3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4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9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7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4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8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5542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NetSPI Theme">
  <a:themeElements>
    <a:clrScheme name="CVM Reports">
      <a:dk1>
        <a:sysClr val="windowText" lastClr="000000"/>
      </a:dk1>
      <a:lt1>
        <a:sysClr val="window" lastClr="FFFFFF"/>
      </a:lt1>
      <a:dk2>
        <a:srgbClr val="003767"/>
      </a:dk2>
      <a:lt2>
        <a:srgbClr val="627FA7"/>
      </a:lt2>
      <a:accent1>
        <a:srgbClr val="971B2F"/>
      </a:accent1>
      <a:accent2>
        <a:srgbClr val="868A0E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NetSPI Fonts">
      <a:majorFont>
        <a:latin typeface="Calibri"/>
        <a:ea typeface=""/>
        <a:cs typeface=""/>
      </a:majorFont>
      <a:minorFont>
        <a:latin typeface="Palatino Linotype"/>
        <a:ea typeface=""/>
        <a:cs typeface=""/>
      </a:minorFont>
    </a:fontScheme>
    <a:fmtScheme name="Trek">
      <a:fillStyleLst>
        <a:solidFill>
          <a:schemeClr val="phClr"/>
        </a:solidFill>
        <a:gradFill rotWithShape="1">
          <a:gsLst>
            <a:gs pos="0">
              <a:schemeClr val="phClr">
                <a:tint val="30000"/>
                <a:satMod val="250000"/>
              </a:schemeClr>
            </a:gs>
            <a:gs pos="72000">
              <a:schemeClr val="phClr">
                <a:tint val="75000"/>
                <a:satMod val="210000"/>
              </a:schemeClr>
            </a:gs>
            <a:gs pos="100000">
              <a:schemeClr val="phClr">
                <a:tint val="85000"/>
                <a:satMod val="21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5000"/>
                <a:shade val="85000"/>
                <a:satMod val="230000"/>
              </a:schemeClr>
            </a:gs>
            <a:gs pos="25000">
              <a:schemeClr val="phClr">
                <a:tint val="90000"/>
                <a:shade val="70000"/>
                <a:satMod val="220000"/>
              </a:schemeClr>
            </a:gs>
            <a:gs pos="50000">
              <a:schemeClr val="phClr">
                <a:tint val="90000"/>
                <a:shade val="58000"/>
                <a:satMod val="225000"/>
              </a:schemeClr>
            </a:gs>
            <a:gs pos="65000">
              <a:schemeClr val="phClr">
                <a:tint val="90000"/>
                <a:shade val="58000"/>
                <a:satMod val="225000"/>
              </a:schemeClr>
            </a:gs>
            <a:gs pos="80000">
              <a:schemeClr val="phClr">
                <a:tint val="90000"/>
                <a:shade val="69000"/>
                <a:satMod val="220000"/>
              </a:schemeClr>
            </a:gs>
            <a:gs pos="100000">
              <a:schemeClr val="phClr">
                <a:tint val="77000"/>
                <a:shade val="80000"/>
                <a:satMod val="230000"/>
              </a:schemeClr>
            </a:gs>
          </a:gsLst>
          <a:lin ang="5400000" scaled="1"/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0"/>
            </a:lightRig>
          </a:scene3d>
          <a:sp3d prstMaterial="metal">
            <a:bevelT w="10000" h="10000"/>
          </a:sp3d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bliqueTopLeft" fov="600000">
              <a:rot lat="0" lon="0" rev="0"/>
            </a:camera>
            <a:lightRig rig="balanced" dir="t">
              <a:rot lat="0" lon="0" rev="19200000"/>
            </a:lightRig>
          </a:scene3d>
          <a:sp3d contourW="12700" prstMaterial="matte">
            <a:bevelT w="60000" h="50800"/>
            <a:contourClr>
              <a:schemeClr val="phClr">
                <a:shade val="60000"/>
                <a:satMod val="11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161B70BCF8A640B1788FE3BA89538A" ma:contentTypeVersion="12" ma:contentTypeDescription="Create a new document." ma:contentTypeScope="" ma:versionID="8be7a1e6e212360d44a419a1fc5ec67b">
  <xsd:schema xmlns:xsd="http://www.w3.org/2001/XMLSchema" xmlns:xs="http://www.w3.org/2001/XMLSchema" xmlns:p="http://schemas.microsoft.com/office/2006/metadata/properties" xmlns:ns3="32be9791-03c4-43ac-88a4-721fbf850bb2" xmlns:ns4="a099bc60-b10c-47d1-b1ae-d11b2515ff44" targetNamespace="http://schemas.microsoft.com/office/2006/metadata/properties" ma:root="true" ma:fieldsID="131ef7f819e847a60f6a3ff4864a5525" ns3:_="" ns4:_="">
    <xsd:import namespace="32be9791-03c4-43ac-88a4-721fbf850bb2"/>
    <xsd:import namespace="a099bc60-b10c-47d1-b1ae-d11b2515ff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e9791-03c4-43ac-88a4-721fbf850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9bc60-b10c-47d1-b1ae-d11b2515ff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444577-7FB9-43C5-AC67-76BBB9F6D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be9791-03c4-43ac-88a4-721fbf850bb2"/>
    <ds:schemaRef ds:uri="a099bc60-b10c-47d1-b1ae-d11b2515ff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22E3B5-19EC-4E13-8C68-6B20D4EC23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AAB606-3722-459D-B2D8-F8AD03E0864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616C4B-9C5A-4C35-89F3-03FC42C2BE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3</TotalTime>
  <Pages>7</Pages>
  <Words>73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Application Penetration Test</vt:lpstr>
    </vt:vector>
  </TitlesOfParts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Application Penetration Test</dc:title>
  <dc:creator>Octa</dc:creator>
  <cp:lastModifiedBy>Rajesh Kannan</cp:lastModifiedBy>
  <cp:revision>2210</cp:revision>
  <cp:lastPrinted>2022-02-09T17:50:00Z</cp:lastPrinted>
  <dcterms:created xsi:type="dcterms:W3CDTF">2022-01-07T04:38:00Z</dcterms:created>
  <dcterms:modified xsi:type="dcterms:W3CDTF">2022-10-10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ShortParens">
    <vt:lpwstr>&lt;ClientShortParens&gt;</vt:lpwstr>
  </property>
  <property fmtid="{D5CDD505-2E9C-101B-9397-08002B2CF9AE}" pid="3" name="InternalTestingTeam">
    <vt:lpwstr>Internal Testing Team</vt:lpwstr>
  </property>
  <property fmtid="{D5CDD505-2E9C-101B-9397-08002B2CF9AE}" pid="4" name="ContentTypeId">
    <vt:lpwstr>0x010100F0161B70BCF8A640B1788FE3BA89538A</vt:lpwstr>
  </property>
  <property fmtid="{D5CDD505-2E9C-101B-9397-08002B2CF9AE}" pid="5" name="ProjectValidationStartDate">
    <vt:lpwstr>&lt;ProjectValidationStartDate&gt;</vt:lpwstr>
  </property>
  <property fmtid="{D5CDD505-2E9C-101B-9397-08002B2CF9AE}" pid="6" name="ProjectPrimaryConsultantName">
    <vt:lpwstr>&lt;ProjectPrimaryConsultantName&gt; </vt:lpwstr>
  </property>
  <property fmtid="{D5CDD505-2E9C-101B-9397-08002B2CF9AE}" pid="7" name="TD_Classification">
    <vt:lpwstr>Internal</vt:lpwstr>
  </property>
  <property fmtid="{D5CDD505-2E9C-101B-9397-08002B2CF9AE}" pid="8" name="Client">
    <vt:lpwstr>EETS</vt:lpwstr>
  </property>
  <property fmtid="{D5CDD505-2E9C-101B-9397-08002B2CF9AE}" pid="9" name="CreateDate">
    <vt:lpwstr>11/05/2019</vt:lpwstr>
  </property>
  <property fmtid="{D5CDD505-2E9C-101B-9397-08002B2CF9AE}" pid="10" name="ClientShort">
    <vt:lpwstr/>
  </property>
  <property fmtid="{D5CDD505-2E9C-101B-9397-08002B2CF9AE}" pid="11" name="VulnerableSystemCount">
    <vt:lpwstr>0</vt:lpwstr>
  </property>
  <property fmtid="{D5CDD505-2E9C-101B-9397-08002B2CF9AE}" pid="12" name="VulnerableSystemCountString">
    <vt:lpwstr>zero</vt:lpwstr>
  </property>
  <property fmtid="{D5CDD505-2E9C-101B-9397-08002B2CF9AE}" pid="13" name="TotalSystemCount">
    <vt:lpwstr>0</vt:lpwstr>
  </property>
  <property fmtid="{D5CDD505-2E9C-101B-9397-08002B2CF9AE}" pid="14" name="ProjectName">
    <vt:lpwstr>3809 Enterprise Customer Risk Rating</vt:lpwstr>
  </property>
  <property fmtid="{D5CDD505-2E9C-101B-9397-08002B2CF9AE}" pid="15" name="AssessorName">
    <vt:lpwstr>NetSPI</vt:lpwstr>
  </property>
  <property fmtid="{D5CDD505-2E9C-101B-9397-08002B2CF9AE}" pid="16" name="ApplicationName">
    <vt:lpwstr>Enterprise Customer Risk Rating</vt:lpwstr>
  </property>
  <property fmtid="{D5CDD505-2E9C-101B-9397-08002B2CF9AE}" pid="17" name="ApplicationShort">
    <vt:lpwstr>ECRR</vt:lpwstr>
  </property>
  <property fmtid="{D5CDD505-2E9C-101B-9397-08002B2CF9AE}" pid="18" name="ApplicationShortParens">
    <vt:lpwstr> (ECRR) </vt:lpwstr>
  </property>
  <property fmtid="{D5CDD505-2E9C-101B-9397-08002B2CF9AE}" pid="19" name="ProjectStartDate">
    <vt:lpwstr>October 28, 2019</vt:lpwstr>
  </property>
  <property fmtid="{D5CDD505-2E9C-101B-9397-08002B2CF9AE}" pid="20" name="ProjectEndDate">
    <vt:lpwstr>November 1, 2019</vt:lpwstr>
  </property>
  <property fmtid="{D5CDD505-2E9C-101B-9397-08002B2CF9AE}" pid="21" name="ProjectScanStartDate">
    <vt:lpwstr>October 28, 2019</vt:lpwstr>
  </property>
  <property fmtid="{D5CDD505-2E9C-101B-9397-08002B2CF9AE}" pid="22" name="ProjectScanEndDate">
    <vt:lpwstr>November 1, 2019</vt:lpwstr>
  </property>
  <property fmtid="{D5CDD505-2E9C-101B-9397-08002B2CF9AE}" pid="23" name="ProjectVerificationStartDate">
    <vt:lpwstr>November 4, 2019</vt:lpwstr>
  </property>
  <property fmtid="{D5CDD505-2E9C-101B-9397-08002B2CF9AE}" pid="24" name="ProjectVerificationEndDate">
    <vt:lpwstr>November 5, 2019</vt:lpwstr>
  </property>
  <property fmtid="{D5CDD505-2E9C-101B-9397-08002B2CF9AE}" pid="25" name="PentestType">
    <vt:lpwstr>external</vt:lpwstr>
  </property>
  <property fmtid="{D5CDD505-2E9C-101B-9397-08002B2CF9AE}" pid="26" name="CVM UserName">
    <vt:lpwstr>TDBFG\AHMAS2C</vt:lpwstr>
  </property>
  <property fmtid="{D5CDD505-2E9C-101B-9397-08002B2CF9AE}" pid="27" name="CVM ServerName">
    <vt:lpwstr>CRSDPSSCA0NETSP</vt:lpwstr>
  </property>
  <property fmtid="{D5CDD505-2E9C-101B-9397-08002B2CF9AE}" pid="28" name="CVM DatabaseName">
    <vt:lpwstr>CVMA</vt:lpwstr>
  </property>
  <property fmtid="{D5CDD505-2E9C-101B-9397-08002B2CF9AE}" pid="29" name="CVM SystemName">
    <vt:lpwstr>NetSPI CorrelatedVM</vt:lpwstr>
  </property>
  <property fmtid="{D5CDD505-2E9C-101B-9397-08002B2CF9AE}" pid="30" name="CVM SystemDescription">
    <vt:lpwstr>NetSPI CorrelatedVM</vt:lpwstr>
  </property>
  <property fmtid="{D5CDD505-2E9C-101B-9397-08002B2CF9AE}" pid="31" name="CVM SystemSchemaVersion">
    <vt:lpwstr>6.0.1586</vt:lpwstr>
  </property>
  <property fmtid="{D5CDD505-2E9C-101B-9397-08002B2CF9AE}" pid="32" name="CVM Version">
    <vt:lpwstr>6.0.1586.0</vt:lpwstr>
  </property>
  <property fmtid="{D5CDD505-2E9C-101B-9397-08002B2CF9AE}" pid="33" name="CVM Workspace ID">
    <vt:lpwstr>60536</vt:lpwstr>
  </property>
  <property fmtid="{D5CDD505-2E9C-101B-9397-08002B2CF9AE}" pid="34" name="CVM Project ID">
    <vt:lpwstr>60389</vt:lpwstr>
  </property>
  <property fmtid="{D5CDD505-2E9C-101B-9397-08002B2CF9AE}" pid="35" name="CVM Client ID">
    <vt:lpwstr>60438</vt:lpwstr>
  </property>
  <property fmtid="{D5CDD505-2E9C-101B-9397-08002B2CF9AE}" pid="36" name="CVM Project Type">
    <vt:lpwstr>Default</vt:lpwstr>
  </property>
  <property fmtid="{D5CDD505-2E9C-101B-9397-08002B2CF9AE}" pid="37" name="CVM Report Type">
    <vt:lpwstr>TD Penetration Test Findings 2019-02-01</vt:lpwstr>
  </property>
  <property fmtid="{D5CDD505-2E9C-101B-9397-08002B2CF9AE}" pid="38" name="CVM Report Module">
    <vt:lpwstr>GenericReportModuleWord</vt:lpwstr>
  </property>
  <property fmtid="{D5CDD505-2E9C-101B-9397-08002B2CF9AE}" pid="39" name="CVM Report Options">
    <vt:lpwstr/>
  </property>
  <property fmtid="{D5CDD505-2E9C-101B-9397-08002B2CF9AE}" pid="40" name="VulnerabilityCountCritical">
    <vt:lpwstr>0</vt:lpwstr>
  </property>
  <property fmtid="{D5CDD505-2E9C-101B-9397-08002B2CF9AE}" pid="41" name="VulnerabilityCountCriticalString">
    <vt:lpwstr>zero</vt:lpwstr>
  </property>
  <property fmtid="{D5CDD505-2E9C-101B-9397-08002B2CF9AE}" pid="42" name="VulnerabilityCountTotal">
    <vt:lpwstr>zero</vt:lpwstr>
  </property>
  <property fmtid="{D5CDD505-2E9C-101B-9397-08002B2CF9AE}" pid="43" name="VulnerabilityCountHighNumber">
    <vt:lpwstr>0</vt:lpwstr>
  </property>
  <property fmtid="{D5CDD505-2E9C-101B-9397-08002B2CF9AE}" pid="44" name="VulnerabilityCountHigh">
    <vt:lpwstr>zero</vt:lpwstr>
  </property>
  <property fmtid="{D5CDD505-2E9C-101B-9397-08002B2CF9AE}" pid="45" name="VulnerabilityCountMediumNumber">
    <vt:lpwstr>0</vt:lpwstr>
  </property>
  <property fmtid="{D5CDD505-2E9C-101B-9397-08002B2CF9AE}" pid="46" name="VulnerabilityCountMedium">
    <vt:lpwstr>zero</vt:lpwstr>
  </property>
  <property fmtid="{D5CDD505-2E9C-101B-9397-08002B2CF9AE}" pid="47" name="VulnerabilityCountLowNumber">
    <vt:lpwstr>0</vt:lpwstr>
  </property>
  <property fmtid="{D5CDD505-2E9C-101B-9397-08002B2CF9AE}" pid="48" name="VulnerabilityCountLow">
    <vt:lpwstr>zero</vt:lpwstr>
  </property>
  <property fmtid="{D5CDD505-2E9C-101B-9397-08002B2CF9AE}" pid="49" name="VulnerabilityTypeCountConfig">
    <vt:lpwstr>zero</vt:lpwstr>
  </property>
  <property fmtid="{D5CDD505-2E9C-101B-9397-08002B2CF9AE}" pid="50" name="VulnerabilityTypeCountPatch">
    <vt:lpwstr>zero</vt:lpwstr>
  </property>
  <property fmtid="{D5CDD505-2E9C-101B-9397-08002B2CF9AE}" pid="51" name="VulnerabilityTypeCountCode">
    <vt:lpwstr>zero</vt:lpwstr>
  </property>
  <property fmtid="{D5CDD505-2E9C-101B-9397-08002B2CF9AE}" pid="52" name="MSIP_Label_88c63503-0fb3-4712-a32e-7ecb4b7d79e8_Enabled">
    <vt:lpwstr>true</vt:lpwstr>
  </property>
  <property fmtid="{D5CDD505-2E9C-101B-9397-08002B2CF9AE}" pid="53" name="MSIP_Label_88c63503-0fb3-4712-a32e-7ecb4b7d79e8_SetDate">
    <vt:lpwstr>2022-02-09T17:49:39Z</vt:lpwstr>
  </property>
  <property fmtid="{D5CDD505-2E9C-101B-9397-08002B2CF9AE}" pid="54" name="MSIP_Label_88c63503-0fb3-4712-a32e-7ecb4b7d79e8_Method">
    <vt:lpwstr>Standard</vt:lpwstr>
  </property>
  <property fmtid="{D5CDD505-2E9C-101B-9397-08002B2CF9AE}" pid="55" name="MSIP_Label_88c63503-0fb3-4712-a32e-7ecb4b7d79e8_Name">
    <vt:lpwstr>88c63503-0fb3-4712-a32e-7ecb4b7d79e8</vt:lpwstr>
  </property>
  <property fmtid="{D5CDD505-2E9C-101B-9397-08002B2CF9AE}" pid="56" name="MSIP_Label_88c63503-0fb3-4712-a32e-7ecb4b7d79e8_SiteId">
    <vt:lpwstr>d9da684f-2c03-432a-a7b6-ed714ffc7683</vt:lpwstr>
  </property>
  <property fmtid="{D5CDD505-2E9C-101B-9397-08002B2CF9AE}" pid="57" name="MSIP_Label_88c63503-0fb3-4712-a32e-7ecb4b7d79e8_ActionId">
    <vt:lpwstr/>
  </property>
  <property fmtid="{D5CDD505-2E9C-101B-9397-08002B2CF9AE}" pid="58" name="MSIP_Label_88c63503-0fb3-4712-a32e-7ecb4b7d79e8_ContentBits">
    <vt:lpwstr>2</vt:lpwstr>
  </property>
</Properties>
</file>